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E1BC6" w14:textId="77777777" w:rsidR="00633F41" w:rsidRDefault="00633F41" w:rsidP="00DB7EA8">
      <w:pPr>
        <w:pStyle w:val="Title"/>
        <w:jc w:val="center"/>
      </w:pPr>
    </w:p>
    <w:p w14:paraId="2EC378C8" w14:textId="77777777" w:rsidR="00633F41" w:rsidRDefault="00633F41" w:rsidP="00DB7EA8">
      <w:pPr>
        <w:pStyle w:val="Title"/>
        <w:jc w:val="center"/>
      </w:pPr>
    </w:p>
    <w:p w14:paraId="639DBF4C" w14:textId="77777777" w:rsidR="00633F41" w:rsidRDefault="00633F41" w:rsidP="00DB7EA8">
      <w:pPr>
        <w:pStyle w:val="Title"/>
        <w:jc w:val="center"/>
      </w:pPr>
    </w:p>
    <w:p w14:paraId="056FDDE7" w14:textId="77777777" w:rsidR="007A5FB5" w:rsidRDefault="007A5FB5" w:rsidP="00DB7EA8">
      <w:pPr>
        <w:pStyle w:val="Title"/>
        <w:jc w:val="center"/>
      </w:pPr>
    </w:p>
    <w:p w14:paraId="0B990E27" w14:textId="5AE45A7A" w:rsidR="00BF6E1B" w:rsidRDefault="00DB7EA8" w:rsidP="00DB7EA8">
      <w:pPr>
        <w:pStyle w:val="Title"/>
        <w:jc w:val="center"/>
      </w:pPr>
      <w:r>
        <w:t>ICT 283</w:t>
      </w:r>
    </w:p>
    <w:p w14:paraId="73DC18C9" w14:textId="6F772412" w:rsidR="00DB7EA8" w:rsidRDefault="00DB7EA8" w:rsidP="00DB7EA8">
      <w:pPr>
        <w:pStyle w:val="Title"/>
        <w:jc w:val="center"/>
      </w:pPr>
      <w:r>
        <w:t xml:space="preserve">Assignment </w:t>
      </w:r>
      <w:r w:rsidR="005F44D6">
        <w:t>2</w:t>
      </w:r>
    </w:p>
    <w:p w14:paraId="7A913612" w14:textId="7A26B912" w:rsidR="00DB7EA8" w:rsidRPr="00DB7EA8" w:rsidRDefault="00DB7EA8" w:rsidP="00DB7EA8">
      <w:pPr>
        <w:pStyle w:val="Subtitle"/>
        <w:jc w:val="center"/>
      </w:pPr>
      <w:r>
        <w:t xml:space="preserve">Lim Wen Chao </w:t>
      </w:r>
      <w:r w:rsidR="00633F41" w:rsidRPr="00633F41">
        <w:t>CT0360379</w:t>
      </w:r>
      <w:r w:rsidR="00633F41">
        <w:t>/</w:t>
      </w:r>
      <w:r w:rsidR="00633F41" w:rsidRPr="00633F41">
        <w:t>34368872</w:t>
      </w:r>
    </w:p>
    <w:p w14:paraId="55D639B2" w14:textId="2FA0A9C1" w:rsidR="00D80A22" w:rsidRDefault="00D80A22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19D2BDA" w14:textId="45A822C3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5E4A6123" w14:textId="667D74CC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75F6A453" w14:textId="120B0BC7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CCF7C14" w14:textId="4ED7DA3D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9DC413B" w14:textId="21BF63EE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6695FBA" w14:textId="538A3A3C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78E8FD90" w14:textId="1D54817D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DF85BC5" w14:textId="4BE579B8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3D7B69ED" w14:textId="429B7A05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1A4F23F" w14:textId="0FEE5253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4D90229" w14:textId="5434A7B9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03135354" w14:textId="17707F4E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51D0993F" w14:textId="4A93E26C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26622F97" w14:textId="1FC86BFB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66E33188" w14:textId="34F014D6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795C14D4" w14:textId="5C9806F8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F503EF8" w14:textId="548C98FE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30D62D81" w14:textId="77777777" w:rsidR="007A5FB5" w:rsidRDefault="007A5FB5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-5456799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04C2BF6" w14:textId="3243D7DF" w:rsidR="00D80A22" w:rsidRDefault="00D80A22">
          <w:pPr>
            <w:pStyle w:val="TOCHeading"/>
          </w:pPr>
          <w:r>
            <w:t>Table of Contents</w:t>
          </w:r>
        </w:p>
        <w:p w14:paraId="17F6EAE5" w14:textId="080B32C1" w:rsidR="00D80A22" w:rsidRDefault="00D80A22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172978" w:history="1">
            <w:r w:rsidRPr="00E31168">
              <w:rPr>
                <w:rStyle w:val="Hyperlink"/>
                <w:noProof/>
              </w:rPr>
              <w:t>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172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C286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E138D" w14:textId="38992B08" w:rsidR="00D80A22" w:rsidRDefault="00EC286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7172979" w:history="1">
            <w:r w:rsidR="00D80A22" w:rsidRPr="00E31168">
              <w:rPr>
                <w:rStyle w:val="Hyperlink"/>
                <w:noProof/>
              </w:rPr>
              <w:t>Data Dictionary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79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2961098D" w14:textId="2069606A" w:rsidR="00D80A22" w:rsidRDefault="00EC286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7172980" w:history="1">
            <w:r w:rsidR="00D80A22" w:rsidRPr="00E31168">
              <w:rPr>
                <w:rStyle w:val="Hyperlink"/>
                <w:noProof/>
              </w:rPr>
              <w:t>Algorithm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0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0AB82D7C" w14:textId="1140B6DE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1" w:history="1">
            <w:r w:rsidR="00D80A22" w:rsidRPr="00E31168">
              <w:rPr>
                <w:rStyle w:val="Hyperlink"/>
                <w:noProof/>
              </w:rPr>
              <w:t>High Level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1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56B5978E" w14:textId="6CC6D881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2" w:history="1">
            <w:r w:rsidR="00D80A22" w:rsidRPr="00E31168">
              <w:rPr>
                <w:rStyle w:val="Hyperlink"/>
                <w:noProof/>
              </w:rPr>
              <w:t>Low Level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2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0F84148E" w14:textId="208DD0B8" w:rsidR="00D80A22" w:rsidRDefault="00EC286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7172983" w:history="1">
            <w:r w:rsidR="00D80A22" w:rsidRPr="00E31168">
              <w:rPr>
                <w:rStyle w:val="Hyperlink"/>
                <w:noProof/>
              </w:rPr>
              <w:t>Test plan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3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591549A0" w14:textId="651AF88E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4" w:history="1">
            <w:r w:rsidR="00D80A22" w:rsidRPr="00E31168">
              <w:rPr>
                <w:rStyle w:val="Hyperlink"/>
                <w:noProof/>
              </w:rPr>
              <w:t>Date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4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20B66840" w14:textId="5C0C8C7E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5" w:history="1">
            <w:r w:rsidR="00D80A22" w:rsidRPr="00E31168">
              <w:rPr>
                <w:rStyle w:val="Hyperlink"/>
                <w:noProof/>
              </w:rPr>
              <w:t>Time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5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10CA3306" w14:textId="27F6BB78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6" w:history="1">
            <w:r w:rsidR="00D80A22" w:rsidRPr="00E31168">
              <w:rPr>
                <w:rStyle w:val="Hyperlink"/>
                <w:noProof/>
              </w:rPr>
              <w:t>Weather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6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38142381" w14:textId="13750D81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7" w:history="1">
            <w:r w:rsidR="00D80A22" w:rsidRPr="00E31168">
              <w:rPr>
                <w:rStyle w:val="Hyperlink"/>
                <w:noProof/>
              </w:rPr>
              <w:t>Vector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7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77A2D9C9" w14:textId="1C3BEEF8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8" w:history="1">
            <w:r w:rsidR="00D80A22" w:rsidRPr="00E31168">
              <w:rPr>
                <w:rStyle w:val="Hyperlink"/>
                <w:noProof/>
              </w:rPr>
              <w:t>LogicHelper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8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3D89F0A0" w14:textId="604788E6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89" w:history="1">
            <w:r w:rsidR="00D80A22" w:rsidRPr="00E31168">
              <w:rPr>
                <w:rStyle w:val="Hyperlink"/>
                <w:noProof/>
              </w:rPr>
              <w:t>ValidationHelper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89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6FE106A9" w14:textId="6106A7CF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0" w:history="1">
            <w:r w:rsidR="00D80A22" w:rsidRPr="00E31168">
              <w:rPr>
                <w:rStyle w:val="Hyperlink"/>
                <w:noProof/>
              </w:rPr>
              <w:t>Main SIT (Using Test.csv)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0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26C967C0" w14:textId="31A18502" w:rsidR="00D80A22" w:rsidRDefault="00EC2865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97172991" w:history="1">
            <w:r w:rsidR="00D80A22" w:rsidRPr="00E31168">
              <w:rPr>
                <w:rStyle w:val="Hyperlink"/>
                <w:noProof/>
              </w:rPr>
              <w:t>Output of test run(s)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1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179DE906" w14:textId="51DDE663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2" w:history="1">
            <w:r w:rsidR="00D80A22" w:rsidRPr="00E31168">
              <w:rPr>
                <w:rStyle w:val="Hyperlink"/>
                <w:noProof/>
              </w:rPr>
              <w:t>Date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2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20014E78" w14:textId="42E8A8C5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3" w:history="1">
            <w:r w:rsidR="00D80A22" w:rsidRPr="00E31168">
              <w:rPr>
                <w:rStyle w:val="Hyperlink"/>
                <w:noProof/>
              </w:rPr>
              <w:t>Time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3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6D2C096A" w14:textId="666068B2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4" w:history="1">
            <w:r w:rsidR="00D80A22" w:rsidRPr="00E31168">
              <w:rPr>
                <w:rStyle w:val="Hyperlink"/>
                <w:noProof/>
              </w:rPr>
              <w:t>Weather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4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4D720DB6" w14:textId="7F8B5D7E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5" w:history="1">
            <w:r w:rsidR="00D80A22" w:rsidRPr="00E31168">
              <w:rPr>
                <w:rStyle w:val="Hyperlink"/>
                <w:noProof/>
              </w:rPr>
              <w:t>Vector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5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2B84CFAB" w14:textId="1D72BCDC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6" w:history="1">
            <w:r w:rsidR="00D80A22" w:rsidRPr="00E31168">
              <w:rPr>
                <w:rStyle w:val="Hyperlink"/>
                <w:noProof/>
              </w:rPr>
              <w:t>LogicHelper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6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211F90B7" w14:textId="5E7781DE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7" w:history="1">
            <w:r w:rsidR="00D80A22" w:rsidRPr="00E31168">
              <w:rPr>
                <w:rStyle w:val="Hyperlink"/>
                <w:noProof/>
              </w:rPr>
              <w:t>ValidationHelper Unit Tes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7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52FF7BCB" w14:textId="77E461E6" w:rsidR="00D80A22" w:rsidRDefault="00EC2865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97172998" w:history="1">
            <w:r w:rsidR="00D80A22" w:rsidRPr="00E31168">
              <w:rPr>
                <w:rStyle w:val="Hyperlink"/>
                <w:noProof/>
              </w:rPr>
              <w:t>Main SIT</w:t>
            </w:r>
            <w:r w:rsidR="00D80A22">
              <w:rPr>
                <w:noProof/>
                <w:webHidden/>
              </w:rPr>
              <w:tab/>
            </w:r>
            <w:r w:rsidR="00D80A22">
              <w:rPr>
                <w:noProof/>
                <w:webHidden/>
              </w:rPr>
              <w:fldChar w:fldCharType="begin"/>
            </w:r>
            <w:r w:rsidR="00D80A22">
              <w:rPr>
                <w:noProof/>
                <w:webHidden/>
              </w:rPr>
              <w:instrText xml:space="preserve"> PAGEREF _Toc97172998 \h </w:instrText>
            </w:r>
            <w:r w:rsidR="00D80A22">
              <w:rPr>
                <w:noProof/>
                <w:webHidden/>
              </w:rPr>
            </w:r>
            <w:r w:rsidR="00D80A2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D80A22">
              <w:rPr>
                <w:noProof/>
                <w:webHidden/>
              </w:rPr>
              <w:fldChar w:fldCharType="end"/>
            </w:r>
          </w:hyperlink>
        </w:p>
        <w:p w14:paraId="053F1B77" w14:textId="47E834F1" w:rsidR="00D80A22" w:rsidRDefault="00D80A22">
          <w:r>
            <w:rPr>
              <w:b/>
              <w:bCs/>
              <w:noProof/>
            </w:rPr>
            <w:fldChar w:fldCharType="end"/>
          </w:r>
        </w:p>
      </w:sdtContent>
    </w:sdt>
    <w:p w14:paraId="6EFD239D" w14:textId="77777777" w:rsidR="00D80A22" w:rsidRPr="00BF6E1B" w:rsidRDefault="00D80A22" w:rsidP="00D50DFF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41532297" w14:textId="2D62E448" w:rsidR="00BF6E1B" w:rsidRPr="00BF6E1B" w:rsidRDefault="00BF6E1B" w:rsidP="00BF6E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DC6770" w14:textId="3378FFE4" w:rsidR="00BF6E1B" w:rsidRPr="00BF6E1B" w:rsidRDefault="00BF6E1B" w:rsidP="00BF6E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3FD9D41" w14:textId="77777777" w:rsidR="00BF6E1B" w:rsidRPr="00BF6E1B" w:rsidRDefault="00BF6E1B" w:rsidP="00BF6E1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73804A" w14:textId="09C0B7AD" w:rsidR="009600EA" w:rsidRPr="00BF6E1B" w:rsidRDefault="009600EA" w:rsidP="00BF6E1B">
      <w:pPr>
        <w:pStyle w:val="Heading1"/>
      </w:pPr>
      <w:bookmarkStart w:id="0" w:name="_Toc97172978"/>
      <w:r w:rsidRPr="00BF6E1B">
        <w:t>UML</w:t>
      </w:r>
      <w:bookmarkEnd w:id="0"/>
    </w:p>
    <w:p w14:paraId="6EE480DD" w14:textId="2CE60E1D" w:rsidR="0008751C" w:rsidRDefault="0008751C" w:rsidP="0008751C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10B82BD4" w14:textId="7E2BE286" w:rsidR="005F44D6" w:rsidRDefault="005F44D6" w:rsidP="000875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9E1EC5" w14:textId="77777777" w:rsidR="005F44D6" w:rsidRDefault="005F44D6" w:rsidP="000875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3969E06" w14:textId="03F3B060" w:rsidR="007A5FB5" w:rsidRPr="00344675" w:rsidRDefault="00344675" w:rsidP="00344675">
      <w:pPr>
        <w:pStyle w:val="ListParagraph"/>
        <w:jc w:val="center"/>
        <w:rPr>
          <w:rStyle w:val="IntenseReference"/>
        </w:rPr>
      </w:pPr>
      <w:r>
        <w:rPr>
          <w:rStyle w:val="IntenseReference"/>
        </w:rPr>
        <w:t>High-Level UML</w:t>
      </w:r>
    </w:p>
    <w:p w14:paraId="2EB4A367" w14:textId="627E437B" w:rsidR="00F56D61" w:rsidRPr="00BF6E1B" w:rsidRDefault="00F36F7D" w:rsidP="0008751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0EFA8D1" wp14:editId="66CCC6DA">
            <wp:extent cx="5731510" cy="2324100"/>
            <wp:effectExtent l="0" t="0" r="2540" b="0"/>
            <wp:docPr id="82" name="Picture 8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91438" w14:textId="60DE4838" w:rsidR="005F44D6" w:rsidRDefault="005F44D6" w:rsidP="0008751C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4A857D7C" w14:textId="77777777" w:rsidR="005F44D6" w:rsidRDefault="005F44D6" w:rsidP="0008751C">
      <w:pPr>
        <w:pStyle w:val="ListParagraph"/>
        <w:rPr>
          <w:rFonts w:ascii="Times New Roman" w:hAnsi="Times New Roman" w:cs="Times New Roman"/>
          <w:noProof/>
          <w:sz w:val="24"/>
          <w:szCs w:val="24"/>
        </w:rPr>
      </w:pPr>
    </w:p>
    <w:p w14:paraId="225D1B21" w14:textId="4DB96F73" w:rsidR="00F56D61" w:rsidRDefault="00F56D61" w:rsidP="000875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80679E" w14:textId="66FE36A0" w:rsidR="00344675" w:rsidRPr="00344675" w:rsidRDefault="00344675" w:rsidP="00344675">
      <w:pPr>
        <w:pStyle w:val="ListParagraph"/>
        <w:jc w:val="center"/>
        <w:rPr>
          <w:rStyle w:val="IntenseReference"/>
        </w:rPr>
      </w:pPr>
      <w:r>
        <w:rPr>
          <w:rStyle w:val="IntenseReference"/>
        </w:rPr>
        <w:t>Low-level UML</w:t>
      </w:r>
    </w:p>
    <w:p w14:paraId="48BDE764" w14:textId="5B818F7C" w:rsidR="00150EFD" w:rsidRPr="00BF6E1B" w:rsidRDefault="00F36F7D" w:rsidP="00E51DA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6A5FDE" wp14:editId="5D7DC33E">
            <wp:extent cx="5731510" cy="2630170"/>
            <wp:effectExtent l="0" t="0" r="2540" b="0"/>
            <wp:docPr id="83" name="Picture 8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A picture containing timelin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7AED6" w14:textId="730F20C6" w:rsidR="00A458CB" w:rsidRPr="00BF6E1B" w:rsidRDefault="009600EA" w:rsidP="00BF6E1B">
      <w:pPr>
        <w:pStyle w:val="Heading1"/>
      </w:pPr>
      <w:bookmarkStart w:id="1" w:name="_Toc97172979"/>
      <w:r w:rsidRPr="00BF6E1B">
        <w:t>Data Dictionary</w:t>
      </w:r>
      <w:bookmarkEnd w:id="1"/>
      <w:r w:rsidRPr="00BF6E1B">
        <w:t xml:space="preserve"> </w:t>
      </w:r>
    </w:p>
    <w:p w14:paraId="74C0ECBC" w14:textId="46AA793F" w:rsidR="00A50079" w:rsidRPr="00BF6E1B" w:rsidRDefault="00A50079" w:rsidP="00A5007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FA2FFE" w14:textId="697EDFA4" w:rsidR="00A50079" w:rsidRPr="00BF6E1B" w:rsidRDefault="00B93FE8" w:rsidP="00A5007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 to </w:t>
      </w:r>
      <w:r w:rsidR="00CA3A9F">
        <w:rPr>
          <w:rFonts w:ascii="Times New Roman" w:hAnsi="Times New Roman" w:cs="Times New Roman"/>
          <w:sz w:val="24"/>
          <w:szCs w:val="24"/>
        </w:rPr>
        <w:t>the exc</w:t>
      </w:r>
      <w:r w:rsidR="008E7F25">
        <w:rPr>
          <w:rFonts w:ascii="Times New Roman" w:hAnsi="Times New Roman" w:cs="Times New Roman"/>
          <w:sz w:val="24"/>
          <w:szCs w:val="24"/>
        </w:rPr>
        <w:t>e</w:t>
      </w:r>
      <w:r w:rsidR="00CA3A9F">
        <w:rPr>
          <w:rFonts w:ascii="Times New Roman" w:hAnsi="Times New Roman" w:cs="Times New Roman"/>
          <w:sz w:val="24"/>
          <w:szCs w:val="24"/>
        </w:rPr>
        <w:t>l document “</w:t>
      </w:r>
      <w:r w:rsidR="00CA3A9F" w:rsidRPr="00CA3A9F">
        <w:rPr>
          <w:rFonts w:ascii="Times New Roman" w:hAnsi="Times New Roman" w:cs="Times New Roman"/>
          <w:sz w:val="24"/>
          <w:szCs w:val="24"/>
        </w:rPr>
        <w:t>DataDictionary.xlsx</w:t>
      </w:r>
      <w:r w:rsidR="00CA3A9F">
        <w:rPr>
          <w:rFonts w:ascii="Times New Roman" w:hAnsi="Times New Roman" w:cs="Times New Roman"/>
          <w:sz w:val="24"/>
          <w:szCs w:val="24"/>
        </w:rPr>
        <w:t>”</w:t>
      </w:r>
    </w:p>
    <w:p w14:paraId="4352483F" w14:textId="77777777" w:rsidR="00A50079" w:rsidRPr="00BF6E1B" w:rsidRDefault="00A50079" w:rsidP="00A5007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6DB496" w14:textId="3269F422" w:rsidR="009600EA" w:rsidRPr="00BF6E1B" w:rsidRDefault="009600EA" w:rsidP="00BF6E1B">
      <w:pPr>
        <w:pStyle w:val="Heading1"/>
      </w:pPr>
      <w:bookmarkStart w:id="2" w:name="_Toc97172980"/>
      <w:r w:rsidRPr="00BF6E1B">
        <w:t>Algorithm</w:t>
      </w:r>
      <w:bookmarkEnd w:id="2"/>
    </w:p>
    <w:p w14:paraId="5AB956D6" w14:textId="77777777" w:rsidR="00A50079" w:rsidRPr="00BF6E1B" w:rsidRDefault="00A50079" w:rsidP="00BF6E1B">
      <w:pPr>
        <w:pStyle w:val="Heading2"/>
        <w:ind w:left="360"/>
      </w:pPr>
      <w:bookmarkStart w:id="3" w:name="_Toc97172981"/>
      <w:r w:rsidRPr="00BF6E1B">
        <w:t>High Level</w:t>
      </w:r>
      <w:bookmarkEnd w:id="3"/>
    </w:p>
    <w:p w14:paraId="0A8F6028" w14:textId="25FFFE16" w:rsidR="00C96189" w:rsidRDefault="00A62BF9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 </w:t>
      </w:r>
      <w:r w:rsidR="003B1D88">
        <w:rPr>
          <w:rFonts w:ascii="Times New Roman" w:hAnsi="Times New Roman" w:cs="Times New Roman"/>
          <w:sz w:val="24"/>
          <w:szCs w:val="24"/>
        </w:rPr>
        <w:t>.txt</w:t>
      </w:r>
      <w:r>
        <w:rPr>
          <w:rFonts w:ascii="Times New Roman" w:hAnsi="Times New Roman" w:cs="Times New Roman"/>
          <w:sz w:val="24"/>
          <w:szCs w:val="24"/>
        </w:rPr>
        <w:t xml:space="preserve"> file with list of </w:t>
      </w:r>
      <w:r w:rsidR="004742EF">
        <w:rPr>
          <w:rFonts w:ascii="Times New Roman" w:hAnsi="Times New Roman" w:cs="Times New Roman"/>
          <w:sz w:val="24"/>
          <w:szCs w:val="24"/>
        </w:rPr>
        <w:t>data file names to read</w:t>
      </w:r>
      <w:r w:rsidR="00E72FA5">
        <w:rPr>
          <w:rFonts w:ascii="Times New Roman" w:hAnsi="Times New Roman" w:cs="Times New Roman"/>
          <w:sz w:val="24"/>
          <w:szCs w:val="24"/>
        </w:rPr>
        <w:t xml:space="preserve"> </w:t>
      </w:r>
      <w:r w:rsidR="00847AEF">
        <w:rPr>
          <w:rFonts w:ascii="Times New Roman" w:hAnsi="Times New Roman" w:cs="Times New Roman"/>
          <w:sz w:val="24"/>
          <w:szCs w:val="24"/>
        </w:rPr>
        <w:t>(</w:t>
      </w:r>
      <w:r w:rsidR="00420888">
        <w:rPr>
          <w:rFonts w:ascii="Times New Roman" w:hAnsi="Times New Roman" w:cs="Times New Roman"/>
          <w:sz w:val="24"/>
          <w:szCs w:val="24"/>
        </w:rPr>
        <w:t>met_index.txt</w:t>
      </w:r>
      <w:r w:rsidR="00CF2939">
        <w:rPr>
          <w:rFonts w:ascii="Times New Roman" w:hAnsi="Times New Roman" w:cs="Times New Roman"/>
          <w:sz w:val="24"/>
          <w:szCs w:val="24"/>
        </w:rPr>
        <w:t>)</w:t>
      </w:r>
    </w:p>
    <w:p w14:paraId="0D29FE8D" w14:textId="2C5FE35E" w:rsidR="00E77990" w:rsidRDefault="00847AEF" w:rsidP="00BF6E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</w:t>
      </w:r>
      <w:r w:rsidR="00CF2939">
        <w:rPr>
          <w:rFonts w:ascii="Times New Roman" w:hAnsi="Times New Roman" w:cs="Times New Roman"/>
          <w:sz w:val="24"/>
          <w:szCs w:val="24"/>
        </w:rPr>
        <w:t>Index File</w:t>
      </w:r>
      <w:r w:rsidR="00306867">
        <w:rPr>
          <w:rFonts w:ascii="Times New Roman" w:hAnsi="Times New Roman" w:cs="Times New Roman"/>
          <w:sz w:val="24"/>
          <w:szCs w:val="24"/>
        </w:rPr>
        <w:t xml:space="preserve"> line by line</w:t>
      </w:r>
    </w:p>
    <w:p w14:paraId="75A24B90" w14:textId="2351374C" w:rsidR="00F27812" w:rsidRDefault="003B1D88" w:rsidP="00F2781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 .csv file with </w:t>
      </w:r>
      <w:r w:rsidR="00E93D40">
        <w:rPr>
          <w:rFonts w:ascii="Times New Roman" w:hAnsi="Times New Roman" w:cs="Times New Roman"/>
          <w:sz w:val="24"/>
          <w:szCs w:val="24"/>
        </w:rPr>
        <w:t>weather data</w:t>
      </w:r>
    </w:p>
    <w:p w14:paraId="7DC32078" w14:textId="31430D73" w:rsidR="00D5055E" w:rsidRDefault="00817BCA" w:rsidP="00817BC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.csv file line by line</w:t>
      </w:r>
    </w:p>
    <w:p w14:paraId="7467CCAA" w14:textId="5D6D655C" w:rsidR="00817BCA" w:rsidRDefault="0019339F" w:rsidP="0019339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column by column</w:t>
      </w:r>
    </w:p>
    <w:p w14:paraId="48D658E8" w14:textId="6EFF8024" w:rsidR="0019339F" w:rsidRDefault="00E56009" w:rsidP="00B5160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</w:t>
      </w:r>
      <w:r w:rsidR="002F47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F47A7"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 w:rsidR="002F47A7">
        <w:rPr>
          <w:rFonts w:ascii="Times New Roman" w:hAnsi="Times New Roman" w:cs="Times New Roman"/>
          <w:sz w:val="24"/>
          <w:szCs w:val="24"/>
        </w:rPr>
        <w:t xml:space="preserve"> (WAST)</w:t>
      </w:r>
    </w:p>
    <w:p w14:paraId="5AE3DEAF" w14:textId="09F949CC" w:rsidR="00A027C8" w:rsidRDefault="00A027C8" w:rsidP="00B5160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lit </w:t>
      </w:r>
      <w:proofErr w:type="spellStart"/>
      <w:r>
        <w:rPr>
          <w:rFonts w:ascii="Times New Roman" w:hAnsi="Times New Roman" w:cs="Times New Roman"/>
          <w:sz w:val="24"/>
          <w:szCs w:val="24"/>
        </w:rPr>
        <w:t>DateTi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o data and time</w:t>
      </w:r>
    </w:p>
    <w:p w14:paraId="3B90D2FA" w14:textId="1989EE3C" w:rsidR="00A027C8" w:rsidRDefault="00A027C8" w:rsidP="00B5160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ore Date in Date class</w:t>
      </w:r>
    </w:p>
    <w:p w14:paraId="5B8522C7" w14:textId="2F925745" w:rsidR="00A027C8" w:rsidRDefault="00A027C8" w:rsidP="00B51602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Time in Time Class</w:t>
      </w:r>
    </w:p>
    <w:p w14:paraId="664092F6" w14:textId="76B9DCB1" w:rsidR="002F47A7" w:rsidRDefault="002F47A7" w:rsidP="00B5160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 </w:t>
      </w:r>
      <w:proofErr w:type="spellStart"/>
      <w:r>
        <w:rPr>
          <w:rFonts w:ascii="Times New Roman" w:hAnsi="Times New Roman" w:cs="Times New Roman"/>
          <w:sz w:val="24"/>
          <w:szCs w:val="24"/>
        </w:rPr>
        <w:t>WindSpe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S)</w:t>
      </w:r>
    </w:p>
    <w:p w14:paraId="53547427" w14:textId="1D365CA8" w:rsidR="002F47A7" w:rsidRDefault="002F47A7" w:rsidP="00B5160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Solar Radiation (SR)</w:t>
      </w:r>
    </w:p>
    <w:p w14:paraId="498D6ADA" w14:textId="1C2AB20F" w:rsidR="002F47A7" w:rsidRDefault="002F47A7" w:rsidP="00B5160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Ambient Air Temperature (T)</w:t>
      </w:r>
    </w:p>
    <w:p w14:paraId="7A16BA7C" w14:textId="0AFB44AF" w:rsidR="008C4C98" w:rsidRDefault="008C4C98" w:rsidP="008C4C9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eat </w:t>
      </w:r>
      <w:r w:rsidR="00142349">
        <w:rPr>
          <w:rFonts w:ascii="Times New Roman" w:hAnsi="Times New Roman" w:cs="Times New Roman"/>
          <w:sz w:val="24"/>
          <w:szCs w:val="24"/>
        </w:rPr>
        <w:t>for each line</w:t>
      </w:r>
    </w:p>
    <w:p w14:paraId="6486B295" w14:textId="2F2C244D" w:rsidR="00F02A90" w:rsidRDefault="00F02A90" w:rsidP="00F02A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eat for each </w:t>
      </w:r>
      <w:r w:rsidR="00985519">
        <w:rPr>
          <w:rFonts w:ascii="Times New Roman" w:hAnsi="Times New Roman" w:cs="Times New Roman"/>
          <w:sz w:val="24"/>
          <w:szCs w:val="24"/>
        </w:rPr>
        <w:t>file name in Index File</w:t>
      </w:r>
    </w:p>
    <w:p w14:paraId="115782FB" w14:textId="5E48FD42" w:rsidR="00142349" w:rsidRDefault="00CA0723" w:rsidP="00E965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</w:t>
      </w:r>
      <w:r w:rsidR="00191E01">
        <w:rPr>
          <w:rFonts w:ascii="Times New Roman" w:hAnsi="Times New Roman" w:cs="Times New Roman"/>
          <w:sz w:val="24"/>
          <w:szCs w:val="24"/>
        </w:rPr>
        <w:t xml:space="preserve"> each line of</w:t>
      </w:r>
      <w:r>
        <w:rPr>
          <w:rFonts w:ascii="Times New Roman" w:hAnsi="Times New Roman" w:cs="Times New Roman"/>
          <w:sz w:val="24"/>
          <w:szCs w:val="24"/>
        </w:rPr>
        <w:t xml:space="preserve"> extracted data into </w:t>
      </w:r>
      <w:r w:rsidR="00191E01">
        <w:rPr>
          <w:rFonts w:ascii="Times New Roman" w:hAnsi="Times New Roman" w:cs="Times New Roman"/>
          <w:sz w:val="24"/>
          <w:szCs w:val="24"/>
        </w:rPr>
        <w:t>Weather object</w:t>
      </w:r>
    </w:p>
    <w:p w14:paraId="3128BD85" w14:textId="693999E3" w:rsidR="00B22CAB" w:rsidRDefault="00B22CAB" w:rsidP="00E965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Weather of a year</w:t>
      </w:r>
    </w:p>
    <w:p w14:paraId="2FCF8938" w14:textId="1B9437F9" w:rsidR="00286495" w:rsidRDefault="001F39D9" w:rsidP="003A061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in</w:t>
      </w:r>
      <w:r w:rsidR="005A6575">
        <w:rPr>
          <w:rFonts w:ascii="Times New Roman" w:hAnsi="Times New Roman" w:cs="Times New Roman"/>
          <w:sz w:val="24"/>
          <w:szCs w:val="24"/>
        </w:rPr>
        <w:t xml:space="preserve"> </w:t>
      </w:r>
      <w:r w:rsidR="0031306F">
        <w:rPr>
          <w:rFonts w:ascii="Times New Roman" w:hAnsi="Times New Roman" w:cs="Times New Roman"/>
          <w:sz w:val="24"/>
          <w:szCs w:val="24"/>
        </w:rPr>
        <w:t>Map&lt;Year, Map&lt;</w:t>
      </w:r>
      <w:proofErr w:type="gramStart"/>
      <w:r w:rsidR="0031306F">
        <w:rPr>
          <w:rFonts w:ascii="Times New Roman" w:hAnsi="Times New Roman" w:cs="Times New Roman"/>
          <w:sz w:val="24"/>
          <w:szCs w:val="24"/>
        </w:rPr>
        <w:t>Month,</w:t>
      </w:r>
      <w:r w:rsidR="000A47DA">
        <w:rPr>
          <w:rFonts w:ascii="Times New Roman" w:hAnsi="Times New Roman" w:cs="Times New Roman"/>
          <w:sz w:val="24"/>
          <w:szCs w:val="24"/>
        </w:rPr>
        <w:t xml:space="preserve"> </w:t>
      </w:r>
      <w:r w:rsidR="00340626">
        <w:rPr>
          <w:rFonts w:ascii="Times New Roman" w:hAnsi="Times New Roman" w:cs="Times New Roman"/>
          <w:sz w:val="24"/>
          <w:szCs w:val="24"/>
        </w:rPr>
        <w:t xml:space="preserve"> Map</w:t>
      </w:r>
      <w:proofErr w:type="gramEnd"/>
      <w:r w:rsidR="00340626">
        <w:rPr>
          <w:rFonts w:ascii="Times New Roman" w:hAnsi="Times New Roman" w:cs="Times New Roman"/>
          <w:sz w:val="24"/>
          <w:szCs w:val="24"/>
        </w:rPr>
        <w:t xml:space="preserve">&lt;Day, </w:t>
      </w:r>
      <w:r w:rsidR="00F700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00D9">
        <w:rPr>
          <w:rFonts w:ascii="Times New Roman" w:hAnsi="Times New Roman" w:cs="Times New Roman"/>
          <w:sz w:val="24"/>
          <w:szCs w:val="24"/>
        </w:rPr>
        <w:t>Bst</w:t>
      </w:r>
      <w:proofErr w:type="spellEnd"/>
      <w:r w:rsidR="00F700D9">
        <w:rPr>
          <w:rFonts w:ascii="Times New Roman" w:hAnsi="Times New Roman" w:cs="Times New Roman"/>
          <w:sz w:val="24"/>
          <w:szCs w:val="24"/>
        </w:rPr>
        <w:t xml:space="preserve">&lt;Weather&gt;* </w:t>
      </w:r>
      <w:r w:rsidR="00340626">
        <w:rPr>
          <w:rFonts w:ascii="Times New Roman" w:hAnsi="Times New Roman" w:cs="Times New Roman"/>
          <w:sz w:val="24"/>
          <w:szCs w:val="24"/>
        </w:rPr>
        <w:t>&gt;</w:t>
      </w:r>
      <w:r w:rsidR="00F700D9">
        <w:rPr>
          <w:rFonts w:ascii="Times New Roman" w:hAnsi="Times New Roman" w:cs="Times New Roman"/>
          <w:sz w:val="24"/>
          <w:szCs w:val="24"/>
        </w:rPr>
        <w:t xml:space="preserve">* </w:t>
      </w:r>
      <w:r w:rsidR="00AB7757">
        <w:rPr>
          <w:rFonts w:ascii="Times New Roman" w:hAnsi="Times New Roman" w:cs="Times New Roman"/>
          <w:sz w:val="24"/>
          <w:szCs w:val="24"/>
        </w:rPr>
        <w:t>&gt;</w:t>
      </w:r>
      <w:r w:rsidR="000A47DA">
        <w:rPr>
          <w:rFonts w:ascii="Times New Roman" w:hAnsi="Times New Roman" w:cs="Times New Roman"/>
          <w:sz w:val="24"/>
          <w:szCs w:val="24"/>
        </w:rPr>
        <w:t>*</w:t>
      </w:r>
      <w:r w:rsidR="00AB7757">
        <w:rPr>
          <w:rFonts w:ascii="Times New Roman" w:hAnsi="Times New Roman" w:cs="Times New Roman"/>
          <w:sz w:val="24"/>
          <w:szCs w:val="24"/>
        </w:rPr>
        <w:t xml:space="preserve"> &gt;</w:t>
      </w:r>
      <w:r w:rsidR="00F90C0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F90C0E">
        <w:rPr>
          <w:rFonts w:ascii="Times New Roman" w:hAnsi="Times New Roman" w:cs="Times New Roman"/>
          <w:sz w:val="24"/>
          <w:szCs w:val="24"/>
        </w:rPr>
        <w:t>Bst</w:t>
      </w:r>
      <w:proofErr w:type="spellEnd"/>
      <w:r w:rsidR="00F90C0E">
        <w:rPr>
          <w:rFonts w:ascii="Times New Roman" w:hAnsi="Times New Roman" w:cs="Times New Roman"/>
          <w:sz w:val="24"/>
          <w:szCs w:val="24"/>
        </w:rPr>
        <w:t xml:space="preserve"> sort by time)</w:t>
      </w:r>
    </w:p>
    <w:p w14:paraId="4FF021F1" w14:textId="3A552D28" w:rsidR="003A0612" w:rsidRDefault="00F90C0E" w:rsidP="00DF0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menu</w:t>
      </w:r>
    </w:p>
    <w:p w14:paraId="70B21C76" w14:textId="48ABCBC7" w:rsidR="00F90C0E" w:rsidRDefault="00F90C0E" w:rsidP="00DF0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option 1 is chosen</w:t>
      </w:r>
    </w:p>
    <w:p w14:paraId="3556E089" w14:textId="60F0BDEF" w:rsidR="00BC526E" w:rsidRDefault="00BC526E" w:rsidP="00BC52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>Ask user for month and year input</w:t>
      </w:r>
    </w:p>
    <w:p w14:paraId="0EB375AF" w14:textId="2DBB7CDA" w:rsidR="00BC526E" w:rsidRDefault="007D42E2" w:rsidP="00BC52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corresponding</w:t>
      </w:r>
      <w:r w:rsidR="00265DC2">
        <w:rPr>
          <w:rFonts w:ascii="Times New Roman" w:hAnsi="Times New Roman" w:cs="Times New Roman"/>
          <w:sz w:val="24"/>
          <w:szCs w:val="24"/>
        </w:rPr>
        <w:t xml:space="preserve"> year and month of Maps</w:t>
      </w:r>
      <w:r w:rsidR="00C814EF">
        <w:rPr>
          <w:rFonts w:ascii="Times New Roman" w:hAnsi="Times New Roman" w:cs="Times New Roman"/>
          <w:sz w:val="24"/>
          <w:szCs w:val="24"/>
        </w:rPr>
        <w:t xml:space="preserve"> and </w:t>
      </w:r>
      <w:r w:rsidR="00300C39">
        <w:rPr>
          <w:rFonts w:ascii="Times New Roman" w:hAnsi="Times New Roman" w:cs="Times New Roman"/>
          <w:sz w:val="24"/>
          <w:szCs w:val="24"/>
        </w:rPr>
        <w:t>get all Weather object</w:t>
      </w:r>
    </w:p>
    <w:p w14:paraId="3673A8A3" w14:textId="01BD9B3A" w:rsidR="00E8138C" w:rsidRDefault="00D077AA" w:rsidP="00BC52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 al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indSpe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ir Temperature and count the number of W</w:t>
      </w:r>
      <w:r w:rsidR="00792DDE">
        <w:rPr>
          <w:rFonts w:ascii="Times New Roman" w:hAnsi="Times New Roman" w:cs="Times New Roman"/>
          <w:sz w:val="24"/>
          <w:szCs w:val="24"/>
        </w:rPr>
        <w:t>eather</w:t>
      </w:r>
      <w:r w:rsidR="00300C39">
        <w:rPr>
          <w:rFonts w:ascii="Times New Roman" w:hAnsi="Times New Roman" w:cs="Times New Roman"/>
          <w:sz w:val="24"/>
          <w:szCs w:val="24"/>
        </w:rPr>
        <w:t xml:space="preserve"> objects</w:t>
      </w:r>
    </w:p>
    <w:p w14:paraId="61F8A7DB" w14:textId="6089ECD6" w:rsidR="00300C39" w:rsidRDefault="00300C39" w:rsidP="00BC52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vide </w:t>
      </w:r>
      <w:proofErr w:type="spellStart"/>
      <w:r w:rsidR="00C75D11">
        <w:rPr>
          <w:rFonts w:ascii="Times New Roman" w:hAnsi="Times New Roman" w:cs="Times New Roman"/>
          <w:sz w:val="24"/>
          <w:szCs w:val="24"/>
        </w:rPr>
        <w:t>WindSpeed</w:t>
      </w:r>
      <w:proofErr w:type="spellEnd"/>
      <w:r w:rsidR="00C75D11">
        <w:rPr>
          <w:rFonts w:ascii="Times New Roman" w:hAnsi="Times New Roman" w:cs="Times New Roman"/>
          <w:sz w:val="24"/>
          <w:szCs w:val="24"/>
        </w:rPr>
        <w:t xml:space="preserve"> and Air Temperature by count to get average</w:t>
      </w:r>
    </w:p>
    <w:p w14:paraId="264FC7A7" w14:textId="3490E62D" w:rsidR="00C75D11" w:rsidRDefault="00C75D11" w:rsidP="00BC52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windspeed from m/s to km/h</w:t>
      </w:r>
    </w:p>
    <w:p w14:paraId="35DB285C" w14:textId="13D90DCC" w:rsidR="00C75D11" w:rsidRDefault="00C75D11" w:rsidP="00BC526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result</w:t>
      </w:r>
    </w:p>
    <w:p w14:paraId="08F30063" w14:textId="0DC38490" w:rsidR="00C75D11" w:rsidRDefault="009A7FFA" w:rsidP="00C75D1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Option 2 is chosen</w:t>
      </w:r>
    </w:p>
    <w:p w14:paraId="20C13B7E" w14:textId="00660C3D" w:rsidR="009A7FFA" w:rsidRDefault="009A7FFA" w:rsidP="009A7FF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user for year input</w:t>
      </w:r>
    </w:p>
    <w:p w14:paraId="65F03D4D" w14:textId="2F992CCC" w:rsidR="009A7FFA" w:rsidRDefault="009A7FFA" w:rsidP="009A7FF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corres</w:t>
      </w:r>
      <w:r w:rsidR="00E97BB2">
        <w:rPr>
          <w:rFonts w:ascii="Times New Roman" w:hAnsi="Times New Roman" w:cs="Times New Roman"/>
          <w:sz w:val="24"/>
          <w:szCs w:val="24"/>
        </w:rPr>
        <w:t>ponding year of Maps and get all weather object</w:t>
      </w:r>
    </w:p>
    <w:p w14:paraId="22586507" w14:textId="09DE8C79" w:rsidR="002443B5" w:rsidRDefault="002443B5" w:rsidP="009A7FF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 all wind speed and air temperature </w:t>
      </w:r>
      <w:r w:rsidR="00E0210D">
        <w:rPr>
          <w:rFonts w:ascii="Times New Roman" w:hAnsi="Times New Roman" w:cs="Times New Roman"/>
          <w:sz w:val="24"/>
          <w:szCs w:val="24"/>
        </w:rPr>
        <w:t>and count the number of Weather that matches</w:t>
      </w:r>
    </w:p>
    <w:p w14:paraId="39BFAB11" w14:textId="7DB3FFE5" w:rsidR="00E0210D" w:rsidRDefault="00E0210D" w:rsidP="009A7FF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vide wind speed and air temperature by count to get average</w:t>
      </w:r>
    </w:p>
    <w:p w14:paraId="52FC3EE4" w14:textId="03A490C0" w:rsidR="00E0210D" w:rsidRDefault="00E0210D" w:rsidP="009A7FF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wind speed from m/s to km/h</w:t>
      </w:r>
    </w:p>
    <w:p w14:paraId="5B51C9F9" w14:textId="6F5135BD" w:rsidR="00E0210D" w:rsidRDefault="00E0210D" w:rsidP="009A7FF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result</w:t>
      </w:r>
    </w:p>
    <w:p w14:paraId="19877C30" w14:textId="4FDA7933" w:rsidR="00E0210D" w:rsidRDefault="006932A1" w:rsidP="006932A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option 3 is chosen </w:t>
      </w:r>
    </w:p>
    <w:p w14:paraId="0B688AAC" w14:textId="68044AD1" w:rsidR="006932A1" w:rsidRDefault="006932A1" w:rsidP="00693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user for year input</w:t>
      </w:r>
    </w:p>
    <w:p w14:paraId="07B72B5E" w14:textId="1836B8AD" w:rsidR="00DB59A2" w:rsidRDefault="00DB59A2" w:rsidP="00693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corre</w:t>
      </w:r>
      <w:r w:rsidR="00F756E6">
        <w:rPr>
          <w:rFonts w:ascii="Times New Roman" w:hAnsi="Times New Roman" w:cs="Times New Roman"/>
          <w:sz w:val="24"/>
          <w:szCs w:val="24"/>
        </w:rPr>
        <w:t xml:space="preserve">sponding </w:t>
      </w:r>
      <w:r w:rsidR="00902DAF">
        <w:rPr>
          <w:rFonts w:ascii="Times New Roman" w:hAnsi="Times New Roman" w:cs="Times New Roman"/>
          <w:sz w:val="24"/>
          <w:szCs w:val="24"/>
        </w:rPr>
        <w:t>year of maps and get all weather object</w:t>
      </w:r>
    </w:p>
    <w:p w14:paraId="065787C3" w14:textId="09069CF3" w:rsidR="00902DAF" w:rsidRDefault="00B45073" w:rsidP="00693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 all solar radiation</w:t>
      </w:r>
    </w:p>
    <w:p w14:paraId="5DBFD870" w14:textId="58079E7B" w:rsidR="00B45073" w:rsidRDefault="00B45073" w:rsidP="00693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vert </w:t>
      </w:r>
      <w:r w:rsidRPr="00BF6E1B">
        <w:rPr>
          <w:rFonts w:ascii="Times New Roman" w:hAnsi="Times New Roman" w:cs="Times New Roman"/>
          <w:sz w:val="24"/>
          <w:szCs w:val="24"/>
        </w:rPr>
        <w:t>W/m^</w:t>
      </w:r>
      <w:proofErr w:type="gramStart"/>
      <w:r w:rsidRPr="00BF6E1B">
        <w:rPr>
          <w:rFonts w:ascii="Times New Roman" w:hAnsi="Times New Roman" w:cs="Times New Roman"/>
          <w:sz w:val="24"/>
          <w:szCs w:val="24"/>
        </w:rPr>
        <w:t>2  to</w:t>
      </w:r>
      <w:proofErr w:type="gramEnd"/>
      <w:r w:rsidRPr="00BF6E1B">
        <w:rPr>
          <w:rFonts w:ascii="Times New Roman" w:hAnsi="Times New Roman" w:cs="Times New Roman"/>
          <w:sz w:val="24"/>
          <w:szCs w:val="24"/>
        </w:rPr>
        <w:t xml:space="preserve"> kWh/m^2</w:t>
      </w:r>
    </w:p>
    <w:p w14:paraId="3757C36E" w14:textId="5DD0B4E6" w:rsidR="00B45073" w:rsidRDefault="00B45073" w:rsidP="006932A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result</w:t>
      </w:r>
    </w:p>
    <w:p w14:paraId="2AB8C5E1" w14:textId="226F4ADC" w:rsidR="00B45073" w:rsidRDefault="0035470D" w:rsidP="00B450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option 4 is chosen</w:t>
      </w:r>
    </w:p>
    <w:p w14:paraId="2297B0EA" w14:textId="5E1D76BD" w:rsidR="0035470D" w:rsidRDefault="0035470D" w:rsidP="003547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user for year input</w:t>
      </w:r>
    </w:p>
    <w:p w14:paraId="2B610867" w14:textId="4061CB0A" w:rsidR="0035470D" w:rsidRDefault="0035470D" w:rsidP="003547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corresponding year of maps and get all weather object</w:t>
      </w:r>
    </w:p>
    <w:p w14:paraId="02B70538" w14:textId="4CFBD069" w:rsidR="00AA4117" w:rsidRDefault="00AA4117" w:rsidP="0035470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 </w:t>
      </w:r>
      <w:r w:rsidR="004C47C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ver</w:t>
      </w:r>
      <w:r w:rsidR="004C47CD">
        <w:rPr>
          <w:rFonts w:ascii="Times New Roman" w:hAnsi="Times New Roman" w:cs="Times New Roman"/>
          <w:sz w:val="24"/>
          <w:szCs w:val="24"/>
        </w:rPr>
        <w:t>age wind speed, average air temperature and total solar radiation</w:t>
      </w:r>
    </w:p>
    <w:p w14:paraId="13459BAF" w14:textId="62AFCF2F" w:rsidR="004C47CD" w:rsidRDefault="004C47CD" w:rsidP="004C47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result</w:t>
      </w:r>
    </w:p>
    <w:p w14:paraId="0DAC3C8E" w14:textId="2BAEE351" w:rsidR="004C47CD" w:rsidRDefault="004C47CD" w:rsidP="004C47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option 5 is chosen</w:t>
      </w:r>
    </w:p>
    <w:p w14:paraId="6F53650D" w14:textId="5D93D09D" w:rsidR="004C47CD" w:rsidRDefault="002E4E7B" w:rsidP="004C47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 user for date input (d/m/</w:t>
      </w:r>
      <w:proofErr w:type="spellStart"/>
      <w:r>
        <w:rPr>
          <w:rFonts w:ascii="Times New Roman" w:hAnsi="Times New Roman" w:cs="Times New Roman"/>
          <w:sz w:val="24"/>
          <w:szCs w:val="24"/>
        </w:rPr>
        <w:t>yy</w:t>
      </w:r>
      <w:r w:rsidR="00DF3494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y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7F736255" w14:textId="0AB6F539" w:rsidR="002E4E7B" w:rsidRDefault="00430D82" w:rsidP="004C47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 to corresponding map for that date and get all weather objects</w:t>
      </w:r>
    </w:p>
    <w:p w14:paraId="27EA4B8C" w14:textId="359756F1" w:rsidR="00DF3494" w:rsidRDefault="00DF3494" w:rsidP="004C47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the weather objects with the highest </w:t>
      </w:r>
      <w:r w:rsidR="00F17488">
        <w:rPr>
          <w:rFonts w:ascii="Times New Roman" w:hAnsi="Times New Roman" w:cs="Times New Roman"/>
          <w:sz w:val="24"/>
          <w:szCs w:val="24"/>
        </w:rPr>
        <w:t>Solar Radiation</w:t>
      </w:r>
    </w:p>
    <w:p w14:paraId="09EF1B9E" w14:textId="7A539FFD" w:rsidR="00F17488" w:rsidRDefault="00A93DA1" w:rsidP="004C47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 the time for </w:t>
      </w:r>
      <w:r w:rsidR="009F2090">
        <w:rPr>
          <w:rFonts w:ascii="Times New Roman" w:hAnsi="Times New Roman" w:cs="Times New Roman"/>
          <w:sz w:val="24"/>
          <w:szCs w:val="24"/>
        </w:rPr>
        <w:t>those weather</w:t>
      </w:r>
      <w:r w:rsidR="00F730B4">
        <w:rPr>
          <w:rFonts w:ascii="Times New Roman" w:hAnsi="Times New Roman" w:cs="Times New Roman"/>
          <w:sz w:val="24"/>
          <w:szCs w:val="24"/>
        </w:rPr>
        <w:t xml:space="preserve"> objects</w:t>
      </w:r>
    </w:p>
    <w:p w14:paraId="752D9F2D" w14:textId="33DE0E92" w:rsidR="00F730B4" w:rsidRDefault="00F730B4" w:rsidP="004C47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result</w:t>
      </w:r>
    </w:p>
    <w:p w14:paraId="4E6BEEFC" w14:textId="67A0B16C" w:rsidR="004C47CD" w:rsidRDefault="004C47CD" w:rsidP="004C47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option 6 is chosen</w:t>
      </w:r>
    </w:p>
    <w:p w14:paraId="1AC376E5" w14:textId="4614EC02" w:rsidR="004C47CD" w:rsidRPr="004C47CD" w:rsidRDefault="004C47CD" w:rsidP="004C47C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it program</w:t>
      </w:r>
    </w:p>
    <w:p w14:paraId="7C122442" w14:textId="77777777" w:rsidR="00C96189" w:rsidRDefault="00C96189" w:rsidP="00C961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25D9211" w14:textId="20692BAC" w:rsidR="00A50079" w:rsidRPr="00BF6E1B" w:rsidRDefault="00A50079" w:rsidP="00BF6E1B">
      <w:pPr>
        <w:pStyle w:val="Heading2"/>
        <w:ind w:left="720"/>
      </w:pPr>
      <w:bookmarkStart w:id="4" w:name="_Toc97172982"/>
      <w:r w:rsidRPr="00BF6E1B">
        <w:t>Low Level</w:t>
      </w:r>
      <w:bookmarkEnd w:id="4"/>
    </w:p>
    <w:p w14:paraId="03D2AF35" w14:textId="44983029" w:rsidR="00471C23" w:rsidRPr="00BF6E1B" w:rsidRDefault="00471C23" w:rsidP="00471C2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EB5C5C5" w14:textId="423E298E" w:rsidR="00471C23" w:rsidRDefault="00CA3A9F" w:rsidP="00175D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 to the </w:t>
      </w:r>
      <w:r w:rsidR="00C87FE7">
        <w:rPr>
          <w:rFonts w:ascii="Times New Roman" w:hAnsi="Times New Roman" w:cs="Times New Roman"/>
          <w:sz w:val="24"/>
          <w:szCs w:val="24"/>
        </w:rPr>
        <w:t>txt document “</w:t>
      </w:r>
      <w:r w:rsidR="00C87FE7" w:rsidRPr="00C87FE7">
        <w:rPr>
          <w:rFonts w:ascii="Times New Roman" w:hAnsi="Times New Roman" w:cs="Times New Roman"/>
          <w:sz w:val="24"/>
          <w:szCs w:val="24"/>
        </w:rPr>
        <w:t>Pseudocode.txt</w:t>
      </w:r>
      <w:r w:rsidR="00C87FE7">
        <w:rPr>
          <w:rFonts w:ascii="Times New Roman" w:hAnsi="Times New Roman" w:cs="Times New Roman"/>
          <w:sz w:val="24"/>
          <w:szCs w:val="24"/>
        </w:rPr>
        <w:t>”</w:t>
      </w:r>
    </w:p>
    <w:p w14:paraId="2506DDE2" w14:textId="438917E8" w:rsidR="0027231D" w:rsidRDefault="0027231D" w:rsidP="00175D7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D66FAD7" w14:textId="75393D01" w:rsidR="0027231D" w:rsidRDefault="0027231D" w:rsidP="0027231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2FE63903" w14:textId="5AD01578" w:rsidR="0027231D" w:rsidRDefault="0027231D" w:rsidP="0027231D">
      <w:pPr>
        <w:pStyle w:val="Heading1"/>
      </w:pPr>
      <w:r>
        <w:t>Rationale</w:t>
      </w:r>
    </w:p>
    <w:p w14:paraId="7BD48B69" w14:textId="23F52DC9" w:rsidR="0027231D" w:rsidRDefault="0027231D" w:rsidP="0027231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FEA4E91" w14:textId="2D588757" w:rsidR="0027231D" w:rsidRDefault="00AA5CFD" w:rsidP="0027231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ather Log data </w:t>
      </w:r>
      <w:r w:rsidR="00206656">
        <w:rPr>
          <w:rFonts w:ascii="Times New Roman" w:hAnsi="Times New Roman" w:cs="Times New Roman"/>
          <w:sz w:val="24"/>
          <w:szCs w:val="24"/>
        </w:rPr>
        <w:t>are stored in map(year) of map(month) of map(day)</w:t>
      </w:r>
      <w:r w:rsidR="00C6580F">
        <w:rPr>
          <w:rFonts w:ascii="Times New Roman" w:hAnsi="Times New Roman" w:cs="Times New Roman"/>
          <w:sz w:val="24"/>
          <w:szCs w:val="24"/>
        </w:rPr>
        <w:t xml:space="preserve"> of BST </w:t>
      </w:r>
      <w:r w:rsidR="006F4056">
        <w:rPr>
          <w:rFonts w:ascii="Times New Roman" w:hAnsi="Times New Roman" w:cs="Times New Roman"/>
          <w:sz w:val="24"/>
          <w:szCs w:val="24"/>
        </w:rPr>
        <w:t xml:space="preserve">of Weather data that is inserted based on time. The rationale for the above </w:t>
      </w:r>
      <w:r w:rsidR="00365A2F">
        <w:rPr>
          <w:rFonts w:ascii="Times New Roman" w:hAnsi="Times New Roman" w:cs="Times New Roman"/>
          <w:sz w:val="24"/>
          <w:szCs w:val="24"/>
        </w:rPr>
        <w:t>structure is to emulate a calendar when storing data.</w:t>
      </w:r>
      <w:r w:rsidR="00E20966">
        <w:rPr>
          <w:rFonts w:ascii="Times New Roman" w:hAnsi="Times New Roman" w:cs="Times New Roman"/>
          <w:sz w:val="24"/>
          <w:szCs w:val="24"/>
        </w:rPr>
        <w:t xml:space="preserve"> </w:t>
      </w:r>
      <w:r w:rsidR="002B3079">
        <w:rPr>
          <w:rFonts w:ascii="Times New Roman" w:hAnsi="Times New Roman" w:cs="Times New Roman"/>
          <w:sz w:val="24"/>
          <w:szCs w:val="24"/>
        </w:rPr>
        <w:t>A particular date will only be inserted into the maps only if a log data with that date exist.</w:t>
      </w:r>
      <w:r w:rsidR="00365A2F">
        <w:rPr>
          <w:rFonts w:ascii="Times New Roman" w:hAnsi="Times New Roman" w:cs="Times New Roman"/>
          <w:sz w:val="24"/>
          <w:szCs w:val="24"/>
        </w:rPr>
        <w:t xml:space="preserve"> Since all the current functions are </w:t>
      </w:r>
      <w:r w:rsidR="00BB4F1E">
        <w:rPr>
          <w:rFonts w:ascii="Times New Roman" w:hAnsi="Times New Roman" w:cs="Times New Roman"/>
          <w:sz w:val="24"/>
          <w:szCs w:val="24"/>
        </w:rPr>
        <w:t xml:space="preserve">searching by date, </w:t>
      </w:r>
      <w:r w:rsidR="006550F6">
        <w:rPr>
          <w:rFonts w:ascii="Times New Roman" w:hAnsi="Times New Roman" w:cs="Times New Roman"/>
          <w:sz w:val="24"/>
          <w:szCs w:val="24"/>
        </w:rPr>
        <w:t>we can improve search time</w:t>
      </w:r>
      <w:r w:rsidR="00D6045A">
        <w:rPr>
          <w:rFonts w:ascii="Times New Roman" w:hAnsi="Times New Roman" w:cs="Times New Roman"/>
          <w:sz w:val="24"/>
          <w:szCs w:val="24"/>
        </w:rPr>
        <w:t xml:space="preserve"> of the functions</w:t>
      </w:r>
      <w:r w:rsidR="006550F6">
        <w:rPr>
          <w:rFonts w:ascii="Times New Roman" w:hAnsi="Times New Roman" w:cs="Times New Roman"/>
          <w:sz w:val="24"/>
          <w:szCs w:val="24"/>
        </w:rPr>
        <w:t xml:space="preserve"> </w:t>
      </w:r>
      <w:r w:rsidR="008732DD">
        <w:rPr>
          <w:rFonts w:ascii="Times New Roman" w:hAnsi="Times New Roman" w:cs="Times New Roman"/>
          <w:sz w:val="24"/>
          <w:szCs w:val="24"/>
        </w:rPr>
        <w:t>by storing it separated by date</w:t>
      </w:r>
      <w:r w:rsidR="00FF6416">
        <w:rPr>
          <w:rFonts w:ascii="Times New Roman" w:hAnsi="Times New Roman" w:cs="Times New Roman"/>
          <w:sz w:val="24"/>
          <w:szCs w:val="24"/>
        </w:rPr>
        <w:t xml:space="preserve"> at the cost of increasing </w:t>
      </w:r>
      <w:r w:rsidR="0013065D">
        <w:rPr>
          <w:rFonts w:ascii="Times New Roman" w:hAnsi="Times New Roman" w:cs="Times New Roman"/>
          <w:sz w:val="24"/>
          <w:szCs w:val="24"/>
        </w:rPr>
        <w:t xml:space="preserve">data </w:t>
      </w:r>
      <w:r w:rsidR="00FF6416">
        <w:rPr>
          <w:rFonts w:ascii="Times New Roman" w:hAnsi="Times New Roman" w:cs="Times New Roman"/>
          <w:sz w:val="24"/>
          <w:szCs w:val="24"/>
        </w:rPr>
        <w:t>load</w:t>
      </w:r>
      <w:r w:rsidR="0013065D">
        <w:rPr>
          <w:rFonts w:ascii="Times New Roman" w:hAnsi="Times New Roman" w:cs="Times New Roman"/>
          <w:sz w:val="24"/>
          <w:szCs w:val="24"/>
        </w:rPr>
        <w:t>ing</w:t>
      </w:r>
      <w:r w:rsidR="00FF6416">
        <w:rPr>
          <w:rFonts w:ascii="Times New Roman" w:hAnsi="Times New Roman" w:cs="Times New Roman"/>
          <w:sz w:val="24"/>
          <w:szCs w:val="24"/>
        </w:rPr>
        <w:t xml:space="preserve"> time.</w:t>
      </w:r>
    </w:p>
    <w:p w14:paraId="737A0169" w14:textId="4E0CF776" w:rsidR="0027231D" w:rsidRPr="00175D7F" w:rsidRDefault="0013065D" w:rsidP="0027231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</w:t>
      </w:r>
      <w:r w:rsidR="00915F6E">
        <w:rPr>
          <w:rFonts w:ascii="Times New Roman" w:hAnsi="Times New Roman" w:cs="Times New Roman"/>
          <w:sz w:val="24"/>
          <w:szCs w:val="24"/>
        </w:rPr>
        <w:t xml:space="preserve">method would be to store Weather Log data in a map with datetime as key while storing the datetime </w:t>
      </w:r>
      <w:r w:rsidR="00B0097D">
        <w:rPr>
          <w:rFonts w:ascii="Times New Roman" w:hAnsi="Times New Roman" w:cs="Times New Roman"/>
          <w:sz w:val="24"/>
          <w:szCs w:val="24"/>
        </w:rPr>
        <w:t xml:space="preserve">in BSTs with one BST per year. </w:t>
      </w:r>
      <w:r w:rsidR="00E20966">
        <w:rPr>
          <w:rFonts w:ascii="Times New Roman" w:hAnsi="Times New Roman" w:cs="Times New Roman"/>
          <w:sz w:val="24"/>
          <w:szCs w:val="24"/>
        </w:rPr>
        <w:t xml:space="preserve"> </w:t>
      </w:r>
      <w:r w:rsidR="002B5549">
        <w:rPr>
          <w:rFonts w:ascii="Times New Roman" w:hAnsi="Times New Roman" w:cs="Times New Roman"/>
          <w:sz w:val="24"/>
          <w:szCs w:val="24"/>
        </w:rPr>
        <w:t xml:space="preserve">This will improve loading time at the cost of longer search time instead as the program would have to search through the BST </w:t>
      </w:r>
      <w:r w:rsidR="006B2C62">
        <w:rPr>
          <w:rFonts w:ascii="Times New Roman" w:hAnsi="Times New Roman" w:cs="Times New Roman"/>
          <w:sz w:val="24"/>
          <w:szCs w:val="24"/>
        </w:rPr>
        <w:t xml:space="preserve">to look for </w:t>
      </w:r>
      <w:r w:rsidR="00F36F7D">
        <w:rPr>
          <w:rFonts w:ascii="Times New Roman" w:hAnsi="Times New Roman" w:cs="Times New Roman"/>
          <w:sz w:val="24"/>
          <w:szCs w:val="24"/>
        </w:rPr>
        <w:t>if data</w:t>
      </w:r>
      <w:r w:rsidR="007B5BEC">
        <w:rPr>
          <w:rFonts w:ascii="Times New Roman" w:hAnsi="Times New Roman" w:cs="Times New Roman"/>
          <w:sz w:val="24"/>
          <w:szCs w:val="24"/>
        </w:rPr>
        <w:t xml:space="preserve"> with that date exist before finding the actual Weather data in map by searching through the map for the date again.</w:t>
      </w:r>
    </w:p>
    <w:p w14:paraId="4FBD1830" w14:textId="4CD53A96" w:rsidR="009600EA" w:rsidRPr="00BF6E1B" w:rsidRDefault="009600EA" w:rsidP="00BF6E1B">
      <w:pPr>
        <w:pStyle w:val="Heading1"/>
      </w:pPr>
      <w:bookmarkStart w:id="5" w:name="_Toc97172983"/>
      <w:r w:rsidRPr="00BF6E1B">
        <w:t>Test plan</w:t>
      </w:r>
      <w:bookmarkEnd w:id="5"/>
      <w:r w:rsidRPr="00BF6E1B">
        <w:t xml:space="preserve"> </w:t>
      </w:r>
    </w:p>
    <w:p w14:paraId="2B35583F" w14:textId="201A6AD6" w:rsidR="007A7B65" w:rsidRPr="00BF6E1B" w:rsidRDefault="002E7219" w:rsidP="00BF6E1B">
      <w:pPr>
        <w:pStyle w:val="Heading2"/>
        <w:ind w:left="720"/>
      </w:pPr>
      <w:bookmarkStart w:id="6" w:name="_Toc97172984"/>
      <w:r w:rsidRPr="00BF6E1B">
        <w:t xml:space="preserve">Date </w:t>
      </w:r>
      <w:r w:rsidRPr="00BF6E1B">
        <w:rPr>
          <w:rStyle w:val="Heading2Char"/>
        </w:rPr>
        <w:t>Unit</w:t>
      </w:r>
      <w:r w:rsidRPr="00BF6E1B">
        <w:t xml:space="preserve"> Test</w:t>
      </w:r>
      <w:bookmarkEnd w:id="6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30"/>
        <w:gridCol w:w="3465"/>
        <w:gridCol w:w="3331"/>
        <w:gridCol w:w="870"/>
      </w:tblGrid>
      <w:tr w:rsidR="00E847AB" w:rsidRPr="00BF6E1B" w14:paraId="504F47EA" w14:textId="77777777" w:rsidTr="004567F3">
        <w:tc>
          <w:tcPr>
            <w:tcW w:w="630" w:type="dxa"/>
          </w:tcPr>
          <w:p w14:paraId="64ECF6EC" w14:textId="13AD445A" w:rsidR="00982350" w:rsidRPr="00BF6E1B" w:rsidRDefault="00E847AB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65" w:type="dxa"/>
          </w:tcPr>
          <w:p w14:paraId="71C9AA7A" w14:textId="052EC3E0" w:rsidR="00982350" w:rsidRPr="00BF6E1B" w:rsidRDefault="00E847AB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331" w:type="dxa"/>
          </w:tcPr>
          <w:p w14:paraId="609DF5FE" w14:textId="282CE181" w:rsidR="00982350" w:rsidRPr="00BF6E1B" w:rsidRDefault="00E847AB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70" w:type="dxa"/>
          </w:tcPr>
          <w:p w14:paraId="26F2EBDD" w14:textId="19E7AF93" w:rsidR="00982350" w:rsidRPr="00BF6E1B" w:rsidRDefault="00E847AB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E847AB" w:rsidRPr="00BF6E1B" w14:paraId="69740F9F" w14:textId="77777777" w:rsidTr="004567F3">
        <w:tc>
          <w:tcPr>
            <w:tcW w:w="630" w:type="dxa"/>
          </w:tcPr>
          <w:p w14:paraId="0C86B28E" w14:textId="02C08097" w:rsidR="00982350" w:rsidRPr="00BF6E1B" w:rsidRDefault="00BB2091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65" w:type="dxa"/>
          </w:tcPr>
          <w:p w14:paraId="267C9D32" w14:textId="650B6F7C" w:rsidR="00982350" w:rsidRPr="00BF6E1B" w:rsidRDefault="007F3329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constructor correctly initializes the </w:t>
            </w:r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ata</w:t>
            </w:r>
            <w:proofErr w:type="gramEnd"/>
            <w:r w:rsidR="00BB209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4567F3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ll</w:t>
            </w:r>
            <w:r w:rsidR="00BB209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getters are able to retrieve the data</w:t>
            </w:r>
          </w:p>
        </w:tc>
        <w:tc>
          <w:tcPr>
            <w:tcW w:w="3331" w:type="dxa"/>
          </w:tcPr>
          <w:p w14:paraId="3AA75BE4" w14:textId="33849312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fault Const</w:t>
            </w:r>
            <w:r w:rsidR="00F0570C" w:rsidRPr="00BF6E1B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uctor</w:t>
            </w:r>
          </w:p>
          <w:p w14:paraId="417D1517" w14:textId="2563D92F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Day: </w:t>
            </w:r>
            <w:r w:rsidR="001A648D" w:rsidRPr="00BF6E1B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769EF655" w14:textId="68CB2725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Month: </w:t>
            </w:r>
            <w:r w:rsidR="001A648D" w:rsidRPr="00BF6E1B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4B5D190F" w14:textId="2383229A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Year: </w:t>
            </w:r>
            <w:r w:rsidR="001A648D" w:rsidRPr="00BF6E1B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  <w:p w14:paraId="4D9729CB" w14:textId="413716F5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881E1" w14:textId="1F72DD4A" w:rsidR="00AB2410" w:rsidRPr="00BF6E1B" w:rsidRDefault="00AB2410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structor</w:t>
            </w:r>
          </w:p>
          <w:p w14:paraId="3B2B2651" w14:textId="77777777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ay: 1</w:t>
            </w:r>
          </w:p>
          <w:p w14:paraId="0169B58A" w14:textId="77777777" w:rsidR="00232549" w:rsidRPr="00BF6E1B" w:rsidRDefault="00232549" w:rsidP="002325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onth: 1</w:t>
            </w:r>
          </w:p>
          <w:p w14:paraId="15A75611" w14:textId="4F6626E1" w:rsidR="00982350" w:rsidRPr="00BF6E1B" w:rsidRDefault="00232549" w:rsidP="0023254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Year: 1</w:t>
            </w:r>
          </w:p>
        </w:tc>
        <w:tc>
          <w:tcPr>
            <w:tcW w:w="870" w:type="dxa"/>
          </w:tcPr>
          <w:p w14:paraId="4F9D87EB" w14:textId="6FD71F0D" w:rsidR="00982350" w:rsidRPr="00BF6E1B" w:rsidRDefault="007A3A86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BB2091" w:rsidRPr="00BF6E1B" w14:paraId="61B96123" w14:textId="77777777" w:rsidTr="004567F3">
        <w:tc>
          <w:tcPr>
            <w:tcW w:w="630" w:type="dxa"/>
          </w:tcPr>
          <w:p w14:paraId="5EC3FFF0" w14:textId="7087ECCC" w:rsidR="00BB2091" w:rsidRPr="00BF6E1B" w:rsidRDefault="004567F3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65" w:type="dxa"/>
          </w:tcPr>
          <w:p w14:paraId="203E8F27" w14:textId="2A0D381E" w:rsidR="00BB2091" w:rsidRPr="00BF6E1B" w:rsidRDefault="00E20EB4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 w:rsidR="00BC5DE2">
              <w:rPr>
                <w:rFonts w:ascii="Times New Roman" w:hAnsi="Times New Roman" w:cs="Times New Roman"/>
                <w:sz w:val="24"/>
                <w:szCs w:val="24"/>
              </w:rPr>
              <w:t xml:space="preserve"> day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</w:t>
            </w:r>
            <w:r w:rsidR="004567F3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re working</w:t>
            </w:r>
            <w:r w:rsidR="00416BC4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orrectly</w:t>
            </w:r>
          </w:p>
        </w:tc>
        <w:tc>
          <w:tcPr>
            <w:tcW w:w="3331" w:type="dxa"/>
          </w:tcPr>
          <w:p w14:paraId="1B069367" w14:textId="2122FE6E" w:rsidR="00BB2091" w:rsidRPr="00BF6E1B" w:rsidRDefault="00FA68C9" w:rsidP="00BC5D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8C9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y</w:t>
            </w:r>
            <w:r w:rsidRPr="00FA68C9">
              <w:rPr>
                <w:rFonts w:ascii="Times New Roman" w:hAnsi="Times New Roman" w:cs="Times New Roman"/>
                <w:sz w:val="24"/>
                <w:szCs w:val="24"/>
              </w:rPr>
              <w:t xml:space="preserve"> set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A9471B" w:rsidRPr="00BF6E1B">
              <w:rPr>
                <w:rFonts w:ascii="Times New Roman" w:hAnsi="Times New Roman" w:cs="Times New Roman"/>
                <w:sz w:val="24"/>
                <w:szCs w:val="24"/>
              </w:rPr>
              <w:t>Day: 3</w:t>
            </w:r>
          </w:p>
        </w:tc>
        <w:tc>
          <w:tcPr>
            <w:tcW w:w="870" w:type="dxa"/>
          </w:tcPr>
          <w:p w14:paraId="66518DCA" w14:textId="4FF0A8CC" w:rsidR="00BB2091" w:rsidRPr="00BF6E1B" w:rsidRDefault="007A3A86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782F58" w:rsidRPr="00BF6E1B" w14:paraId="7DFB6A9E" w14:textId="77777777" w:rsidTr="004567F3">
        <w:tc>
          <w:tcPr>
            <w:tcW w:w="630" w:type="dxa"/>
          </w:tcPr>
          <w:p w14:paraId="46886D0C" w14:textId="03160A24" w:rsidR="00782F58" w:rsidRPr="00BF6E1B" w:rsidRDefault="002D7A2D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65" w:type="dxa"/>
          </w:tcPr>
          <w:p w14:paraId="7ACC4351" w14:textId="12BB97F9" w:rsidR="00782F58" w:rsidRPr="00BF6E1B" w:rsidRDefault="00BC5DE2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nth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31" w:type="dxa"/>
          </w:tcPr>
          <w:p w14:paraId="093F7217" w14:textId="0DA5A3B9" w:rsidR="00782F58" w:rsidRPr="00BF6E1B" w:rsidRDefault="00FA68C9" w:rsidP="00A947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8C9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r w:rsidRPr="00FA68C9">
              <w:rPr>
                <w:rFonts w:ascii="Times New Roman" w:hAnsi="Times New Roman" w:cs="Times New Roman"/>
                <w:sz w:val="24"/>
                <w:szCs w:val="24"/>
              </w:rPr>
              <w:t xml:space="preserve"> set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BC5DE2" w:rsidRPr="00BF6E1B">
              <w:rPr>
                <w:rFonts w:ascii="Times New Roman" w:hAnsi="Times New Roman" w:cs="Times New Roman"/>
                <w:sz w:val="24"/>
                <w:szCs w:val="24"/>
              </w:rPr>
              <w:t>Month: 3</w:t>
            </w:r>
          </w:p>
        </w:tc>
        <w:tc>
          <w:tcPr>
            <w:tcW w:w="870" w:type="dxa"/>
          </w:tcPr>
          <w:p w14:paraId="620892FA" w14:textId="2A4C3E39" w:rsidR="00782F58" w:rsidRPr="00BF6E1B" w:rsidRDefault="007A3A86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782F58" w:rsidRPr="00BF6E1B" w14:paraId="22E1669D" w14:textId="77777777" w:rsidTr="004567F3">
        <w:tc>
          <w:tcPr>
            <w:tcW w:w="630" w:type="dxa"/>
          </w:tcPr>
          <w:p w14:paraId="0F6CFAAC" w14:textId="7F8FAE30" w:rsidR="00782F58" w:rsidRPr="00BF6E1B" w:rsidRDefault="002D7A2D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65" w:type="dxa"/>
          </w:tcPr>
          <w:p w14:paraId="62D95194" w14:textId="46AC9F86" w:rsidR="00782F58" w:rsidRPr="00BF6E1B" w:rsidRDefault="00BC5DE2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ear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31" w:type="dxa"/>
          </w:tcPr>
          <w:p w14:paraId="461B8457" w14:textId="39AC57F8" w:rsidR="00782F58" w:rsidRPr="00BF6E1B" w:rsidRDefault="00FA68C9" w:rsidP="00A947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8C9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ear</w:t>
            </w:r>
            <w:r w:rsidRPr="00FA68C9">
              <w:rPr>
                <w:rFonts w:ascii="Times New Roman" w:hAnsi="Times New Roman" w:cs="Times New Roman"/>
                <w:sz w:val="24"/>
                <w:szCs w:val="24"/>
              </w:rPr>
              <w:t xml:space="preserve"> set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BC5DE2" w:rsidRPr="00BF6E1B">
              <w:rPr>
                <w:rFonts w:ascii="Times New Roman" w:hAnsi="Times New Roman" w:cs="Times New Roman"/>
                <w:sz w:val="24"/>
                <w:szCs w:val="24"/>
              </w:rPr>
              <w:t>Year: 3</w:t>
            </w:r>
          </w:p>
        </w:tc>
        <w:tc>
          <w:tcPr>
            <w:tcW w:w="870" w:type="dxa"/>
          </w:tcPr>
          <w:p w14:paraId="28B0D4D3" w14:textId="69A847CC" w:rsidR="00782F58" w:rsidRPr="00BF6E1B" w:rsidRDefault="007A3A86" w:rsidP="004B04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3AAAD792" w14:textId="752BA453" w:rsidR="004B048F" w:rsidRPr="00BF6E1B" w:rsidRDefault="004B048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442768E" w14:textId="4DA8A2AC" w:rsidR="004567F3" w:rsidRPr="00BF6E1B" w:rsidRDefault="004567F3" w:rsidP="00BF6E1B">
      <w:pPr>
        <w:pStyle w:val="Heading2"/>
        <w:ind w:left="720"/>
      </w:pPr>
      <w:bookmarkStart w:id="7" w:name="_Toc97172985"/>
      <w:r w:rsidRPr="00BF6E1B">
        <w:t>Time Unit Test</w:t>
      </w:r>
      <w:bookmarkEnd w:id="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3"/>
        <w:gridCol w:w="3420"/>
        <w:gridCol w:w="3313"/>
        <w:gridCol w:w="870"/>
      </w:tblGrid>
      <w:tr w:rsidR="004567F3" w:rsidRPr="00BF6E1B" w14:paraId="61D6AE75" w14:textId="77777777" w:rsidTr="004567F3">
        <w:tc>
          <w:tcPr>
            <w:tcW w:w="693" w:type="dxa"/>
          </w:tcPr>
          <w:p w14:paraId="0AFD8727" w14:textId="1771369C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20" w:type="dxa"/>
          </w:tcPr>
          <w:p w14:paraId="3B369AD7" w14:textId="692BB8F9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313" w:type="dxa"/>
          </w:tcPr>
          <w:p w14:paraId="38DF0DE0" w14:textId="14C68946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70" w:type="dxa"/>
          </w:tcPr>
          <w:p w14:paraId="60240B69" w14:textId="62626EE5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4567F3" w:rsidRPr="00BF6E1B" w14:paraId="6D85CE7D" w14:textId="77777777" w:rsidTr="004567F3">
        <w:tc>
          <w:tcPr>
            <w:tcW w:w="693" w:type="dxa"/>
          </w:tcPr>
          <w:p w14:paraId="03EFAD40" w14:textId="39C139A5" w:rsidR="004567F3" w:rsidRPr="00BF6E1B" w:rsidRDefault="004567F3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3420" w:type="dxa"/>
          </w:tcPr>
          <w:p w14:paraId="1CD63590" w14:textId="16B5FF30" w:rsidR="004567F3" w:rsidRPr="00BF6E1B" w:rsidRDefault="00416BC4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constructor correctly initializes the </w:t>
            </w:r>
            <w:r w:rsidR="00067A3F" w:rsidRPr="00BF6E1B">
              <w:rPr>
                <w:rFonts w:ascii="Times New Roman" w:hAnsi="Times New Roman" w:cs="Times New Roman"/>
                <w:sz w:val="24"/>
                <w:szCs w:val="24"/>
              </w:rPr>
              <w:t>data,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nd all getters </w:t>
            </w:r>
            <w:r w:rsidR="0079553E" w:rsidRPr="00BF6E1B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retrieve the data</w:t>
            </w:r>
          </w:p>
        </w:tc>
        <w:tc>
          <w:tcPr>
            <w:tcW w:w="3313" w:type="dxa"/>
          </w:tcPr>
          <w:p w14:paraId="51DD2DA3" w14:textId="7AFB00E9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fault Constructor</w:t>
            </w:r>
          </w:p>
          <w:p w14:paraId="2D2CA467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Hour: -1</w:t>
            </w:r>
          </w:p>
          <w:p w14:paraId="24ABC342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Minute: -1        </w:t>
            </w:r>
          </w:p>
          <w:p w14:paraId="6C6E8B86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EB77A2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onstructor       </w:t>
            </w:r>
          </w:p>
          <w:p w14:paraId="4F5967AE" w14:textId="77777777" w:rsidR="00A22FEA" w:rsidRPr="00BF6E1B" w:rsidRDefault="00A22FEA" w:rsidP="00A22F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Hour: 1</w:t>
            </w:r>
          </w:p>
          <w:p w14:paraId="60D18976" w14:textId="33EB5248" w:rsidR="004567F3" w:rsidRPr="00BF6E1B" w:rsidRDefault="00A22FEA" w:rsidP="00A22F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inute: 1</w:t>
            </w:r>
          </w:p>
        </w:tc>
        <w:tc>
          <w:tcPr>
            <w:tcW w:w="870" w:type="dxa"/>
          </w:tcPr>
          <w:p w14:paraId="61935DE4" w14:textId="32F7BEB4" w:rsidR="00C706DD" w:rsidRPr="00BF6E1B" w:rsidRDefault="00C706DD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084CF4" w:rsidRPr="00BF6E1B" w14:paraId="5AB07546" w14:textId="77777777" w:rsidTr="004567F3">
        <w:tc>
          <w:tcPr>
            <w:tcW w:w="693" w:type="dxa"/>
          </w:tcPr>
          <w:p w14:paraId="2689F18A" w14:textId="1D81FA6E" w:rsidR="00084CF4" w:rsidRPr="00BF6E1B" w:rsidRDefault="008F4A66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20" w:type="dxa"/>
          </w:tcPr>
          <w:p w14:paraId="1503F4C1" w14:textId="2434B12A" w:rsidR="00084CF4" w:rsidRPr="00BF6E1B" w:rsidRDefault="00416BC4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 w:rsidR="004B79CD">
              <w:rPr>
                <w:rFonts w:ascii="Times New Roman" w:hAnsi="Times New Roman" w:cs="Times New Roman"/>
                <w:sz w:val="24"/>
                <w:szCs w:val="24"/>
              </w:rPr>
              <w:t xml:space="preserve"> hour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13" w:type="dxa"/>
          </w:tcPr>
          <w:p w14:paraId="53D15DBD" w14:textId="6F09A311" w:rsidR="00084CF4" w:rsidRPr="00BF6E1B" w:rsidRDefault="00EF1C11" w:rsidP="00EF1C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1C11">
              <w:rPr>
                <w:rFonts w:ascii="Times New Roman" w:hAnsi="Times New Roman" w:cs="Times New Roman"/>
                <w:sz w:val="24"/>
                <w:szCs w:val="24"/>
              </w:rPr>
              <w:t>Test Hour set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667D9C" w:rsidRPr="00BF6E1B">
              <w:rPr>
                <w:rFonts w:ascii="Times New Roman" w:hAnsi="Times New Roman" w:cs="Times New Roman"/>
                <w:sz w:val="24"/>
                <w:szCs w:val="24"/>
              </w:rPr>
              <w:t>Hour: 3</w:t>
            </w:r>
          </w:p>
        </w:tc>
        <w:tc>
          <w:tcPr>
            <w:tcW w:w="870" w:type="dxa"/>
          </w:tcPr>
          <w:p w14:paraId="2205FC65" w14:textId="194BAE0D" w:rsidR="00084CF4" w:rsidRPr="00BF6E1B" w:rsidRDefault="00C706DD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BC5DE2" w:rsidRPr="00BF6E1B" w14:paraId="43BFB45C" w14:textId="77777777" w:rsidTr="004567F3">
        <w:tc>
          <w:tcPr>
            <w:tcW w:w="693" w:type="dxa"/>
          </w:tcPr>
          <w:p w14:paraId="76428785" w14:textId="651C2075" w:rsidR="00BC5DE2" w:rsidRPr="00BF6E1B" w:rsidRDefault="002D7A2D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20" w:type="dxa"/>
          </w:tcPr>
          <w:p w14:paraId="7155E6DC" w14:textId="56EC1533" w:rsidR="00BC5DE2" w:rsidRPr="00BF6E1B" w:rsidRDefault="004B79CD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nute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13" w:type="dxa"/>
          </w:tcPr>
          <w:p w14:paraId="07867558" w14:textId="1C47C875" w:rsidR="00BC5DE2" w:rsidRPr="00BF6E1B" w:rsidRDefault="00FA68C9" w:rsidP="00667D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8C9">
              <w:rPr>
                <w:rFonts w:ascii="Times New Roman" w:hAnsi="Times New Roman" w:cs="Times New Roman"/>
                <w:sz w:val="24"/>
                <w:szCs w:val="24"/>
              </w:rPr>
              <w:t>Test Minute setter</w:t>
            </w:r>
            <w:r w:rsidR="00EF1C11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4B79CD" w:rsidRPr="00BF6E1B">
              <w:rPr>
                <w:rFonts w:ascii="Times New Roman" w:hAnsi="Times New Roman" w:cs="Times New Roman"/>
                <w:sz w:val="24"/>
                <w:szCs w:val="24"/>
              </w:rPr>
              <w:t>Minute: 3</w:t>
            </w:r>
          </w:p>
        </w:tc>
        <w:tc>
          <w:tcPr>
            <w:tcW w:w="870" w:type="dxa"/>
          </w:tcPr>
          <w:p w14:paraId="4C506857" w14:textId="4E64F4DB" w:rsidR="00BC5DE2" w:rsidRPr="00BF6E1B" w:rsidRDefault="00C706DD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1C3B8B" w:rsidRPr="00BF6E1B" w14:paraId="451F3362" w14:textId="77777777" w:rsidTr="004567F3">
        <w:tc>
          <w:tcPr>
            <w:tcW w:w="693" w:type="dxa"/>
          </w:tcPr>
          <w:p w14:paraId="12F7CDAB" w14:textId="4097FCF9" w:rsidR="001C3B8B" w:rsidRDefault="00CB2C21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20" w:type="dxa"/>
          </w:tcPr>
          <w:p w14:paraId="4799D8A9" w14:textId="032F1728" w:rsidR="001C3B8B" w:rsidRPr="00BF6E1B" w:rsidRDefault="001C3B8B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CB2C21">
              <w:rPr>
                <w:rFonts w:ascii="Times New Roman" w:hAnsi="Times New Roman" w:cs="Times New Roman"/>
                <w:sz w:val="24"/>
                <w:szCs w:val="24"/>
              </w:rPr>
              <w:t>&lt; operator overload function can correctly compare 2 Time objects</w:t>
            </w:r>
          </w:p>
        </w:tc>
        <w:tc>
          <w:tcPr>
            <w:tcW w:w="3313" w:type="dxa"/>
          </w:tcPr>
          <w:p w14:paraId="747629DB" w14:textId="77777777" w:rsidR="00FC7CBB" w:rsidRPr="00FC7CBB" w:rsidRDefault="00FC7CBB" w:rsidP="00FC7C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7CBB">
              <w:rPr>
                <w:rFonts w:ascii="Times New Roman" w:hAnsi="Times New Roman" w:cs="Times New Roman"/>
                <w:sz w:val="24"/>
                <w:szCs w:val="24"/>
              </w:rPr>
              <w:t>Test &lt; operator</w:t>
            </w:r>
          </w:p>
          <w:p w14:paraId="7430AAFF" w14:textId="77777777" w:rsidR="00FC7CBB" w:rsidRPr="00FC7CBB" w:rsidRDefault="00FC7CBB" w:rsidP="00FC7C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7CBB">
              <w:rPr>
                <w:rFonts w:ascii="Times New Roman" w:hAnsi="Times New Roman" w:cs="Times New Roman"/>
                <w:sz w:val="24"/>
                <w:szCs w:val="24"/>
              </w:rPr>
              <w:t>Test Time 1: 05:05</w:t>
            </w:r>
          </w:p>
          <w:p w14:paraId="0A1CDCF8" w14:textId="77777777" w:rsidR="00FC7CBB" w:rsidRPr="00FC7CBB" w:rsidRDefault="00FC7CBB" w:rsidP="00FC7C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7CBB">
              <w:rPr>
                <w:rFonts w:ascii="Times New Roman" w:hAnsi="Times New Roman" w:cs="Times New Roman"/>
                <w:sz w:val="24"/>
                <w:szCs w:val="24"/>
              </w:rPr>
              <w:t>Test Time 2: 03:03</w:t>
            </w:r>
          </w:p>
          <w:p w14:paraId="7419A66E" w14:textId="1055D1F7" w:rsidR="001C3B8B" w:rsidRPr="00BF6E1B" w:rsidRDefault="00FC7CBB" w:rsidP="00FC7CB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7CBB">
              <w:rPr>
                <w:rFonts w:ascii="Times New Roman" w:hAnsi="Times New Roman" w:cs="Times New Roman"/>
                <w:sz w:val="24"/>
                <w:szCs w:val="24"/>
              </w:rPr>
              <w:t>Compare testTime1 &lt; testTime2: 0</w:t>
            </w:r>
          </w:p>
        </w:tc>
        <w:tc>
          <w:tcPr>
            <w:tcW w:w="870" w:type="dxa"/>
          </w:tcPr>
          <w:p w14:paraId="1712BE67" w14:textId="49D6CAA8" w:rsidR="006329F9" w:rsidRDefault="006329F9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CB2C21" w:rsidRPr="00BF6E1B" w14:paraId="3336606F" w14:textId="77777777" w:rsidTr="004567F3">
        <w:tc>
          <w:tcPr>
            <w:tcW w:w="693" w:type="dxa"/>
          </w:tcPr>
          <w:p w14:paraId="4EC2F499" w14:textId="21D0B314" w:rsidR="00CB2C21" w:rsidRDefault="00CB2C21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20" w:type="dxa"/>
          </w:tcPr>
          <w:p w14:paraId="282E63EE" w14:textId="1ECEEB8C" w:rsidR="00CB2C21" w:rsidRDefault="00CB2C21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that &gt; operator overload function can correctly compare 2 Time objects</w:t>
            </w:r>
          </w:p>
        </w:tc>
        <w:tc>
          <w:tcPr>
            <w:tcW w:w="3313" w:type="dxa"/>
          </w:tcPr>
          <w:p w14:paraId="104944EF" w14:textId="77777777" w:rsidR="000D0C15" w:rsidRPr="00FC7CBB" w:rsidRDefault="000D0C15" w:rsidP="000D0C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0C15">
              <w:rPr>
                <w:rFonts w:ascii="Times New Roman" w:hAnsi="Times New Roman" w:cs="Times New Roman"/>
                <w:sz w:val="24"/>
                <w:szCs w:val="24"/>
              </w:rPr>
              <w:t>Test &gt; operat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FC7CBB">
              <w:rPr>
                <w:rFonts w:ascii="Times New Roman" w:hAnsi="Times New Roman" w:cs="Times New Roman"/>
                <w:sz w:val="24"/>
                <w:szCs w:val="24"/>
              </w:rPr>
              <w:t>Test Time 1: 05:05</w:t>
            </w:r>
          </w:p>
          <w:p w14:paraId="62C93C4D" w14:textId="55A26233" w:rsidR="000D0C15" w:rsidRPr="000D0C15" w:rsidRDefault="000D0C15" w:rsidP="000D0C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7CBB">
              <w:rPr>
                <w:rFonts w:ascii="Times New Roman" w:hAnsi="Times New Roman" w:cs="Times New Roman"/>
                <w:sz w:val="24"/>
                <w:szCs w:val="24"/>
              </w:rPr>
              <w:t>Test Time 2: 03:03</w:t>
            </w:r>
          </w:p>
          <w:p w14:paraId="16BC6CD7" w14:textId="5D1B301C" w:rsidR="00CB2C21" w:rsidRPr="00BF6E1B" w:rsidRDefault="000D0C15" w:rsidP="000D0C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D0C15">
              <w:rPr>
                <w:rFonts w:ascii="Times New Roman" w:hAnsi="Times New Roman" w:cs="Times New Roman"/>
                <w:sz w:val="24"/>
                <w:szCs w:val="24"/>
              </w:rPr>
              <w:t>Compare testTime1 &gt; testTime2: 1</w:t>
            </w:r>
          </w:p>
        </w:tc>
        <w:tc>
          <w:tcPr>
            <w:tcW w:w="870" w:type="dxa"/>
          </w:tcPr>
          <w:p w14:paraId="55A8439A" w14:textId="33293095" w:rsidR="00CB2C21" w:rsidRDefault="006329F9" w:rsidP="004567F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59758A35" w14:textId="06138ACC" w:rsidR="004567F3" w:rsidRPr="00BF6E1B" w:rsidRDefault="004567F3" w:rsidP="004567F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C067BC" w14:textId="54A245C8" w:rsidR="007809C4" w:rsidRPr="00BF6E1B" w:rsidRDefault="007809C4" w:rsidP="00BF6E1B">
      <w:pPr>
        <w:pStyle w:val="Heading2"/>
        <w:ind w:left="720"/>
      </w:pPr>
      <w:bookmarkStart w:id="8" w:name="_Toc97172986"/>
      <w:r w:rsidRPr="00BF6E1B">
        <w:t>Weather Unit Test</w:t>
      </w:r>
      <w:bookmarkEnd w:id="8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1"/>
        <w:gridCol w:w="3419"/>
        <w:gridCol w:w="3316"/>
        <w:gridCol w:w="870"/>
      </w:tblGrid>
      <w:tr w:rsidR="007809C4" w:rsidRPr="00BF6E1B" w14:paraId="2DC96925" w14:textId="77777777" w:rsidTr="007809C4">
        <w:tc>
          <w:tcPr>
            <w:tcW w:w="693" w:type="dxa"/>
          </w:tcPr>
          <w:p w14:paraId="3FAAA7AA" w14:textId="4EEAC134" w:rsidR="007809C4" w:rsidRPr="00BF6E1B" w:rsidRDefault="007809C4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55" w:type="dxa"/>
          </w:tcPr>
          <w:p w14:paraId="10EEFD54" w14:textId="0EA102DD" w:rsidR="007809C4" w:rsidRPr="00BF6E1B" w:rsidRDefault="007809C4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349" w:type="dxa"/>
          </w:tcPr>
          <w:p w14:paraId="3B792774" w14:textId="7E0E5671" w:rsidR="007809C4" w:rsidRPr="00BF6E1B" w:rsidRDefault="007809C4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799" w:type="dxa"/>
          </w:tcPr>
          <w:p w14:paraId="31EB5FDD" w14:textId="783CAA95" w:rsidR="007809C4" w:rsidRPr="00BF6E1B" w:rsidRDefault="007809C4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7809C4" w:rsidRPr="00BF6E1B" w14:paraId="272FB816" w14:textId="77777777" w:rsidTr="007809C4">
        <w:tc>
          <w:tcPr>
            <w:tcW w:w="693" w:type="dxa"/>
          </w:tcPr>
          <w:p w14:paraId="22D36B56" w14:textId="7B1035A6" w:rsidR="006702A2" w:rsidRPr="00BF6E1B" w:rsidRDefault="006702A2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55" w:type="dxa"/>
          </w:tcPr>
          <w:p w14:paraId="23C9933E" w14:textId="01C9976B" w:rsidR="007809C4" w:rsidRPr="00BF6E1B" w:rsidRDefault="000E59AF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constructor correctly initialize the data and all getter</w:t>
            </w:r>
            <w:r w:rsidR="0079553E" w:rsidRPr="00BF6E1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53E" w:rsidRPr="00BF6E1B">
              <w:rPr>
                <w:rFonts w:ascii="Times New Roman" w:hAnsi="Times New Roman" w:cs="Times New Roman"/>
                <w:sz w:val="24"/>
                <w:szCs w:val="24"/>
              </w:rPr>
              <w:t>can retrieve the data</w:t>
            </w:r>
          </w:p>
        </w:tc>
        <w:tc>
          <w:tcPr>
            <w:tcW w:w="3349" w:type="dxa"/>
          </w:tcPr>
          <w:p w14:paraId="2C24CF1F" w14:textId="7777777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constructor</w:t>
            </w:r>
          </w:p>
          <w:p w14:paraId="1B2AAC7C" w14:textId="7777777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Date: -1/-1/-1   </w:t>
            </w:r>
          </w:p>
          <w:p w14:paraId="4F27CAD1" w14:textId="7777777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ime: 0-1:0-1    </w:t>
            </w:r>
          </w:p>
          <w:p w14:paraId="449C8F7D" w14:textId="4EEFD3B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Wind</w:t>
            </w:r>
            <w:r w:rsidR="00CE77FC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peed: -1</w:t>
            </w:r>
          </w:p>
          <w:p w14:paraId="453986E7" w14:textId="77777777" w:rsidR="0098668C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olar Radiation-1</w:t>
            </w:r>
          </w:p>
          <w:p w14:paraId="07227291" w14:textId="4AF91340" w:rsidR="007809C4" w:rsidRPr="00BF6E1B" w:rsidRDefault="0098668C" w:rsidP="009866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ir Temperature: -1</w:t>
            </w:r>
          </w:p>
        </w:tc>
        <w:tc>
          <w:tcPr>
            <w:tcW w:w="799" w:type="dxa"/>
          </w:tcPr>
          <w:p w14:paraId="4F91CB43" w14:textId="1B799A12" w:rsidR="007809C4" w:rsidRPr="00BF6E1B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79553E" w:rsidRPr="00BF6E1B" w14:paraId="021DBD62" w14:textId="77777777" w:rsidTr="007809C4">
        <w:tc>
          <w:tcPr>
            <w:tcW w:w="693" w:type="dxa"/>
          </w:tcPr>
          <w:p w14:paraId="65D5F710" w14:textId="2ED01147" w:rsidR="0079553E" w:rsidRPr="00BF6E1B" w:rsidRDefault="006702A2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55" w:type="dxa"/>
          </w:tcPr>
          <w:p w14:paraId="5C740E0E" w14:textId="6B89261C" w:rsidR="0079553E" w:rsidRPr="00BF6E1B" w:rsidRDefault="0079553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 w:rsidR="00AA48EA">
              <w:rPr>
                <w:rFonts w:ascii="Times New Roman" w:hAnsi="Times New Roman" w:cs="Times New Roman"/>
                <w:sz w:val="24"/>
                <w:szCs w:val="24"/>
              </w:rPr>
              <w:t xml:space="preserve"> Date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49" w:type="dxa"/>
          </w:tcPr>
          <w:p w14:paraId="6B4C28D8" w14:textId="5228B655" w:rsidR="0079553E" w:rsidRPr="00BF6E1B" w:rsidRDefault="00D4126F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ate: 16/3/2016</w:t>
            </w:r>
          </w:p>
        </w:tc>
        <w:tc>
          <w:tcPr>
            <w:tcW w:w="799" w:type="dxa"/>
          </w:tcPr>
          <w:p w14:paraId="63C7C6AD" w14:textId="651A54A3" w:rsidR="0079553E" w:rsidRPr="00BF6E1B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A48EA" w:rsidRPr="00BF6E1B" w14:paraId="13FA0814" w14:textId="77777777" w:rsidTr="007809C4">
        <w:tc>
          <w:tcPr>
            <w:tcW w:w="693" w:type="dxa"/>
          </w:tcPr>
          <w:p w14:paraId="1D9727AC" w14:textId="42E970AB" w:rsidR="00AA48EA" w:rsidRPr="00BF6E1B" w:rsidRDefault="00AA48EA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55" w:type="dxa"/>
          </w:tcPr>
          <w:p w14:paraId="4AD9AC3A" w14:textId="47524BD7" w:rsidR="00AA48EA" w:rsidRPr="00BF6E1B" w:rsidRDefault="00AA48EA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ime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49" w:type="dxa"/>
          </w:tcPr>
          <w:p w14:paraId="1BB1167F" w14:textId="445F2182" w:rsidR="00AA48EA" w:rsidRPr="00BF6E1B" w:rsidRDefault="00AA48EA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ime: 09:15</w:t>
            </w:r>
          </w:p>
        </w:tc>
        <w:tc>
          <w:tcPr>
            <w:tcW w:w="799" w:type="dxa"/>
          </w:tcPr>
          <w:p w14:paraId="73B8CF6A" w14:textId="419DF0B3" w:rsidR="00AA48EA" w:rsidRPr="00BF6E1B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A48EA" w:rsidRPr="00BF6E1B" w14:paraId="5904D193" w14:textId="77777777" w:rsidTr="007809C4">
        <w:tc>
          <w:tcPr>
            <w:tcW w:w="693" w:type="dxa"/>
          </w:tcPr>
          <w:p w14:paraId="13626AA3" w14:textId="1094192E" w:rsidR="00AA48EA" w:rsidRPr="00BF6E1B" w:rsidRDefault="00AA48EA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55" w:type="dxa"/>
          </w:tcPr>
          <w:p w14:paraId="41A1AEAE" w14:textId="392C6DC5" w:rsidR="00AA48EA" w:rsidRPr="00BF6E1B" w:rsidRDefault="00AA48EA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nd Speed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49" w:type="dxa"/>
          </w:tcPr>
          <w:p w14:paraId="72B71D47" w14:textId="118BD5CE" w:rsidR="00AA48EA" w:rsidRPr="00BF6E1B" w:rsidRDefault="00AA48EA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Wind Speed: 23.1</w:t>
            </w:r>
          </w:p>
        </w:tc>
        <w:tc>
          <w:tcPr>
            <w:tcW w:w="799" w:type="dxa"/>
          </w:tcPr>
          <w:p w14:paraId="75EB255A" w14:textId="122C7D88" w:rsidR="00AA48EA" w:rsidRPr="00BF6E1B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A48EA" w:rsidRPr="00BF6E1B" w14:paraId="315103A2" w14:textId="77777777" w:rsidTr="007809C4">
        <w:tc>
          <w:tcPr>
            <w:tcW w:w="693" w:type="dxa"/>
          </w:tcPr>
          <w:p w14:paraId="6C96FDC4" w14:textId="1C96B103" w:rsidR="00AA48EA" w:rsidRPr="00BF6E1B" w:rsidRDefault="00AA48EA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55" w:type="dxa"/>
          </w:tcPr>
          <w:p w14:paraId="7792440E" w14:textId="235CB9FB" w:rsidR="00AA48EA" w:rsidRPr="00BF6E1B" w:rsidRDefault="00AA48EA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olar Radiation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49" w:type="dxa"/>
          </w:tcPr>
          <w:p w14:paraId="53E5EA51" w14:textId="6015F64C" w:rsidR="00AA48EA" w:rsidRPr="00BF6E1B" w:rsidRDefault="00AA48EA" w:rsidP="00AA48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olar Radi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3.15</w:t>
            </w:r>
          </w:p>
          <w:p w14:paraId="4149D707" w14:textId="77777777" w:rsidR="00AA48EA" w:rsidRPr="00BF6E1B" w:rsidRDefault="00AA48EA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9" w:type="dxa"/>
          </w:tcPr>
          <w:p w14:paraId="48CB10D1" w14:textId="3C93961F" w:rsidR="00AA48EA" w:rsidRPr="00BF6E1B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A48EA" w:rsidRPr="00BF6E1B" w14:paraId="6B6084F0" w14:textId="77777777" w:rsidTr="007809C4">
        <w:tc>
          <w:tcPr>
            <w:tcW w:w="693" w:type="dxa"/>
          </w:tcPr>
          <w:p w14:paraId="72850C70" w14:textId="5C117583" w:rsidR="00AA48EA" w:rsidRPr="00BF6E1B" w:rsidRDefault="00AA48EA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455" w:type="dxa"/>
          </w:tcPr>
          <w:p w14:paraId="753B0D96" w14:textId="14CE218A" w:rsidR="00AA48EA" w:rsidRPr="00BF6E1B" w:rsidRDefault="00AA48EA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r Temperature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setter are working correctly</w:t>
            </w:r>
          </w:p>
        </w:tc>
        <w:tc>
          <w:tcPr>
            <w:tcW w:w="3349" w:type="dxa"/>
          </w:tcPr>
          <w:p w14:paraId="758518B8" w14:textId="74854B86" w:rsidR="00AA48EA" w:rsidRPr="00BF6E1B" w:rsidRDefault="00AA48EA" w:rsidP="00D4126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ir Temperature: 53.25</w:t>
            </w:r>
          </w:p>
        </w:tc>
        <w:tc>
          <w:tcPr>
            <w:tcW w:w="799" w:type="dxa"/>
          </w:tcPr>
          <w:p w14:paraId="0E1233F9" w14:textId="00BFDBE1" w:rsidR="00AA48EA" w:rsidRPr="00BF6E1B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936637" w:rsidRPr="00BF6E1B" w14:paraId="7ABC9E17" w14:textId="77777777" w:rsidTr="007809C4">
        <w:tc>
          <w:tcPr>
            <w:tcW w:w="693" w:type="dxa"/>
          </w:tcPr>
          <w:p w14:paraId="22859F0A" w14:textId="6E160F59" w:rsidR="00936637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55" w:type="dxa"/>
          </w:tcPr>
          <w:p w14:paraId="7B32FD73" w14:textId="2D970924" w:rsidR="00936637" w:rsidRPr="00BF6E1B" w:rsidRDefault="0092583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that &lt; operator can correctly compare the time of weather object</w:t>
            </w:r>
          </w:p>
        </w:tc>
        <w:tc>
          <w:tcPr>
            <w:tcW w:w="3349" w:type="dxa"/>
          </w:tcPr>
          <w:p w14:paraId="28B476D6" w14:textId="77777777" w:rsidR="007E447F" w:rsidRPr="007E447F" w:rsidRDefault="007E447F" w:rsidP="007E4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447F">
              <w:rPr>
                <w:rFonts w:ascii="Times New Roman" w:hAnsi="Times New Roman" w:cs="Times New Roman"/>
                <w:sz w:val="24"/>
                <w:szCs w:val="24"/>
              </w:rPr>
              <w:t>Test &lt; operator</w:t>
            </w:r>
          </w:p>
          <w:p w14:paraId="2E3FBA94" w14:textId="77777777" w:rsidR="007E447F" w:rsidRPr="007E447F" w:rsidRDefault="007E447F" w:rsidP="007E4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447F">
              <w:rPr>
                <w:rFonts w:ascii="Times New Roman" w:hAnsi="Times New Roman" w:cs="Times New Roman"/>
                <w:sz w:val="24"/>
                <w:szCs w:val="24"/>
              </w:rPr>
              <w:t>Time of weather 1: 0-1:0-1</w:t>
            </w:r>
          </w:p>
          <w:p w14:paraId="5DE58CB7" w14:textId="77777777" w:rsidR="007E447F" w:rsidRPr="007E447F" w:rsidRDefault="007E447F" w:rsidP="007E4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447F">
              <w:rPr>
                <w:rFonts w:ascii="Times New Roman" w:hAnsi="Times New Roman" w:cs="Times New Roman"/>
                <w:sz w:val="24"/>
                <w:szCs w:val="24"/>
              </w:rPr>
              <w:t>Time of weather 2: 09:15</w:t>
            </w:r>
          </w:p>
          <w:p w14:paraId="6E32152B" w14:textId="4A543739" w:rsidR="00936637" w:rsidRPr="00BF6E1B" w:rsidRDefault="007E447F" w:rsidP="007E447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447F">
              <w:rPr>
                <w:rFonts w:ascii="Times New Roman" w:hAnsi="Times New Roman" w:cs="Times New Roman"/>
                <w:sz w:val="24"/>
                <w:szCs w:val="24"/>
              </w:rPr>
              <w:t>Compare weather1 &lt; weather2: 1</w:t>
            </w:r>
          </w:p>
        </w:tc>
        <w:tc>
          <w:tcPr>
            <w:tcW w:w="799" w:type="dxa"/>
          </w:tcPr>
          <w:p w14:paraId="1262FE25" w14:textId="0A7D585E" w:rsidR="00936637" w:rsidRPr="00BF6E1B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936637" w:rsidRPr="00BF6E1B" w14:paraId="0BA1929A" w14:textId="77777777" w:rsidTr="007809C4">
        <w:tc>
          <w:tcPr>
            <w:tcW w:w="693" w:type="dxa"/>
          </w:tcPr>
          <w:p w14:paraId="655519D2" w14:textId="5F57B06F" w:rsidR="00936637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455" w:type="dxa"/>
          </w:tcPr>
          <w:p w14:paraId="0CCC6B54" w14:textId="33D9C182" w:rsidR="00936637" w:rsidRPr="00BF6E1B" w:rsidRDefault="0092583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 that &gt; operator can correc</w:t>
            </w:r>
            <w:r w:rsidR="00CA7934">
              <w:rPr>
                <w:rFonts w:ascii="Times New Roman" w:hAnsi="Times New Roman" w:cs="Times New Roman"/>
                <w:sz w:val="24"/>
                <w:szCs w:val="24"/>
              </w:rPr>
              <w:t>t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are the time of weather object</w:t>
            </w:r>
          </w:p>
        </w:tc>
        <w:tc>
          <w:tcPr>
            <w:tcW w:w="3349" w:type="dxa"/>
          </w:tcPr>
          <w:p w14:paraId="3F81730E" w14:textId="77777777" w:rsidR="0062055D" w:rsidRPr="0062055D" w:rsidRDefault="0062055D" w:rsidP="006205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055D">
              <w:rPr>
                <w:rFonts w:ascii="Times New Roman" w:hAnsi="Times New Roman" w:cs="Times New Roman"/>
                <w:sz w:val="24"/>
                <w:szCs w:val="24"/>
              </w:rPr>
              <w:t>Test &gt; operator</w:t>
            </w:r>
          </w:p>
          <w:p w14:paraId="6427A997" w14:textId="77777777" w:rsidR="0062055D" w:rsidRPr="0062055D" w:rsidRDefault="0062055D" w:rsidP="006205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055D">
              <w:rPr>
                <w:rFonts w:ascii="Times New Roman" w:hAnsi="Times New Roman" w:cs="Times New Roman"/>
                <w:sz w:val="24"/>
                <w:szCs w:val="24"/>
              </w:rPr>
              <w:t>Time of weather 1: 0-1:0-1</w:t>
            </w:r>
          </w:p>
          <w:p w14:paraId="60A1E6F6" w14:textId="77777777" w:rsidR="0062055D" w:rsidRPr="0062055D" w:rsidRDefault="0062055D" w:rsidP="006205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055D">
              <w:rPr>
                <w:rFonts w:ascii="Times New Roman" w:hAnsi="Times New Roman" w:cs="Times New Roman"/>
                <w:sz w:val="24"/>
                <w:szCs w:val="24"/>
              </w:rPr>
              <w:t>Time of weather 2: 09:15</w:t>
            </w:r>
          </w:p>
          <w:p w14:paraId="193E276C" w14:textId="3E2654CB" w:rsidR="00936637" w:rsidRPr="00BF6E1B" w:rsidRDefault="0062055D" w:rsidP="006205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2055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pare weather1 &gt; weather2: 0</w:t>
            </w:r>
          </w:p>
        </w:tc>
        <w:tc>
          <w:tcPr>
            <w:tcW w:w="799" w:type="dxa"/>
          </w:tcPr>
          <w:p w14:paraId="007B0CAA" w14:textId="611E9A65" w:rsidR="00936637" w:rsidRPr="00BF6E1B" w:rsidRDefault="000F2F5E" w:rsidP="007809C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</w:tbl>
    <w:p w14:paraId="705BE67D" w14:textId="2520E17B" w:rsidR="007809C4" w:rsidRDefault="007809C4" w:rsidP="007809C4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BEF32FB" w14:textId="27C4C7CE" w:rsidR="007A75F9" w:rsidRPr="00BF6E1B" w:rsidRDefault="00E71C0F" w:rsidP="007A75F9">
      <w:pPr>
        <w:pStyle w:val="Heading2"/>
        <w:ind w:left="720"/>
      </w:pPr>
      <w:proofErr w:type="spellStart"/>
      <w:r>
        <w:t>BstWeatherHelper</w:t>
      </w:r>
      <w:proofErr w:type="spellEnd"/>
      <w:r w:rsidR="007A75F9" w:rsidRPr="00BF6E1B">
        <w:t xml:space="preserve"> Unit Test</w:t>
      </w:r>
    </w:p>
    <w:p w14:paraId="79770452" w14:textId="4331F152" w:rsidR="007A75F9" w:rsidRDefault="007A75F9" w:rsidP="007809C4">
      <w:pPr>
        <w:ind w:left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2"/>
        <w:gridCol w:w="3444"/>
        <w:gridCol w:w="3290"/>
        <w:gridCol w:w="870"/>
      </w:tblGrid>
      <w:tr w:rsidR="00E71C0F" w:rsidRPr="00BF6E1B" w14:paraId="34767B51" w14:textId="77777777" w:rsidTr="001F080E">
        <w:tc>
          <w:tcPr>
            <w:tcW w:w="692" w:type="dxa"/>
          </w:tcPr>
          <w:p w14:paraId="6AE23BA4" w14:textId="77777777" w:rsidR="00E71C0F" w:rsidRPr="00BF6E1B" w:rsidRDefault="00E71C0F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44" w:type="dxa"/>
          </w:tcPr>
          <w:p w14:paraId="0416E470" w14:textId="77777777" w:rsidR="00E71C0F" w:rsidRPr="00BF6E1B" w:rsidRDefault="00E71C0F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290" w:type="dxa"/>
          </w:tcPr>
          <w:p w14:paraId="7D4658DA" w14:textId="77777777" w:rsidR="00E71C0F" w:rsidRPr="00BF6E1B" w:rsidRDefault="00E71C0F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70" w:type="dxa"/>
          </w:tcPr>
          <w:p w14:paraId="0ECB9DEE" w14:textId="77777777" w:rsidR="00E71C0F" w:rsidRPr="00BF6E1B" w:rsidRDefault="00E71C0F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E71C0F" w:rsidRPr="00BF6E1B" w14:paraId="458BD301" w14:textId="77777777" w:rsidTr="001F080E">
        <w:tc>
          <w:tcPr>
            <w:tcW w:w="692" w:type="dxa"/>
          </w:tcPr>
          <w:p w14:paraId="4065B3AF" w14:textId="77777777" w:rsidR="00E71C0F" w:rsidRPr="00BF6E1B" w:rsidRDefault="00E71C0F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44" w:type="dxa"/>
          </w:tcPr>
          <w:p w14:paraId="18AB1193" w14:textId="6D2B9FB5" w:rsidR="00E71C0F" w:rsidRPr="00BF6E1B" w:rsidRDefault="00E377F4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tWeatherWindSpe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</w:t>
            </w:r>
            <w:r w:rsidR="00E20FE2">
              <w:rPr>
                <w:rFonts w:ascii="Times New Roman" w:hAnsi="Times New Roman" w:cs="Times New Roman"/>
                <w:sz w:val="24"/>
                <w:szCs w:val="24"/>
              </w:rPr>
              <w:t>correctly get the wind speed data from given weather object</w:t>
            </w:r>
          </w:p>
        </w:tc>
        <w:tc>
          <w:tcPr>
            <w:tcW w:w="3290" w:type="dxa"/>
          </w:tcPr>
          <w:p w14:paraId="2CB4257F" w14:textId="77777777" w:rsidR="00646A3B" w:rsidRPr="00646A3B" w:rsidRDefault="00646A3B" w:rsidP="00646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46A3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646A3B">
              <w:rPr>
                <w:rFonts w:ascii="Times New Roman" w:hAnsi="Times New Roman" w:cs="Times New Roman"/>
                <w:sz w:val="24"/>
                <w:szCs w:val="24"/>
              </w:rPr>
              <w:t>GetWeatherWindSpeed</w:t>
            </w:r>
            <w:proofErr w:type="spellEnd"/>
          </w:p>
          <w:p w14:paraId="0112E49E" w14:textId="160F3D66" w:rsidR="00E71C0F" w:rsidRPr="00BF6E1B" w:rsidRDefault="00646A3B" w:rsidP="00646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46A3B"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870" w:type="dxa"/>
          </w:tcPr>
          <w:p w14:paraId="4CD9407D" w14:textId="244925A7" w:rsidR="00E71C0F" w:rsidRPr="00BF6E1B" w:rsidRDefault="0070564B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71C0F" w:rsidRPr="00BF6E1B" w14:paraId="52C248A4" w14:textId="77777777" w:rsidTr="001F080E">
        <w:tc>
          <w:tcPr>
            <w:tcW w:w="692" w:type="dxa"/>
          </w:tcPr>
          <w:p w14:paraId="202A9945" w14:textId="77777777" w:rsidR="00E71C0F" w:rsidRPr="00BF6E1B" w:rsidRDefault="00E71C0F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44" w:type="dxa"/>
          </w:tcPr>
          <w:p w14:paraId="1D469F9F" w14:textId="5BEA44E4" w:rsidR="00E71C0F" w:rsidRPr="00BF6E1B" w:rsidRDefault="00E20FE2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tWeatherAirTem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get the air temperature data from given weather object</w:t>
            </w:r>
          </w:p>
        </w:tc>
        <w:tc>
          <w:tcPr>
            <w:tcW w:w="3290" w:type="dxa"/>
          </w:tcPr>
          <w:p w14:paraId="655A8726" w14:textId="77777777" w:rsidR="00802487" w:rsidRPr="00802487" w:rsidRDefault="00802487" w:rsidP="008024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2487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802487">
              <w:rPr>
                <w:rFonts w:ascii="Times New Roman" w:hAnsi="Times New Roman" w:cs="Times New Roman"/>
                <w:sz w:val="24"/>
                <w:szCs w:val="24"/>
              </w:rPr>
              <w:t>GetWeatherAirTemp</w:t>
            </w:r>
            <w:proofErr w:type="spellEnd"/>
          </w:p>
          <w:p w14:paraId="0BA54CFA" w14:textId="5CFFB6B6" w:rsidR="00E71C0F" w:rsidRPr="00BF6E1B" w:rsidRDefault="00802487" w:rsidP="008024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2487">
              <w:rPr>
                <w:rFonts w:ascii="Times New Roman" w:hAnsi="Times New Roman" w:cs="Times New Roman"/>
                <w:sz w:val="24"/>
                <w:szCs w:val="24"/>
              </w:rPr>
              <w:t>53.25</w:t>
            </w:r>
          </w:p>
        </w:tc>
        <w:tc>
          <w:tcPr>
            <w:tcW w:w="870" w:type="dxa"/>
          </w:tcPr>
          <w:p w14:paraId="5F86D5BB" w14:textId="4A2823EA" w:rsidR="00E71C0F" w:rsidRPr="00BF6E1B" w:rsidRDefault="0070564B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20FE2" w:rsidRPr="00BF6E1B" w14:paraId="229ACFD6" w14:textId="77777777" w:rsidTr="001F080E">
        <w:tc>
          <w:tcPr>
            <w:tcW w:w="692" w:type="dxa"/>
          </w:tcPr>
          <w:p w14:paraId="7EC5DB87" w14:textId="5F58EA94" w:rsidR="00E20FE2" w:rsidRPr="00BF6E1B" w:rsidRDefault="00C01318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44" w:type="dxa"/>
          </w:tcPr>
          <w:p w14:paraId="0783CEE6" w14:textId="37F78983" w:rsidR="00E20FE2" w:rsidRDefault="00672157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tWeatherSolarRa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get the solar radiation data </w:t>
            </w:r>
          </w:p>
        </w:tc>
        <w:tc>
          <w:tcPr>
            <w:tcW w:w="3290" w:type="dxa"/>
          </w:tcPr>
          <w:p w14:paraId="6BF7007A" w14:textId="77777777" w:rsidR="00802487" w:rsidRPr="00802487" w:rsidRDefault="00802487" w:rsidP="008024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2487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802487">
              <w:rPr>
                <w:rFonts w:ascii="Times New Roman" w:hAnsi="Times New Roman" w:cs="Times New Roman"/>
                <w:sz w:val="24"/>
                <w:szCs w:val="24"/>
              </w:rPr>
              <w:t>GetWeatherSolarRad</w:t>
            </w:r>
            <w:proofErr w:type="spellEnd"/>
          </w:p>
          <w:p w14:paraId="66A4F38B" w14:textId="7DDA3C3B" w:rsidR="00E20FE2" w:rsidRPr="00BF6E1B" w:rsidRDefault="00802487" w:rsidP="008024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2487">
              <w:rPr>
                <w:rFonts w:ascii="Times New Roman" w:hAnsi="Times New Roman" w:cs="Times New Roman"/>
                <w:sz w:val="24"/>
                <w:szCs w:val="24"/>
              </w:rPr>
              <w:t>53.15</w:t>
            </w:r>
          </w:p>
        </w:tc>
        <w:tc>
          <w:tcPr>
            <w:tcW w:w="870" w:type="dxa"/>
          </w:tcPr>
          <w:p w14:paraId="611FF8DB" w14:textId="161E006B" w:rsidR="00E20FE2" w:rsidRPr="00BF6E1B" w:rsidRDefault="0070564B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20FE2" w:rsidRPr="00BF6E1B" w14:paraId="6948E6B4" w14:textId="77777777" w:rsidTr="001F080E">
        <w:tc>
          <w:tcPr>
            <w:tcW w:w="692" w:type="dxa"/>
          </w:tcPr>
          <w:p w14:paraId="0AC52F11" w14:textId="712C094D" w:rsidR="00E20FE2" w:rsidRPr="00BF6E1B" w:rsidRDefault="00C01318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44" w:type="dxa"/>
          </w:tcPr>
          <w:p w14:paraId="49AB48FC" w14:textId="708FFFE5" w:rsidR="00E20FE2" w:rsidRDefault="00940DF4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="007E3161">
              <w:rPr>
                <w:rFonts w:ascii="Times New Roman" w:hAnsi="Times New Roman" w:cs="Times New Roman"/>
                <w:sz w:val="24"/>
                <w:szCs w:val="24"/>
              </w:rPr>
              <w:t>GetWeatherTime</w:t>
            </w:r>
            <w:r w:rsidR="00DB717D">
              <w:rPr>
                <w:rFonts w:ascii="Times New Roman" w:hAnsi="Times New Roman" w:cs="Times New Roman"/>
                <w:sz w:val="24"/>
                <w:szCs w:val="24"/>
              </w:rPr>
              <w:t>By</w:t>
            </w:r>
            <w:r w:rsidR="007E3161">
              <w:rPr>
                <w:rFonts w:ascii="Times New Roman" w:hAnsi="Times New Roman" w:cs="Times New Roman"/>
                <w:sz w:val="24"/>
                <w:szCs w:val="24"/>
              </w:rPr>
              <w:t>Solar</w:t>
            </w:r>
            <w:r w:rsidR="00DB717D">
              <w:rPr>
                <w:rFonts w:ascii="Times New Roman" w:hAnsi="Times New Roman" w:cs="Times New Roman"/>
                <w:sz w:val="24"/>
                <w:szCs w:val="24"/>
              </w:rPr>
              <w:t>Rad</w:t>
            </w:r>
            <w:proofErr w:type="spellEnd"/>
            <w:r w:rsidR="00DB717D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get the time data </w:t>
            </w:r>
            <w:r w:rsidR="00C01318">
              <w:rPr>
                <w:rFonts w:ascii="Times New Roman" w:hAnsi="Times New Roman" w:cs="Times New Roman"/>
                <w:sz w:val="24"/>
                <w:szCs w:val="24"/>
              </w:rPr>
              <w:t>from given weather object based on given solar radiation value</w:t>
            </w:r>
          </w:p>
        </w:tc>
        <w:tc>
          <w:tcPr>
            <w:tcW w:w="3290" w:type="dxa"/>
          </w:tcPr>
          <w:p w14:paraId="2731CBFA" w14:textId="77777777" w:rsidR="00802487" w:rsidRPr="00802487" w:rsidRDefault="00802487" w:rsidP="008024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2487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802487">
              <w:rPr>
                <w:rFonts w:ascii="Times New Roman" w:hAnsi="Times New Roman" w:cs="Times New Roman"/>
                <w:sz w:val="24"/>
                <w:szCs w:val="24"/>
              </w:rPr>
              <w:t>GetWeatherTimeBySolarRad</w:t>
            </w:r>
            <w:proofErr w:type="spellEnd"/>
          </w:p>
          <w:p w14:paraId="3C6AFE47" w14:textId="77777777" w:rsidR="00802487" w:rsidRPr="00802487" w:rsidRDefault="00802487" w:rsidP="008024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2487">
              <w:rPr>
                <w:rFonts w:ascii="Times New Roman" w:hAnsi="Times New Roman" w:cs="Times New Roman"/>
                <w:sz w:val="24"/>
                <w:szCs w:val="24"/>
              </w:rPr>
              <w:t>Found match: 09:15</w:t>
            </w:r>
          </w:p>
          <w:p w14:paraId="6FA9B611" w14:textId="77777777" w:rsidR="00802487" w:rsidRPr="00802487" w:rsidRDefault="00802487" w:rsidP="0080248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1BD306" w14:textId="5CBAA6EE" w:rsidR="00E20FE2" w:rsidRPr="00BF6E1B" w:rsidRDefault="00802487" w:rsidP="0080248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02487">
              <w:rPr>
                <w:rFonts w:ascii="Times New Roman" w:hAnsi="Times New Roman" w:cs="Times New Roman"/>
                <w:sz w:val="24"/>
                <w:szCs w:val="24"/>
              </w:rPr>
              <w:t>Match not found:</w:t>
            </w:r>
          </w:p>
        </w:tc>
        <w:tc>
          <w:tcPr>
            <w:tcW w:w="870" w:type="dxa"/>
          </w:tcPr>
          <w:p w14:paraId="057B611A" w14:textId="562EB152" w:rsidR="00E20FE2" w:rsidRPr="00BF6E1B" w:rsidRDefault="0070564B" w:rsidP="00FC64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6E03A0B4" w14:textId="1C390DAF" w:rsidR="00E71C0F" w:rsidRDefault="00E71C0F" w:rsidP="007809C4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3CEA274" w14:textId="77777777" w:rsidR="00E71C0F" w:rsidRPr="00BF6E1B" w:rsidRDefault="00E71C0F" w:rsidP="007809C4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1B5EFE8D" w14:textId="5FA8BBEB" w:rsidR="00BE6431" w:rsidRPr="00BF6E1B" w:rsidRDefault="007A720E" w:rsidP="00BF6E1B">
      <w:pPr>
        <w:pStyle w:val="Heading2"/>
        <w:ind w:left="720"/>
      </w:pPr>
      <w:bookmarkStart w:id="9" w:name="_Toc97172987"/>
      <w:r>
        <w:t>BST</w:t>
      </w:r>
      <w:r w:rsidR="00084CF4" w:rsidRPr="00BF6E1B">
        <w:t xml:space="preserve"> Unit Test</w:t>
      </w:r>
      <w:bookmarkEnd w:id="9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92"/>
        <w:gridCol w:w="3423"/>
        <w:gridCol w:w="3311"/>
        <w:gridCol w:w="870"/>
      </w:tblGrid>
      <w:tr w:rsidR="00C44C61" w:rsidRPr="00BF6E1B" w14:paraId="734B04C9" w14:textId="77777777" w:rsidTr="00D35701">
        <w:tc>
          <w:tcPr>
            <w:tcW w:w="692" w:type="dxa"/>
          </w:tcPr>
          <w:p w14:paraId="7AB60724" w14:textId="529003F2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423" w:type="dxa"/>
          </w:tcPr>
          <w:p w14:paraId="343CE006" w14:textId="070B211D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311" w:type="dxa"/>
          </w:tcPr>
          <w:p w14:paraId="1E6B080B" w14:textId="1D1692E7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70" w:type="dxa"/>
          </w:tcPr>
          <w:p w14:paraId="0B205AE0" w14:textId="5661F280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C44C61" w:rsidRPr="00BF6E1B" w14:paraId="6383316C" w14:textId="77777777" w:rsidTr="00D35701">
        <w:tc>
          <w:tcPr>
            <w:tcW w:w="692" w:type="dxa"/>
          </w:tcPr>
          <w:p w14:paraId="200382D1" w14:textId="7F338F81" w:rsidR="00C44C61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423" w:type="dxa"/>
          </w:tcPr>
          <w:p w14:paraId="41BE3FB4" w14:textId="3723EB3B" w:rsidR="00C44C61" w:rsidRPr="00BF6E1B" w:rsidRDefault="00471D1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E07A57" w:rsidRPr="00BF6E1B">
              <w:rPr>
                <w:rFonts w:ascii="Times New Roman" w:hAnsi="Times New Roman" w:cs="Times New Roman"/>
                <w:sz w:val="24"/>
                <w:szCs w:val="24"/>
              </w:rPr>
              <w:t>Constructor</w:t>
            </w:r>
            <w:r w:rsidR="00C4486F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an</w:t>
            </w:r>
            <w:r w:rsidR="00E07A57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40350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orrectly initialize an empty </w:t>
            </w:r>
            <w:r w:rsidR="007A720E">
              <w:rPr>
                <w:rFonts w:ascii="Times New Roman" w:hAnsi="Times New Roman" w:cs="Times New Roman"/>
                <w:sz w:val="24"/>
                <w:szCs w:val="24"/>
              </w:rPr>
              <w:t>BST</w:t>
            </w:r>
            <w:r w:rsidR="00940350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3A3869">
              <w:rPr>
                <w:rFonts w:ascii="Times New Roman" w:hAnsi="Times New Roman" w:cs="Times New Roman"/>
                <w:sz w:val="24"/>
                <w:szCs w:val="24"/>
              </w:rPr>
              <w:t>TreeNodeCount</w:t>
            </w:r>
            <w:proofErr w:type="spellEnd"/>
            <w:r w:rsidR="003A3869">
              <w:rPr>
                <w:rFonts w:ascii="Times New Roman" w:hAnsi="Times New Roman" w:cs="Times New Roman"/>
                <w:sz w:val="24"/>
                <w:szCs w:val="24"/>
              </w:rPr>
              <w:t xml:space="preserve"> function would return 0</w:t>
            </w:r>
          </w:p>
        </w:tc>
        <w:tc>
          <w:tcPr>
            <w:tcW w:w="3311" w:type="dxa"/>
          </w:tcPr>
          <w:p w14:paraId="6DDA937B" w14:textId="77777777" w:rsidR="00B34600" w:rsidRPr="00B34600" w:rsidRDefault="00B34600" w:rsidP="00B346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4600">
              <w:rPr>
                <w:rFonts w:ascii="Times New Roman" w:hAnsi="Times New Roman" w:cs="Times New Roman"/>
                <w:sz w:val="24"/>
                <w:szCs w:val="24"/>
              </w:rPr>
              <w:t>Test Constructor</w:t>
            </w:r>
          </w:p>
          <w:p w14:paraId="3A9EA393" w14:textId="7558BDE8" w:rsidR="00C44C61" w:rsidRPr="00BF6E1B" w:rsidRDefault="00B34600" w:rsidP="00B346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3460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870" w:type="dxa"/>
          </w:tcPr>
          <w:p w14:paraId="72F6074E" w14:textId="5D1159B1" w:rsidR="00484C65" w:rsidRPr="00BF6E1B" w:rsidRDefault="00484C6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9B759A" w:rsidRPr="00BF6E1B" w14:paraId="2443049C" w14:textId="77777777" w:rsidTr="00D35701">
        <w:tc>
          <w:tcPr>
            <w:tcW w:w="692" w:type="dxa"/>
          </w:tcPr>
          <w:p w14:paraId="234B93F9" w14:textId="78154956" w:rsidR="009B759A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423" w:type="dxa"/>
          </w:tcPr>
          <w:p w14:paraId="25786EC2" w14:textId="4CAE2EF0" w:rsidR="009B759A" w:rsidRPr="00BF6E1B" w:rsidRDefault="00C4486F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the copy constructor can correctly </w:t>
            </w:r>
            <w:r w:rsidR="008D0E45" w:rsidRPr="00BF6E1B">
              <w:rPr>
                <w:rFonts w:ascii="Times New Roman" w:hAnsi="Times New Roman" w:cs="Times New Roman"/>
                <w:sz w:val="24"/>
                <w:szCs w:val="24"/>
              </w:rPr>
              <w:t>deep copy another Vector</w:t>
            </w:r>
          </w:p>
        </w:tc>
        <w:tc>
          <w:tcPr>
            <w:tcW w:w="3311" w:type="dxa"/>
          </w:tcPr>
          <w:p w14:paraId="0043210D" w14:textId="77777777" w:rsidR="00B34600" w:rsidRPr="00B34600" w:rsidRDefault="00B34600" w:rsidP="00B346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4600">
              <w:rPr>
                <w:rFonts w:ascii="Times New Roman" w:hAnsi="Times New Roman" w:cs="Times New Roman"/>
                <w:sz w:val="24"/>
                <w:szCs w:val="24"/>
              </w:rPr>
              <w:t>Test Copy constructor</w:t>
            </w:r>
          </w:p>
          <w:p w14:paraId="2A57A66C" w14:textId="77777777" w:rsidR="00B34600" w:rsidRPr="00B34600" w:rsidRDefault="00B34600" w:rsidP="00B346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4600">
              <w:rPr>
                <w:rFonts w:ascii="Times New Roman" w:hAnsi="Times New Roman" w:cs="Times New Roman"/>
                <w:sz w:val="24"/>
                <w:szCs w:val="24"/>
              </w:rPr>
              <w:t>Tree1 values: 1</w:t>
            </w:r>
          </w:p>
          <w:p w14:paraId="183DBDE7" w14:textId="7F9847A3" w:rsidR="009B759A" w:rsidRPr="00BF6E1B" w:rsidRDefault="00B34600" w:rsidP="00B3460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34600">
              <w:rPr>
                <w:rFonts w:ascii="Times New Roman" w:hAnsi="Times New Roman" w:cs="Times New Roman"/>
                <w:sz w:val="24"/>
                <w:szCs w:val="24"/>
              </w:rPr>
              <w:t>Tree2 values after copying Tree1 and deleting Tree1: 1</w:t>
            </w:r>
          </w:p>
        </w:tc>
        <w:tc>
          <w:tcPr>
            <w:tcW w:w="870" w:type="dxa"/>
          </w:tcPr>
          <w:p w14:paraId="13AB0DF4" w14:textId="18D1794E" w:rsidR="009B759A" w:rsidRPr="00BF6E1B" w:rsidRDefault="00484C6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5C5F6F77" w14:textId="77777777" w:rsidTr="00D35701">
        <w:tc>
          <w:tcPr>
            <w:tcW w:w="692" w:type="dxa"/>
          </w:tcPr>
          <w:p w14:paraId="776237C5" w14:textId="320BDC01" w:rsidR="00F17AEA" w:rsidRPr="00BF6E1B" w:rsidRDefault="00672C8C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423" w:type="dxa"/>
          </w:tcPr>
          <w:p w14:paraId="0E02662C" w14:textId="1683CF57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the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constructor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an successfully delete the Vector</w:t>
            </w:r>
          </w:p>
        </w:tc>
        <w:tc>
          <w:tcPr>
            <w:tcW w:w="3311" w:type="dxa"/>
          </w:tcPr>
          <w:p w14:paraId="7E3A653C" w14:textId="77777777" w:rsidR="00672C8C" w:rsidRPr="00672C8C" w:rsidRDefault="00672C8C" w:rsidP="00672C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2C8C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672C8C">
              <w:rPr>
                <w:rFonts w:ascii="Times New Roman" w:hAnsi="Times New Roman" w:cs="Times New Roman"/>
                <w:sz w:val="24"/>
                <w:szCs w:val="24"/>
              </w:rPr>
              <w:t>deconstructor</w:t>
            </w:r>
            <w:proofErr w:type="spellEnd"/>
          </w:p>
          <w:p w14:paraId="214AA75C" w14:textId="77777777" w:rsidR="00672C8C" w:rsidRPr="00672C8C" w:rsidRDefault="00672C8C" w:rsidP="00672C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2C8C">
              <w:rPr>
                <w:rFonts w:ascii="Times New Roman" w:hAnsi="Times New Roman" w:cs="Times New Roman"/>
                <w:sz w:val="24"/>
                <w:szCs w:val="24"/>
              </w:rPr>
              <w:t>Tree1 values:</w:t>
            </w:r>
          </w:p>
          <w:p w14:paraId="480331F0" w14:textId="77777777" w:rsidR="00672C8C" w:rsidRPr="00672C8C" w:rsidRDefault="00672C8C" w:rsidP="00672C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2C8C">
              <w:rPr>
                <w:rFonts w:ascii="Times New Roman" w:hAnsi="Times New Roman" w:cs="Times New Roman"/>
                <w:sz w:val="24"/>
                <w:szCs w:val="24"/>
              </w:rPr>
              <w:t>Tree2 values: 1</w:t>
            </w:r>
          </w:p>
          <w:p w14:paraId="0D166527" w14:textId="3D9FA2E6" w:rsidR="00F17AEA" w:rsidRPr="00BF6E1B" w:rsidRDefault="00672C8C" w:rsidP="00672C8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72C8C">
              <w:rPr>
                <w:rFonts w:ascii="Times New Roman" w:hAnsi="Times New Roman" w:cs="Times New Roman"/>
                <w:sz w:val="24"/>
                <w:szCs w:val="24"/>
              </w:rPr>
              <w:t xml:space="preserve">Tree2 values after </w:t>
            </w:r>
            <w:proofErr w:type="spellStart"/>
            <w:r w:rsidRPr="00672C8C">
              <w:rPr>
                <w:rFonts w:ascii="Times New Roman" w:hAnsi="Times New Roman" w:cs="Times New Roman"/>
                <w:sz w:val="24"/>
                <w:szCs w:val="24"/>
              </w:rPr>
              <w:t>decontructed</w:t>
            </w:r>
            <w:proofErr w:type="spellEnd"/>
            <w:r w:rsidRPr="00672C8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70" w:type="dxa"/>
          </w:tcPr>
          <w:p w14:paraId="2F33415E" w14:textId="3727639A" w:rsidR="00F17AEA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4D503C" w:rsidRPr="00BF6E1B" w14:paraId="10996E43" w14:textId="77777777" w:rsidTr="00D35701">
        <w:tc>
          <w:tcPr>
            <w:tcW w:w="692" w:type="dxa"/>
          </w:tcPr>
          <w:p w14:paraId="29294E8F" w14:textId="0E63CEBD" w:rsidR="004D503C" w:rsidRPr="00BF6E1B" w:rsidRDefault="00672C8C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423" w:type="dxa"/>
          </w:tcPr>
          <w:p w14:paraId="30B78B35" w14:textId="0695BA20" w:rsidR="004D503C" w:rsidRPr="00BF6E1B" w:rsidRDefault="00CC0A81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BST is correctly deleted usi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leteTr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</w:tc>
        <w:tc>
          <w:tcPr>
            <w:tcW w:w="3311" w:type="dxa"/>
          </w:tcPr>
          <w:p w14:paraId="6447CC6B" w14:textId="77777777" w:rsidR="00672C8C" w:rsidRPr="00672C8C" w:rsidRDefault="00672C8C" w:rsidP="00672C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2C8C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672C8C">
              <w:rPr>
                <w:rFonts w:ascii="Times New Roman" w:hAnsi="Times New Roman" w:cs="Times New Roman"/>
                <w:sz w:val="24"/>
                <w:szCs w:val="24"/>
              </w:rPr>
              <w:t>DeleteTree</w:t>
            </w:r>
            <w:proofErr w:type="spellEnd"/>
            <w:r w:rsidRPr="00672C8C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317A1005" w14:textId="77777777" w:rsidR="00672C8C" w:rsidRPr="00672C8C" w:rsidRDefault="00672C8C" w:rsidP="00672C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2C8C">
              <w:rPr>
                <w:rFonts w:ascii="Times New Roman" w:hAnsi="Times New Roman" w:cs="Times New Roman"/>
                <w:sz w:val="24"/>
                <w:szCs w:val="24"/>
              </w:rPr>
              <w:t>Tree1 values:</w:t>
            </w:r>
          </w:p>
          <w:p w14:paraId="0C644022" w14:textId="32C55FEA" w:rsidR="004D503C" w:rsidRPr="00BF6E1B" w:rsidRDefault="00672C8C" w:rsidP="00672C8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72C8C">
              <w:rPr>
                <w:rFonts w:ascii="Times New Roman" w:hAnsi="Times New Roman" w:cs="Times New Roman"/>
                <w:sz w:val="24"/>
                <w:szCs w:val="24"/>
              </w:rPr>
              <w:t>Tree1 values after deleting tree:</w:t>
            </w:r>
          </w:p>
        </w:tc>
        <w:tc>
          <w:tcPr>
            <w:tcW w:w="870" w:type="dxa"/>
          </w:tcPr>
          <w:p w14:paraId="7CFCFD96" w14:textId="7D24E29C" w:rsidR="004D503C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270B04C8" w14:textId="77777777" w:rsidTr="00D35701">
        <w:tc>
          <w:tcPr>
            <w:tcW w:w="692" w:type="dxa"/>
          </w:tcPr>
          <w:p w14:paraId="35A9F3B3" w14:textId="3C4D4807" w:rsidR="00F17AEA" w:rsidRPr="00BF6E1B" w:rsidRDefault="00672C8C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423" w:type="dxa"/>
          </w:tcPr>
          <w:p w14:paraId="53F6EA33" w14:textId="61C53B2D" w:rsidR="00F17AEA" w:rsidRPr="00BF6E1B" w:rsidRDefault="00F17AEA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Operator= can correctly deep copy another Vector</w:t>
            </w:r>
          </w:p>
        </w:tc>
        <w:tc>
          <w:tcPr>
            <w:tcW w:w="3311" w:type="dxa"/>
          </w:tcPr>
          <w:p w14:paraId="4AECFE2A" w14:textId="42C20F3F" w:rsidR="00E40D99" w:rsidRPr="00E40D99" w:rsidRDefault="00E40D99" w:rsidP="00E40D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0D99">
              <w:rPr>
                <w:rFonts w:ascii="Times New Roman" w:hAnsi="Times New Roman" w:cs="Times New Roman"/>
                <w:sz w:val="24"/>
                <w:szCs w:val="24"/>
              </w:rPr>
              <w:t>Test = operator</w:t>
            </w:r>
          </w:p>
          <w:p w14:paraId="00DF5B84" w14:textId="77777777" w:rsidR="00E40D99" w:rsidRPr="00E40D99" w:rsidRDefault="00E40D99" w:rsidP="00E40D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0D99">
              <w:rPr>
                <w:rFonts w:ascii="Times New Roman" w:hAnsi="Times New Roman" w:cs="Times New Roman"/>
                <w:sz w:val="24"/>
                <w:szCs w:val="24"/>
              </w:rPr>
              <w:t>Tree1 values: 1</w:t>
            </w:r>
          </w:p>
          <w:p w14:paraId="42838E01" w14:textId="13C68AA8" w:rsidR="00E85A57" w:rsidRPr="00BF6E1B" w:rsidRDefault="00E40D99" w:rsidP="00E40D9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40D9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ree2 values after copying Tree1 and deleting Tree1: 1</w:t>
            </w:r>
          </w:p>
        </w:tc>
        <w:tc>
          <w:tcPr>
            <w:tcW w:w="870" w:type="dxa"/>
          </w:tcPr>
          <w:p w14:paraId="4BEB9048" w14:textId="0B166872" w:rsidR="00F17AEA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  <w:tr w:rsidR="00F17AEA" w:rsidRPr="00BF6E1B" w14:paraId="28BD8846" w14:textId="77777777" w:rsidTr="00D35701">
        <w:tc>
          <w:tcPr>
            <w:tcW w:w="692" w:type="dxa"/>
          </w:tcPr>
          <w:p w14:paraId="3F2C7B28" w14:textId="1C27AE0A" w:rsidR="00F17AEA" w:rsidRPr="00BF6E1B" w:rsidRDefault="00672C8C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423" w:type="dxa"/>
          </w:tcPr>
          <w:p w14:paraId="287D758A" w14:textId="79705792" w:rsidR="00F17AEA" w:rsidRPr="00BF6E1B" w:rsidRDefault="007D762B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5927AB">
              <w:rPr>
                <w:rFonts w:ascii="Times New Roman" w:hAnsi="Times New Roman" w:cs="Times New Roman"/>
                <w:sz w:val="24"/>
                <w:szCs w:val="24"/>
              </w:rPr>
              <w:t xml:space="preserve">Search function </w:t>
            </w:r>
            <w:r w:rsidR="00E07BD7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="005927AB">
              <w:rPr>
                <w:rFonts w:ascii="Times New Roman" w:hAnsi="Times New Roman" w:cs="Times New Roman"/>
                <w:sz w:val="24"/>
                <w:szCs w:val="24"/>
              </w:rPr>
              <w:t xml:space="preserve"> correctly determine if a value exist</w:t>
            </w:r>
            <w:r w:rsidR="00E07BD7">
              <w:rPr>
                <w:rFonts w:ascii="Times New Roman" w:hAnsi="Times New Roman" w:cs="Times New Roman"/>
                <w:sz w:val="24"/>
                <w:szCs w:val="24"/>
              </w:rPr>
              <w:t xml:space="preserve"> in BST</w:t>
            </w:r>
          </w:p>
        </w:tc>
        <w:tc>
          <w:tcPr>
            <w:tcW w:w="3311" w:type="dxa"/>
          </w:tcPr>
          <w:p w14:paraId="54AD177A" w14:textId="77777777" w:rsidR="00EB2F12" w:rsidRPr="00EB2F12" w:rsidRDefault="00EB2F12" w:rsidP="00EB2F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F12">
              <w:rPr>
                <w:rFonts w:ascii="Times New Roman" w:hAnsi="Times New Roman" w:cs="Times New Roman"/>
                <w:sz w:val="24"/>
                <w:szCs w:val="24"/>
              </w:rPr>
              <w:t>Test Search function</w:t>
            </w:r>
          </w:p>
          <w:p w14:paraId="0F6A91B1" w14:textId="77777777" w:rsidR="00EB2F12" w:rsidRPr="00EB2F12" w:rsidRDefault="00EB2F12" w:rsidP="00EB2F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B2F12">
              <w:rPr>
                <w:rFonts w:ascii="Times New Roman" w:hAnsi="Times New Roman" w:cs="Times New Roman"/>
                <w:sz w:val="24"/>
                <w:szCs w:val="24"/>
              </w:rPr>
              <w:t>Value found: 1</w:t>
            </w:r>
          </w:p>
          <w:p w14:paraId="7012F7F6" w14:textId="0663FC23" w:rsidR="00F17AEA" w:rsidRPr="00BF6E1B" w:rsidRDefault="00EB2F12" w:rsidP="00EB2F1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EB2F12">
              <w:rPr>
                <w:rFonts w:ascii="Times New Roman" w:hAnsi="Times New Roman" w:cs="Times New Roman"/>
                <w:sz w:val="24"/>
                <w:szCs w:val="24"/>
              </w:rPr>
              <w:t xml:space="preserve">Value not </w:t>
            </w:r>
            <w:proofErr w:type="gramStart"/>
            <w:r w:rsidRPr="00EB2F12">
              <w:rPr>
                <w:rFonts w:ascii="Times New Roman" w:hAnsi="Times New Roman" w:cs="Times New Roman"/>
                <w:sz w:val="24"/>
                <w:szCs w:val="24"/>
              </w:rPr>
              <w:t>found:</w:t>
            </w:r>
            <w:proofErr w:type="gramEnd"/>
            <w:r w:rsidRPr="00EB2F12">
              <w:rPr>
                <w:rFonts w:ascii="Times New Roman" w:hAnsi="Times New Roman" w:cs="Times New Roman"/>
                <w:sz w:val="24"/>
                <w:szCs w:val="24"/>
              </w:rPr>
              <w:t xml:space="preserve"> 0</w:t>
            </w:r>
          </w:p>
        </w:tc>
        <w:tc>
          <w:tcPr>
            <w:tcW w:w="870" w:type="dxa"/>
          </w:tcPr>
          <w:p w14:paraId="22BF877D" w14:textId="75B194EF" w:rsidR="00F17AEA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53F65B76" w14:textId="77777777" w:rsidTr="00D35701">
        <w:tc>
          <w:tcPr>
            <w:tcW w:w="692" w:type="dxa"/>
          </w:tcPr>
          <w:p w14:paraId="5FD6C648" w14:textId="42D3AF92" w:rsidR="00F17AEA" w:rsidRPr="00BF6E1B" w:rsidRDefault="00672C8C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23" w:type="dxa"/>
          </w:tcPr>
          <w:p w14:paraId="4D81B4B0" w14:textId="601F5853" w:rsidR="00F17AEA" w:rsidRPr="00BF6E1B" w:rsidRDefault="003B6634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Insert function </w:t>
            </w:r>
            <w:r w:rsidR="00E07BD7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="0087742D">
              <w:rPr>
                <w:rFonts w:ascii="Times New Roman" w:hAnsi="Times New Roman" w:cs="Times New Roman"/>
                <w:sz w:val="24"/>
                <w:szCs w:val="24"/>
              </w:rPr>
              <w:t xml:space="preserve"> correctly insert into </w:t>
            </w:r>
            <w:r w:rsidR="00E07BD7">
              <w:rPr>
                <w:rFonts w:ascii="Times New Roman" w:hAnsi="Times New Roman" w:cs="Times New Roman"/>
                <w:sz w:val="24"/>
                <w:szCs w:val="24"/>
              </w:rPr>
              <w:t>BST</w:t>
            </w:r>
          </w:p>
        </w:tc>
        <w:tc>
          <w:tcPr>
            <w:tcW w:w="3311" w:type="dxa"/>
          </w:tcPr>
          <w:p w14:paraId="20CCEDC7" w14:textId="77777777" w:rsidR="00664F2C" w:rsidRPr="00664F2C" w:rsidRDefault="00664F2C" w:rsidP="0066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Test Insert function</w:t>
            </w:r>
          </w:p>
          <w:p w14:paraId="70CAB8B1" w14:textId="77777777" w:rsidR="00664F2C" w:rsidRPr="00664F2C" w:rsidRDefault="00664F2C" w:rsidP="0066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Tree1 values:</w:t>
            </w:r>
          </w:p>
          <w:p w14:paraId="2C1C507E" w14:textId="77777777" w:rsidR="00664F2C" w:rsidRPr="00664F2C" w:rsidRDefault="00664F2C" w:rsidP="0066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After insert</w:t>
            </w:r>
          </w:p>
          <w:p w14:paraId="03FD996F" w14:textId="5548C4B8" w:rsidR="00F17AEA" w:rsidRPr="00BF6E1B" w:rsidRDefault="00664F2C" w:rsidP="0066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Tree1 values: 1 2 3 4 5</w:t>
            </w:r>
          </w:p>
        </w:tc>
        <w:tc>
          <w:tcPr>
            <w:tcW w:w="870" w:type="dxa"/>
          </w:tcPr>
          <w:p w14:paraId="32F3F478" w14:textId="38AB8584" w:rsidR="00F17AEA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21080359" w14:textId="77777777" w:rsidTr="00D35701">
        <w:tc>
          <w:tcPr>
            <w:tcW w:w="692" w:type="dxa"/>
          </w:tcPr>
          <w:p w14:paraId="675F8C00" w14:textId="6D5CDE9A" w:rsidR="00F17AEA" w:rsidRPr="00BF6E1B" w:rsidRDefault="00672C8C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423" w:type="dxa"/>
          </w:tcPr>
          <w:p w14:paraId="578ADA41" w14:textId="244272E3" w:rsidR="00F17AEA" w:rsidRPr="00BF6E1B" w:rsidRDefault="00E07BD7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leteN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delete a node in BST</w:t>
            </w:r>
            <w:r w:rsidR="00AB4256">
              <w:rPr>
                <w:rFonts w:ascii="Times New Roman" w:hAnsi="Times New Roman" w:cs="Times New Roman"/>
                <w:sz w:val="24"/>
                <w:szCs w:val="24"/>
              </w:rPr>
              <w:t xml:space="preserve"> by value given</w:t>
            </w:r>
          </w:p>
        </w:tc>
        <w:tc>
          <w:tcPr>
            <w:tcW w:w="3311" w:type="dxa"/>
          </w:tcPr>
          <w:p w14:paraId="4E7A6C5E" w14:textId="77777777" w:rsidR="00664F2C" w:rsidRPr="00664F2C" w:rsidRDefault="00664F2C" w:rsidP="0066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DeleteNode</w:t>
            </w:r>
            <w:proofErr w:type="spellEnd"/>
            <w:r w:rsidRPr="00664F2C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499C2F5C" w14:textId="77777777" w:rsidR="00664F2C" w:rsidRPr="00664F2C" w:rsidRDefault="00664F2C" w:rsidP="0066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Tree1 values: 1 2 3 4 5</w:t>
            </w:r>
          </w:p>
          <w:p w14:paraId="07D1B4C4" w14:textId="77777777" w:rsidR="00664F2C" w:rsidRPr="00664F2C" w:rsidRDefault="00664F2C" w:rsidP="0066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Deletes node</w:t>
            </w:r>
          </w:p>
          <w:p w14:paraId="04E3CBEE" w14:textId="13107C9A" w:rsidR="00F17AEA" w:rsidRPr="00BF6E1B" w:rsidRDefault="00664F2C" w:rsidP="00664F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Tree1 values after delete: 2 3 4 5</w:t>
            </w:r>
          </w:p>
        </w:tc>
        <w:tc>
          <w:tcPr>
            <w:tcW w:w="870" w:type="dxa"/>
          </w:tcPr>
          <w:p w14:paraId="3213148C" w14:textId="272DF9FD" w:rsidR="00F17AEA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17AEA" w:rsidRPr="00BF6E1B" w14:paraId="5279F637" w14:textId="77777777" w:rsidTr="00D35701">
        <w:tc>
          <w:tcPr>
            <w:tcW w:w="692" w:type="dxa"/>
          </w:tcPr>
          <w:p w14:paraId="05E42FB3" w14:textId="4507E3D2" w:rsidR="00F17AEA" w:rsidRPr="00BF6E1B" w:rsidRDefault="00672C8C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423" w:type="dxa"/>
          </w:tcPr>
          <w:p w14:paraId="1E0694B6" w14:textId="669E4732" w:rsidR="00F17AEA" w:rsidRPr="00BF6E1B" w:rsidRDefault="00AB4256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eeNodeCou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return the correct number of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od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BST</w:t>
            </w:r>
          </w:p>
        </w:tc>
        <w:tc>
          <w:tcPr>
            <w:tcW w:w="3311" w:type="dxa"/>
          </w:tcPr>
          <w:p w14:paraId="65A2A059" w14:textId="77777777" w:rsidR="00664F2C" w:rsidRPr="00664F2C" w:rsidRDefault="00664F2C" w:rsidP="00664F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TreeNodeCount</w:t>
            </w:r>
            <w:proofErr w:type="spellEnd"/>
            <w:r w:rsidRPr="00664F2C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7D83C3CF" w14:textId="2AEE611B" w:rsidR="00F17AEA" w:rsidRPr="00BF6E1B" w:rsidRDefault="00664F2C" w:rsidP="00664F2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64F2C">
              <w:rPr>
                <w:rFonts w:ascii="Times New Roman" w:hAnsi="Times New Roman" w:cs="Times New Roman"/>
                <w:sz w:val="24"/>
                <w:szCs w:val="24"/>
              </w:rPr>
              <w:t>Count: 4</w:t>
            </w:r>
          </w:p>
        </w:tc>
        <w:tc>
          <w:tcPr>
            <w:tcW w:w="870" w:type="dxa"/>
          </w:tcPr>
          <w:p w14:paraId="42FBD728" w14:textId="29DC1B01" w:rsidR="00F17AEA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0D1763" w:rsidRPr="00BF6E1B" w14:paraId="072EC270" w14:textId="77777777" w:rsidTr="00D35701">
        <w:tc>
          <w:tcPr>
            <w:tcW w:w="692" w:type="dxa"/>
          </w:tcPr>
          <w:p w14:paraId="2BD9561D" w14:textId="0F97A7A4" w:rsidR="000D1763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423" w:type="dxa"/>
          </w:tcPr>
          <w:p w14:paraId="4BC94EBB" w14:textId="40A857B7" w:rsidR="000D1763" w:rsidRDefault="004724A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OrderTraversal</w:t>
            </w:r>
            <w:proofErr w:type="spellEnd"/>
            <w:r w:rsidR="00F7020E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020E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averse the BST </w:t>
            </w:r>
            <w:r w:rsidR="00F7020E">
              <w:rPr>
                <w:rFonts w:ascii="Times New Roman" w:hAnsi="Times New Roman" w:cs="Times New Roman"/>
                <w:sz w:val="24"/>
                <w:szCs w:val="24"/>
              </w:rPr>
              <w:t xml:space="preserve">in an </w:t>
            </w:r>
            <w:proofErr w:type="gramStart"/>
            <w:r w:rsidR="00F7020E">
              <w:rPr>
                <w:rFonts w:ascii="Times New Roman" w:hAnsi="Times New Roman" w:cs="Times New Roman"/>
                <w:sz w:val="24"/>
                <w:szCs w:val="24"/>
              </w:rPr>
              <w:t>in order</w:t>
            </w:r>
            <w:proofErr w:type="gramEnd"/>
            <w:r w:rsidR="00F7020E">
              <w:rPr>
                <w:rFonts w:ascii="Times New Roman" w:hAnsi="Times New Roman" w:cs="Times New Roman"/>
                <w:sz w:val="24"/>
                <w:szCs w:val="24"/>
              </w:rPr>
              <w:t xml:space="preserve"> way</w:t>
            </w:r>
          </w:p>
        </w:tc>
        <w:tc>
          <w:tcPr>
            <w:tcW w:w="3311" w:type="dxa"/>
          </w:tcPr>
          <w:p w14:paraId="55F6148E" w14:textId="20614EFF" w:rsidR="00631DE6" w:rsidRPr="00631DE6" w:rsidRDefault="00631DE6" w:rsidP="00631D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1DE6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631DE6">
              <w:rPr>
                <w:rFonts w:ascii="Times New Roman" w:hAnsi="Times New Roman" w:cs="Times New Roman"/>
                <w:sz w:val="24"/>
                <w:szCs w:val="24"/>
              </w:rPr>
              <w:t>InOrderTravers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04DE3E9E" w14:textId="5C7F6BF1" w:rsidR="000D1763" w:rsidRPr="00BF6E1B" w:rsidRDefault="00631DE6" w:rsidP="00631D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631DE6">
              <w:rPr>
                <w:rFonts w:ascii="Times New Roman" w:hAnsi="Times New Roman" w:cs="Times New Roman"/>
                <w:sz w:val="24"/>
                <w:szCs w:val="24"/>
              </w:rPr>
              <w:t>1 2 3 4 5</w:t>
            </w:r>
          </w:p>
        </w:tc>
        <w:tc>
          <w:tcPr>
            <w:tcW w:w="870" w:type="dxa"/>
          </w:tcPr>
          <w:p w14:paraId="5D14EF57" w14:textId="7C04C2C3" w:rsidR="000D1763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1C241C" w:rsidRPr="00BF6E1B" w14:paraId="4F300749" w14:textId="77777777" w:rsidTr="00D35701">
        <w:tc>
          <w:tcPr>
            <w:tcW w:w="692" w:type="dxa"/>
          </w:tcPr>
          <w:p w14:paraId="6834AB67" w14:textId="4F527FCE" w:rsidR="001C241C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423" w:type="dxa"/>
          </w:tcPr>
          <w:p w14:paraId="47A086AD" w14:textId="00C694FF" w:rsidR="001C241C" w:rsidRPr="00F7020E" w:rsidRDefault="00F7020E" w:rsidP="00F702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7020E"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OrderTravers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traverse the BST in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e ord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ay</w:t>
            </w:r>
          </w:p>
        </w:tc>
        <w:tc>
          <w:tcPr>
            <w:tcW w:w="3311" w:type="dxa"/>
          </w:tcPr>
          <w:p w14:paraId="38F547DB" w14:textId="77777777" w:rsidR="00570E6B" w:rsidRPr="00570E6B" w:rsidRDefault="00570E6B" w:rsidP="00570E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0E6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570E6B">
              <w:rPr>
                <w:rFonts w:ascii="Times New Roman" w:hAnsi="Times New Roman" w:cs="Times New Roman"/>
                <w:sz w:val="24"/>
                <w:szCs w:val="24"/>
              </w:rPr>
              <w:t>PreOrderTraversal</w:t>
            </w:r>
            <w:proofErr w:type="spellEnd"/>
            <w:r w:rsidRPr="00570E6B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745B8924" w14:textId="34D27952" w:rsidR="001C241C" w:rsidRPr="00BF6E1B" w:rsidRDefault="00570E6B" w:rsidP="00570E6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70E6B">
              <w:rPr>
                <w:rFonts w:ascii="Times New Roman" w:hAnsi="Times New Roman" w:cs="Times New Roman"/>
                <w:sz w:val="24"/>
                <w:szCs w:val="24"/>
              </w:rPr>
              <w:t>2 1 5 4 3</w:t>
            </w:r>
          </w:p>
        </w:tc>
        <w:tc>
          <w:tcPr>
            <w:tcW w:w="870" w:type="dxa"/>
          </w:tcPr>
          <w:p w14:paraId="76A9124D" w14:textId="5DB0A507" w:rsidR="001C241C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F7020E" w:rsidRPr="00BF6E1B" w14:paraId="6E3CD8F8" w14:textId="77777777" w:rsidTr="00D35701">
        <w:tc>
          <w:tcPr>
            <w:tcW w:w="692" w:type="dxa"/>
          </w:tcPr>
          <w:p w14:paraId="5B02854F" w14:textId="6B3FA6B8" w:rsidR="00F7020E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423" w:type="dxa"/>
          </w:tcPr>
          <w:p w14:paraId="0AC103A4" w14:textId="1BC11B71" w:rsidR="00F7020E" w:rsidRPr="00F7020E" w:rsidRDefault="00E54E3B" w:rsidP="00F702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tOrderTravers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traverse the BST in a post order way</w:t>
            </w:r>
          </w:p>
        </w:tc>
        <w:tc>
          <w:tcPr>
            <w:tcW w:w="3311" w:type="dxa"/>
          </w:tcPr>
          <w:p w14:paraId="76BCF4ED" w14:textId="77777777" w:rsidR="00570E6B" w:rsidRPr="00570E6B" w:rsidRDefault="00570E6B" w:rsidP="00570E6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0E6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570E6B">
              <w:rPr>
                <w:rFonts w:ascii="Times New Roman" w:hAnsi="Times New Roman" w:cs="Times New Roman"/>
                <w:sz w:val="24"/>
                <w:szCs w:val="24"/>
              </w:rPr>
              <w:t>PostOrderTraversal</w:t>
            </w:r>
            <w:proofErr w:type="spellEnd"/>
            <w:r w:rsidRPr="00570E6B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29B5592F" w14:textId="4A0D2F7E" w:rsidR="00F7020E" w:rsidRPr="00BF6E1B" w:rsidRDefault="00570E6B" w:rsidP="00570E6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70E6B">
              <w:rPr>
                <w:rFonts w:ascii="Times New Roman" w:hAnsi="Times New Roman" w:cs="Times New Roman"/>
                <w:sz w:val="24"/>
                <w:szCs w:val="24"/>
              </w:rPr>
              <w:t>2 1 5 4 3</w:t>
            </w:r>
          </w:p>
        </w:tc>
        <w:tc>
          <w:tcPr>
            <w:tcW w:w="870" w:type="dxa"/>
          </w:tcPr>
          <w:p w14:paraId="2D2B392A" w14:textId="5CB7F6DA" w:rsidR="00F7020E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71C0F" w:rsidRPr="00BF6E1B" w14:paraId="47CBF79D" w14:textId="77777777" w:rsidTr="00D35701">
        <w:tc>
          <w:tcPr>
            <w:tcW w:w="692" w:type="dxa"/>
          </w:tcPr>
          <w:p w14:paraId="2A8BE9DC" w14:textId="09C6AAE3" w:rsidR="00E71C0F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423" w:type="dxa"/>
          </w:tcPr>
          <w:p w14:paraId="54977956" w14:textId="1A08F2F6" w:rsidR="00E71C0F" w:rsidRDefault="00615822" w:rsidP="00F702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OrderGetMaxFlo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</w:t>
            </w:r>
            <w:r w:rsidR="007960D9">
              <w:rPr>
                <w:rFonts w:ascii="Times New Roman" w:hAnsi="Times New Roman" w:cs="Times New Roman"/>
                <w:sz w:val="24"/>
                <w:szCs w:val="24"/>
              </w:rPr>
              <w:t xml:space="preserve">correctly get the </w:t>
            </w:r>
            <w:r w:rsidR="00D6489B">
              <w:rPr>
                <w:rFonts w:ascii="Times New Roman" w:hAnsi="Times New Roman" w:cs="Times New Roman"/>
                <w:sz w:val="24"/>
                <w:szCs w:val="24"/>
              </w:rPr>
              <w:t>largest value in BST</w:t>
            </w:r>
          </w:p>
        </w:tc>
        <w:tc>
          <w:tcPr>
            <w:tcW w:w="3311" w:type="dxa"/>
          </w:tcPr>
          <w:p w14:paraId="6710FF97" w14:textId="77777777" w:rsidR="002674FF" w:rsidRPr="002674FF" w:rsidRDefault="002674FF" w:rsidP="002674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74FF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2674FF">
              <w:rPr>
                <w:rFonts w:ascii="Times New Roman" w:hAnsi="Times New Roman" w:cs="Times New Roman"/>
                <w:sz w:val="24"/>
                <w:szCs w:val="24"/>
              </w:rPr>
              <w:t>InOrderGetMaxFloat</w:t>
            </w:r>
            <w:proofErr w:type="spellEnd"/>
            <w:r w:rsidRPr="002674FF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78991B1A" w14:textId="158F3922" w:rsidR="002674FF" w:rsidRPr="002674FF" w:rsidRDefault="002674FF" w:rsidP="002674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74F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14:paraId="24B1BE3E" w14:textId="77777777" w:rsidR="002674FF" w:rsidRPr="002674FF" w:rsidRDefault="002674FF" w:rsidP="002674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74FF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2674FF">
              <w:rPr>
                <w:rFonts w:ascii="Times New Roman" w:hAnsi="Times New Roman" w:cs="Times New Roman"/>
                <w:sz w:val="24"/>
                <w:szCs w:val="24"/>
              </w:rPr>
              <w:t>InOrderGetMaxFloat</w:t>
            </w:r>
            <w:proofErr w:type="spellEnd"/>
            <w:r w:rsidRPr="002674FF">
              <w:rPr>
                <w:rFonts w:ascii="Times New Roman" w:hAnsi="Times New Roman" w:cs="Times New Roman"/>
                <w:sz w:val="24"/>
                <w:szCs w:val="24"/>
              </w:rPr>
              <w:t xml:space="preserve"> with function as parameter</w:t>
            </w:r>
          </w:p>
          <w:p w14:paraId="5216B813" w14:textId="51DC057F" w:rsidR="00E71C0F" w:rsidRPr="00BF6E1B" w:rsidRDefault="002674FF" w:rsidP="002674F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74FF">
              <w:rPr>
                <w:rFonts w:ascii="Times New Roman" w:hAnsi="Times New Roman" w:cs="Times New Roman"/>
                <w:sz w:val="24"/>
                <w:szCs w:val="24"/>
              </w:rPr>
              <w:t>33.1</w:t>
            </w:r>
          </w:p>
        </w:tc>
        <w:tc>
          <w:tcPr>
            <w:tcW w:w="870" w:type="dxa"/>
          </w:tcPr>
          <w:p w14:paraId="4CA096F4" w14:textId="1885E5F6" w:rsidR="00E71C0F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71C0F" w:rsidRPr="00BF6E1B" w14:paraId="0A9DB380" w14:textId="77777777" w:rsidTr="00D35701">
        <w:tc>
          <w:tcPr>
            <w:tcW w:w="692" w:type="dxa"/>
          </w:tcPr>
          <w:p w14:paraId="09836FA4" w14:textId="1A6631FE" w:rsidR="00E71C0F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3423" w:type="dxa"/>
          </w:tcPr>
          <w:p w14:paraId="125E8A66" w14:textId="6F4BD1B1" w:rsidR="00E71C0F" w:rsidRDefault="00D6489B" w:rsidP="00F702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="00B4234C">
              <w:rPr>
                <w:rFonts w:ascii="Times New Roman" w:hAnsi="Times New Roman" w:cs="Times New Roman"/>
                <w:sz w:val="24"/>
                <w:szCs w:val="24"/>
              </w:rPr>
              <w:t>GetSumValueFloat</w:t>
            </w:r>
            <w:proofErr w:type="spellEnd"/>
            <w:r w:rsidR="00B4234C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get the total value of all nodes in BST</w:t>
            </w:r>
          </w:p>
        </w:tc>
        <w:tc>
          <w:tcPr>
            <w:tcW w:w="3311" w:type="dxa"/>
          </w:tcPr>
          <w:p w14:paraId="5F6E3B6D" w14:textId="77777777" w:rsidR="002674FF" w:rsidRPr="002674FF" w:rsidRDefault="002674FF" w:rsidP="002674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74FF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2674FF">
              <w:rPr>
                <w:rFonts w:ascii="Times New Roman" w:hAnsi="Times New Roman" w:cs="Times New Roman"/>
                <w:sz w:val="24"/>
                <w:szCs w:val="24"/>
              </w:rPr>
              <w:t>GetSumValueFloat</w:t>
            </w:r>
            <w:proofErr w:type="spellEnd"/>
            <w:r w:rsidRPr="002674FF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1F932BEE" w14:textId="159C7B24" w:rsidR="002674FF" w:rsidRPr="002674FF" w:rsidRDefault="002674FF" w:rsidP="002674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74F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6C08FD89" w14:textId="77777777" w:rsidR="002674FF" w:rsidRPr="002674FF" w:rsidRDefault="002674FF" w:rsidP="002674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674FF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2674FF">
              <w:rPr>
                <w:rFonts w:ascii="Times New Roman" w:hAnsi="Times New Roman" w:cs="Times New Roman"/>
                <w:sz w:val="24"/>
                <w:szCs w:val="24"/>
              </w:rPr>
              <w:t>GetSumValueFloat</w:t>
            </w:r>
            <w:proofErr w:type="spellEnd"/>
            <w:r w:rsidRPr="002674FF">
              <w:rPr>
                <w:rFonts w:ascii="Times New Roman" w:hAnsi="Times New Roman" w:cs="Times New Roman"/>
                <w:sz w:val="24"/>
                <w:szCs w:val="24"/>
              </w:rPr>
              <w:t xml:space="preserve"> with function as parameter</w:t>
            </w:r>
          </w:p>
          <w:p w14:paraId="4FF017C9" w14:textId="2FF353D3" w:rsidR="00E71C0F" w:rsidRPr="00BF6E1B" w:rsidRDefault="002674FF" w:rsidP="002674F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674FF">
              <w:rPr>
                <w:rFonts w:ascii="Times New Roman" w:hAnsi="Times New Roman" w:cs="Times New Roman"/>
                <w:sz w:val="24"/>
                <w:szCs w:val="24"/>
              </w:rPr>
              <w:t>69.3</w:t>
            </w:r>
          </w:p>
        </w:tc>
        <w:tc>
          <w:tcPr>
            <w:tcW w:w="870" w:type="dxa"/>
          </w:tcPr>
          <w:p w14:paraId="48CD64B8" w14:textId="63D3BCE5" w:rsidR="00E71C0F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71C0F" w:rsidRPr="00BF6E1B" w14:paraId="50C034E1" w14:textId="77777777" w:rsidTr="00D35701">
        <w:tc>
          <w:tcPr>
            <w:tcW w:w="692" w:type="dxa"/>
          </w:tcPr>
          <w:p w14:paraId="687DCAF3" w14:textId="400D11E6" w:rsidR="00E71C0F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3423" w:type="dxa"/>
          </w:tcPr>
          <w:p w14:paraId="3CDFC1B1" w14:textId="3D383639" w:rsidR="00E71C0F" w:rsidRDefault="00B4234C" w:rsidP="00F7020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etStringByFloatValu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return correct string based on given float value</w:t>
            </w:r>
          </w:p>
        </w:tc>
        <w:tc>
          <w:tcPr>
            <w:tcW w:w="3311" w:type="dxa"/>
          </w:tcPr>
          <w:p w14:paraId="273E37CA" w14:textId="77777777" w:rsidR="00484C65" w:rsidRPr="00484C65" w:rsidRDefault="00484C65" w:rsidP="00484C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4C65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484C65">
              <w:rPr>
                <w:rFonts w:ascii="Times New Roman" w:hAnsi="Times New Roman" w:cs="Times New Roman"/>
                <w:sz w:val="24"/>
                <w:szCs w:val="24"/>
              </w:rPr>
              <w:t>GetStringByFloatValue</w:t>
            </w:r>
            <w:proofErr w:type="spellEnd"/>
            <w:r w:rsidRPr="00484C65">
              <w:rPr>
                <w:rFonts w:ascii="Times New Roman" w:hAnsi="Times New Roman" w:cs="Times New Roman"/>
                <w:sz w:val="24"/>
                <w:szCs w:val="24"/>
              </w:rPr>
              <w:t xml:space="preserve"> with function as parameter</w:t>
            </w:r>
          </w:p>
          <w:p w14:paraId="18EF06D1" w14:textId="77777777" w:rsidR="00484C65" w:rsidRPr="00484C65" w:rsidRDefault="00484C65" w:rsidP="00484C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4C65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14:paraId="24E54FE0" w14:textId="77777777" w:rsidR="00484C65" w:rsidRPr="00484C65" w:rsidRDefault="00484C65" w:rsidP="00484C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4C65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  <w:p w14:paraId="6F166EFA" w14:textId="0C3616F3" w:rsidR="00E71C0F" w:rsidRPr="00BF6E1B" w:rsidRDefault="00484C65" w:rsidP="00484C6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84C65">
              <w:rPr>
                <w:rFonts w:ascii="Times New Roman" w:hAnsi="Times New Roman" w:cs="Times New Roman"/>
                <w:sz w:val="24"/>
                <w:szCs w:val="24"/>
              </w:rPr>
              <w:t>09:15</w:t>
            </w:r>
          </w:p>
        </w:tc>
        <w:tc>
          <w:tcPr>
            <w:tcW w:w="870" w:type="dxa"/>
          </w:tcPr>
          <w:p w14:paraId="4AAC5831" w14:textId="4D0295AD" w:rsidR="00E71C0F" w:rsidRPr="00BF6E1B" w:rsidRDefault="00484C65" w:rsidP="00F17AE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6CD40DC8" w14:textId="77777777" w:rsidR="00C44C61" w:rsidRPr="00BF6E1B" w:rsidRDefault="00C44C61" w:rsidP="00C44C6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D10C84" w14:textId="4CCF751B" w:rsidR="00084CF4" w:rsidRPr="00BF6E1B" w:rsidRDefault="00A74762" w:rsidP="00BF6E1B">
      <w:pPr>
        <w:pStyle w:val="Heading2"/>
        <w:ind w:left="720"/>
      </w:pPr>
      <w:bookmarkStart w:id="10" w:name="_Toc97172988"/>
      <w:proofErr w:type="spellStart"/>
      <w:r w:rsidRPr="00BF6E1B">
        <w:t>LogicHelper</w:t>
      </w:r>
      <w:proofErr w:type="spellEnd"/>
      <w:r w:rsidRPr="00BF6E1B">
        <w:t xml:space="preserve"> Unit Test</w:t>
      </w:r>
      <w:bookmarkEnd w:id="10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49"/>
        <w:gridCol w:w="2965"/>
        <w:gridCol w:w="4039"/>
        <w:gridCol w:w="743"/>
      </w:tblGrid>
      <w:tr w:rsidR="00236951" w:rsidRPr="00BF6E1B" w14:paraId="037229EB" w14:textId="77777777" w:rsidTr="003A0930">
        <w:tc>
          <w:tcPr>
            <w:tcW w:w="549" w:type="dxa"/>
          </w:tcPr>
          <w:p w14:paraId="15B77CD5" w14:textId="3C700BC3" w:rsidR="00C44C61" w:rsidRPr="00BF6E1B" w:rsidRDefault="00C44C6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2965" w:type="dxa"/>
          </w:tcPr>
          <w:p w14:paraId="3B3CB6B2" w14:textId="74280F3D" w:rsidR="00C44C61" w:rsidRPr="00BF6E1B" w:rsidRDefault="0023695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4039" w:type="dxa"/>
          </w:tcPr>
          <w:p w14:paraId="233990CD" w14:textId="3622052A" w:rsidR="00C44C61" w:rsidRPr="00BF6E1B" w:rsidRDefault="0023695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743" w:type="dxa"/>
          </w:tcPr>
          <w:p w14:paraId="7274BC8C" w14:textId="455DD501" w:rsidR="00C44C61" w:rsidRPr="00BF6E1B" w:rsidRDefault="00236951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DC749A" w:rsidRPr="00BF6E1B" w14:paraId="34363E8B" w14:textId="77777777" w:rsidTr="003A0930">
        <w:tc>
          <w:tcPr>
            <w:tcW w:w="549" w:type="dxa"/>
          </w:tcPr>
          <w:p w14:paraId="50EBF456" w14:textId="3D393BB3" w:rsidR="00DC749A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65" w:type="dxa"/>
          </w:tcPr>
          <w:p w14:paraId="070974DE" w14:textId="2E572C47" w:rsidR="00DC749A" w:rsidRPr="00BF6E1B" w:rsidRDefault="00DC749A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="00163924">
              <w:rPr>
                <w:rFonts w:ascii="Times New Roman" w:hAnsi="Times New Roman" w:cs="Times New Roman"/>
                <w:sz w:val="24"/>
                <w:szCs w:val="24"/>
              </w:rPr>
              <w:t>LoadMultiDataFileCSV</w:t>
            </w:r>
            <w:proofErr w:type="spellEnd"/>
            <w:r w:rsidR="0016392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B4A3C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="008634F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634F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rrectly</w:t>
            </w:r>
            <w:r w:rsidR="00163924">
              <w:rPr>
                <w:rFonts w:ascii="Times New Roman" w:hAnsi="Times New Roman" w:cs="Times New Roman"/>
                <w:sz w:val="24"/>
                <w:szCs w:val="24"/>
              </w:rPr>
              <w:t xml:space="preserve"> load multiple data file into map </w:t>
            </w:r>
            <w:r w:rsidR="00FB4A3C">
              <w:rPr>
                <w:rFonts w:ascii="Times New Roman" w:hAnsi="Times New Roman" w:cs="Times New Roman"/>
                <w:sz w:val="24"/>
                <w:szCs w:val="24"/>
              </w:rPr>
              <w:t xml:space="preserve">using </w:t>
            </w:r>
            <w:proofErr w:type="spellStart"/>
            <w:proofErr w:type="gramStart"/>
            <w:r w:rsidR="00FB4A3C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proofErr w:type="gramEnd"/>
            <w:r w:rsidR="00FB4A3C">
              <w:rPr>
                <w:rFonts w:ascii="Times New Roman" w:hAnsi="Times New Roman" w:cs="Times New Roman"/>
                <w:sz w:val="24"/>
                <w:szCs w:val="24"/>
              </w:rPr>
              <w:t xml:space="preserve"> index file</w:t>
            </w:r>
          </w:p>
        </w:tc>
        <w:tc>
          <w:tcPr>
            <w:tcW w:w="4039" w:type="dxa"/>
          </w:tcPr>
          <w:p w14:paraId="6799D648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est </w:t>
            </w:r>
            <w:proofErr w:type="spellStart"/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LoadMultiDataFileCSV</w:t>
            </w:r>
            <w:proofErr w:type="spellEnd"/>
            <w:r w:rsidRPr="00FD1CE2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13BE6632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 xml:space="preserve">Loading file: dataFile1.csv       </w:t>
            </w:r>
          </w:p>
          <w:p w14:paraId="0A633E12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oaded data file: dataFile1.csv</w:t>
            </w:r>
          </w:p>
          <w:p w14:paraId="1C50EAF8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 xml:space="preserve">Loading file: dataFile2.csv    </w:t>
            </w:r>
          </w:p>
          <w:p w14:paraId="6752E8EF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Loaded data file: dataFile2.csv</w:t>
            </w:r>
          </w:p>
          <w:p w14:paraId="72BF058B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/1/2012 08:20</w:t>
            </w:r>
          </w:p>
          <w:p w14:paraId="254494D7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/1/2012 08:30</w:t>
            </w:r>
          </w:p>
          <w:p w14:paraId="530ED2F2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/1/2012 08:40</w:t>
            </w:r>
          </w:p>
          <w:p w14:paraId="7ABF7BC1" w14:textId="77777777" w:rsidR="004702C4" w:rsidRPr="00FD1CE2" w:rsidRDefault="004702C4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/1/2012 08:50</w:t>
            </w:r>
          </w:p>
          <w:p w14:paraId="10D51229" w14:textId="1EFBA642" w:rsidR="00DC749A" w:rsidRPr="00BF6E1B" w:rsidRDefault="004702C4" w:rsidP="004702C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702C4">
              <w:rPr>
                <w:rFonts w:ascii="Times New Roman" w:hAnsi="Times New Roman" w:cs="Times New Roman"/>
                <w:sz w:val="24"/>
                <w:szCs w:val="24"/>
              </w:rPr>
              <w:t>1/1/2012 09:00</w:t>
            </w:r>
          </w:p>
        </w:tc>
        <w:tc>
          <w:tcPr>
            <w:tcW w:w="743" w:type="dxa"/>
          </w:tcPr>
          <w:p w14:paraId="59267A7F" w14:textId="4F3092EC" w:rsidR="00DC749A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  <w:tr w:rsidR="00DC749A" w:rsidRPr="00BF6E1B" w14:paraId="16C8A056" w14:textId="77777777" w:rsidTr="003A0930">
        <w:tc>
          <w:tcPr>
            <w:tcW w:w="549" w:type="dxa"/>
          </w:tcPr>
          <w:p w14:paraId="682D7DE9" w14:textId="57B41592" w:rsidR="00DC749A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965" w:type="dxa"/>
          </w:tcPr>
          <w:p w14:paraId="34444B88" w14:textId="7C7A25E8" w:rsidR="00DC749A" w:rsidRPr="00BF6E1B" w:rsidRDefault="00FB4A3C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adDataFileCS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</w:t>
            </w:r>
            <w:r w:rsidR="008634FB">
              <w:rPr>
                <w:rFonts w:ascii="Times New Roman" w:hAnsi="Times New Roman" w:cs="Times New Roman"/>
                <w:sz w:val="24"/>
                <w:szCs w:val="24"/>
              </w:rPr>
              <w:t xml:space="preserve"> correct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oad a data file into map using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dex file</w:t>
            </w:r>
          </w:p>
        </w:tc>
        <w:tc>
          <w:tcPr>
            <w:tcW w:w="4039" w:type="dxa"/>
          </w:tcPr>
          <w:p w14:paraId="77C2E2E8" w14:textId="77777777" w:rsidR="00FD1CE2" w:rsidRPr="00FD1CE2" w:rsidRDefault="00FD1CE2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LoadDataFileCSV</w:t>
            </w:r>
            <w:proofErr w:type="spellEnd"/>
            <w:r w:rsidRPr="00FD1CE2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0A87DFE9" w14:textId="77777777" w:rsidR="00FD1CE2" w:rsidRPr="00FD1CE2" w:rsidRDefault="00FD1CE2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7/8/2010 19:10</w:t>
            </w:r>
          </w:p>
          <w:p w14:paraId="19A5AA6A" w14:textId="77777777" w:rsidR="00FD1CE2" w:rsidRPr="00FD1CE2" w:rsidRDefault="00FD1CE2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7/8/2010 19:20</w:t>
            </w:r>
          </w:p>
          <w:p w14:paraId="038763E7" w14:textId="77777777" w:rsidR="00FD1CE2" w:rsidRPr="00FD1CE2" w:rsidRDefault="00FD1CE2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7/8/2010 19:30</w:t>
            </w:r>
          </w:p>
          <w:p w14:paraId="7C103BA7" w14:textId="77777777" w:rsidR="00FD1CE2" w:rsidRPr="00FD1CE2" w:rsidRDefault="00FD1CE2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7/8/2010 19:40</w:t>
            </w:r>
          </w:p>
          <w:p w14:paraId="3B126BDC" w14:textId="15CD725A" w:rsidR="00DC749A" w:rsidRPr="00BF6E1B" w:rsidRDefault="00FD1CE2" w:rsidP="00FD1C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7/8/2010 19:50</w:t>
            </w:r>
          </w:p>
        </w:tc>
        <w:tc>
          <w:tcPr>
            <w:tcW w:w="743" w:type="dxa"/>
          </w:tcPr>
          <w:p w14:paraId="4CC0AD63" w14:textId="009EB0CF" w:rsidR="00DC749A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083084" w:rsidRPr="00BF6E1B" w14:paraId="34BBD809" w14:textId="77777777" w:rsidTr="003A0930">
        <w:tc>
          <w:tcPr>
            <w:tcW w:w="549" w:type="dxa"/>
          </w:tcPr>
          <w:p w14:paraId="206BF6E1" w14:textId="32AC702F" w:rsidR="00083084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965" w:type="dxa"/>
          </w:tcPr>
          <w:p w14:paraId="68EAE336" w14:textId="522060B4" w:rsidR="00083084" w:rsidRDefault="00083084" w:rsidP="0008308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ertWeatherToMap</w:t>
            </w:r>
            <w:proofErr w:type="spellEnd"/>
            <w:r w:rsidR="008634FB">
              <w:rPr>
                <w:rFonts w:ascii="Times New Roman" w:hAnsi="Times New Roman" w:cs="Times New Roman"/>
                <w:sz w:val="24"/>
                <w:szCs w:val="24"/>
              </w:rPr>
              <w:t xml:space="preserve"> can correctly insert a Weather Object into map</w:t>
            </w:r>
          </w:p>
        </w:tc>
        <w:tc>
          <w:tcPr>
            <w:tcW w:w="4039" w:type="dxa"/>
          </w:tcPr>
          <w:p w14:paraId="573EFB6E" w14:textId="77777777" w:rsidR="00FD1CE2" w:rsidRPr="00FD1CE2" w:rsidRDefault="00FD1CE2" w:rsidP="00FD1C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InsertWeatherToMap</w:t>
            </w:r>
            <w:proofErr w:type="spellEnd"/>
            <w:r w:rsidRPr="00FD1CE2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161B87C7" w14:textId="2640943D" w:rsidR="00083084" w:rsidRPr="00BF6E1B" w:rsidRDefault="00FD1CE2" w:rsidP="00FD1CE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D1CE2">
              <w:rPr>
                <w:rFonts w:ascii="Times New Roman" w:hAnsi="Times New Roman" w:cs="Times New Roman"/>
                <w:sz w:val="24"/>
                <w:szCs w:val="24"/>
              </w:rPr>
              <w:t>16/3/2016 09:15</w:t>
            </w:r>
          </w:p>
        </w:tc>
        <w:tc>
          <w:tcPr>
            <w:tcW w:w="743" w:type="dxa"/>
          </w:tcPr>
          <w:p w14:paraId="3934AC1E" w14:textId="62F195DE" w:rsidR="00083084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1F0C80" w:rsidRPr="00BF6E1B" w14:paraId="08AD5F76" w14:textId="77777777" w:rsidTr="003A0930">
        <w:tc>
          <w:tcPr>
            <w:tcW w:w="549" w:type="dxa"/>
          </w:tcPr>
          <w:p w14:paraId="780E9B16" w14:textId="0D66E5E8" w:rsidR="001F0C80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965" w:type="dxa"/>
          </w:tcPr>
          <w:p w14:paraId="6360901A" w14:textId="26BD1B62" w:rsidR="001F0C80" w:rsidRPr="00BF6E1B" w:rsidRDefault="001F0C8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="00B35111" w:rsidRPr="00BF6E1B">
              <w:rPr>
                <w:rFonts w:ascii="Times New Roman" w:hAnsi="Times New Roman" w:cs="Times New Roman"/>
                <w:sz w:val="24"/>
                <w:szCs w:val="24"/>
              </w:rPr>
              <w:t>RemoveLeadingZeros</w:t>
            </w:r>
            <w:proofErr w:type="spellEnd"/>
            <w:r w:rsidR="00B3511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remove the leading zeros when given a string</w:t>
            </w:r>
          </w:p>
        </w:tc>
        <w:tc>
          <w:tcPr>
            <w:tcW w:w="4039" w:type="dxa"/>
          </w:tcPr>
          <w:p w14:paraId="5813EFE1" w14:textId="77777777" w:rsidR="00D2525C" w:rsidRPr="00BF6E1B" w:rsidRDefault="00D2525C" w:rsidP="00D25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moveLeadingZeros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string)</w:t>
            </w:r>
          </w:p>
          <w:p w14:paraId="0FE6785D" w14:textId="77777777" w:rsidR="00D2525C" w:rsidRPr="00BF6E1B" w:rsidRDefault="00D2525C" w:rsidP="00D252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moveLeadingZeros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08): 8</w:t>
            </w:r>
          </w:p>
          <w:p w14:paraId="0A85320E" w14:textId="17A4314C" w:rsidR="001F0C80" w:rsidRPr="00BF6E1B" w:rsidRDefault="00D2525C" w:rsidP="00D2525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RemoveLeadingZeros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08.9): 8.9</w:t>
            </w:r>
          </w:p>
        </w:tc>
        <w:tc>
          <w:tcPr>
            <w:tcW w:w="743" w:type="dxa"/>
          </w:tcPr>
          <w:p w14:paraId="32DDF92F" w14:textId="690F46FB" w:rsidR="001F0C80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540997" w:rsidRPr="00BF6E1B" w14:paraId="1670B86F" w14:textId="77777777" w:rsidTr="003A0930">
        <w:tc>
          <w:tcPr>
            <w:tcW w:w="549" w:type="dxa"/>
          </w:tcPr>
          <w:p w14:paraId="150659A8" w14:textId="60E6D563" w:rsidR="00540997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965" w:type="dxa"/>
          </w:tcPr>
          <w:p w14:paraId="2FAA4DA3" w14:textId="538F93AD" w:rsidR="00540997" w:rsidRPr="00BF6E1B" w:rsidRDefault="00540997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MonthToString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return the month in string when provided with a month in integer</w:t>
            </w:r>
          </w:p>
        </w:tc>
        <w:tc>
          <w:tcPr>
            <w:tcW w:w="4039" w:type="dxa"/>
          </w:tcPr>
          <w:p w14:paraId="56F83024" w14:textId="77777777" w:rsidR="004E376A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MonthToString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unsigned int)</w:t>
            </w:r>
          </w:p>
          <w:p w14:paraId="0A5BB930" w14:textId="77777777" w:rsidR="004E376A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MonthToString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8): August</w:t>
            </w:r>
          </w:p>
          <w:p w14:paraId="7BDC0D52" w14:textId="77777777" w:rsidR="004E376A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MonthToString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3):</w:t>
            </w:r>
          </w:p>
          <w:p w14:paraId="43F80D68" w14:textId="77777777" w:rsidR="004E376A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 converting int month to string</w:t>
            </w:r>
          </w:p>
          <w:p w14:paraId="33712442" w14:textId="1E272A1F" w:rsidR="00540997" w:rsidRPr="00BF6E1B" w:rsidRDefault="004E376A" w:rsidP="004E37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</w:t>
            </w:r>
          </w:p>
        </w:tc>
        <w:tc>
          <w:tcPr>
            <w:tcW w:w="743" w:type="dxa"/>
          </w:tcPr>
          <w:p w14:paraId="1688BABE" w14:textId="0A22EE9E" w:rsidR="00540997" w:rsidRPr="00BF6E1B" w:rsidRDefault="00DB714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2B443D19" w14:textId="77777777" w:rsidTr="003A0930">
        <w:tc>
          <w:tcPr>
            <w:tcW w:w="549" w:type="dxa"/>
          </w:tcPr>
          <w:p w14:paraId="280834FA" w14:textId="7C2B3B13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965" w:type="dxa"/>
          </w:tcPr>
          <w:p w14:paraId="5DE529A5" w14:textId="50BACF44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vertWindMStoKM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convert windspeed provided in m/s to km/h</w:t>
            </w:r>
          </w:p>
        </w:tc>
        <w:tc>
          <w:tcPr>
            <w:tcW w:w="4039" w:type="dxa"/>
          </w:tcPr>
          <w:p w14:paraId="739DD90A" w14:textId="77777777" w:rsidR="00696384" w:rsidRPr="00BF6E1B" w:rsidRDefault="00696384" w:rsidP="00696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vertWindMStoKM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float)</w:t>
            </w:r>
          </w:p>
          <w:p w14:paraId="099C4BD9" w14:textId="77777777" w:rsidR="00696384" w:rsidRPr="00BF6E1B" w:rsidRDefault="00696384" w:rsidP="006963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vertWindMStoKM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0): 36</w:t>
            </w:r>
          </w:p>
          <w:p w14:paraId="3B7B7C14" w14:textId="4C167702" w:rsidR="00E01480" w:rsidRPr="00BF6E1B" w:rsidRDefault="00696384" w:rsidP="0069638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vertWindMStoKM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0.5): 37.8</w:t>
            </w:r>
          </w:p>
        </w:tc>
        <w:tc>
          <w:tcPr>
            <w:tcW w:w="743" w:type="dxa"/>
          </w:tcPr>
          <w:p w14:paraId="0B53DCA4" w14:textId="7928D84B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63B036D1" w14:textId="77777777" w:rsidTr="003A0930">
        <w:tc>
          <w:tcPr>
            <w:tcW w:w="549" w:type="dxa"/>
          </w:tcPr>
          <w:p w14:paraId="5F3F9B42" w14:textId="3486A837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965" w:type="dxa"/>
          </w:tcPr>
          <w:p w14:paraId="26342B8A" w14:textId="29AE566C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vertSolarRadiationWMtoKW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convert solar radiation provided in W/m</w:t>
            </w:r>
            <w:r w:rsidRPr="00BF6E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to kWh/m</w:t>
            </w:r>
            <w:r w:rsidRPr="00BF6E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4039" w:type="dxa"/>
          </w:tcPr>
          <w:p w14:paraId="2AB04BD2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vertSolarRadiationWMtoKW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float)</w:t>
            </w:r>
          </w:p>
          <w:p w14:paraId="485970AF" w14:textId="77777777" w:rsidR="00071E57" w:rsidRPr="00BF6E1B" w:rsidRDefault="00071E57" w:rsidP="00071E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vertSolarRadiationWMtoKW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20): 0.02</w:t>
            </w:r>
          </w:p>
          <w:p w14:paraId="3A770A93" w14:textId="2A44C8A9" w:rsidR="00E01480" w:rsidRPr="00BF6E1B" w:rsidRDefault="00071E57" w:rsidP="00071E5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onvertSolarRadiationWMtoKW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20.42): 0.02007</w:t>
            </w:r>
          </w:p>
        </w:tc>
        <w:tc>
          <w:tcPr>
            <w:tcW w:w="743" w:type="dxa"/>
          </w:tcPr>
          <w:p w14:paraId="03DD8126" w14:textId="2EFEBE97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0D344B54" w14:textId="77777777" w:rsidTr="003A0930">
        <w:tc>
          <w:tcPr>
            <w:tcW w:w="549" w:type="dxa"/>
          </w:tcPr>
          <w:p w14:paraId="1C32898E" w14:textId="12C52FAE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965" w:type="dxa"/>
          </w:tcPr>
          <w:p w14:paraId="59D3C5C1" w14:textId="598FE999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verageWindSpeed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find and calculate the average windspeed for a month</w:t>
            </w:r>
          </w:p>
        </w:tc>
        <w:tc>
          <w:tcPr>
            <w:tcW w:w="4039" w:type="dxa"/>
          </w:tcPr>
          <w:p w14:paraId="31E1A9AF" w14:textId="77777777" w:rsidR="0086634D" w:rsidRPr="00BF6E1B" w:rsidRDefault="0086634D" w:rsidP="00866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verageWindSpeed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vector,int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,int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9377425" w14:textId="77777777" w:rsidR="0086634D" w:rsidRPr="00BF6E1B" w:rsidRDefault="0086634D" w:rsidP="00866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verageWindSpeed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Log,3,2016): 5.4</w:t>
            </w:r>
          </w:p>
          <w:p w14:paraId="2C566DA8" w14:textId="1F6F738E" w:rsidR="00E01480" w:rsidRPr="00BF6E1B" w:rsidRDefault="0086634D" w:rsidP="0086634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verageWindSpeed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Log,1,2020): -1</w:t>
            </w:r>
          </w:p>
        </w:tc>
        <w:tc>
          <w:tcPr>
            <w:tcW w:w="743" w:type="dxa"/>
          </w:tcPr>
          <w:p w14:paraId="0AB99921" w14:textId="7DE27EBE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  <w:tr w:rsidR="00E01480" w:rsidRPr="00BF6E1B" w14:paraId="3A5CBA44" w14:textId="77777777" w:rsidTr="003A0930">
        <w:tc>
          <w:tcPr>
            <w:tcW w:w="549" w:type="dxa"/>
          </w:tcPr>
          <w:p w14:paraId="0C70EAFD" w14:textId="1C8D5672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965" w:type="dxa"/>
          </w:tcPr>
          <w:p w14:paraId="62F3A2FB" w14:textId="69A51237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verageAirTemperature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find and calculate the average ambient air temperature for a month</w:t>
            </w:r>
          </w:p>
        </w:tc>
        <w:tc>
          <w:tcPr>
            <w:tcW w:w="4039" w:type="dxa"/>
          </w:tcPr>
          <w:p w14:paraId="567D7ECC" w14:textId="77777777" w:rsidR="0086634D" w:rsidRPr="00BF6E1B" w:rsidRDefault="0086634D" w:rsidP="00866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verageAirTemperature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vector,int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,int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27763313" w14:textId="77777777" w:rsidR="0086634D" w:rsidRPr="00BF6E1B" w:rsidRDefault="0086634D" w:rsidP="0086634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verageAirTemperature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Log,3,2016): 21.33</w:t>
            </w:r>
          </w:p>
          <w:p w14:paraId="37C0646E" w14:textId="7C922702" w:rsidR="00E01480" w:rsidRPr="00BF6E1B" w:rsidRDefault="0086634D" w:rsidP="0086634D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verageAirTemperature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Log,1,2020): -1</w:t>
            </w:r>
          </w:p>
        </w:tc>
        <w:tc>
          <w:tcPr>
            <w:tcW w:w="743" w:type="dxa"/>
          </w:tcPr>
          <w:p w14:paraId="6AD9A35B" w14:textId="752541B2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4FDF0913" w14:textId="77777777" w:rsidTr="003A0930">
        <w:tc>
          <w:tcPr>
            <w:tcW w:w="549" w:type="dxa"/>
          </w:tcPr>
          <w:p w14:paraId="58E9EA9F" w14:textId="389187A2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965" w:type="dxa"/>
          </w:tcPr>
          <w:p w14:paraId="20DAC70E" w14:textId="369D52DB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umSolarRadiation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find and calculate the total solar radiation for a month</w:t>
            </w:r>
          </w:p>
        </w:tc>
        <w:tc>
          <w:tcPr>
            <w:tcW w:w="4039" w:type="dxa"/>
          </w:tcPr>
          <w:p w14:paraId="4083600F" w14:textId="77777777" w:rsidR="00D74386" w:rsidRPr="00BF6E1B" w:rsidRDefault="00D74386" w:rsidP="00D743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umSolarRadiation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vector,int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,int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B08F28C" w14:textId="77777777" w:rsidR="00D74386" w:rsidRPr="00BF6E1B" w:rsidRDefault="00D74386" w:rsidP="00D7438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umSolarRadiation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Log,3,2016): 2891</w:t>
            </w:r>
          </w:p>
          <w:p w14:paraId="04133024" w14:textId="714DA931" w:rsidR="00E01480" w:rsidRPr="00BF6E1B" w:rsidRDefault="00D74386" w:rsidP="00D7438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umSolarRadiation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Log,1,2020): -1</w:t>
            </w:r>
          </w:p>
        </w:tc>
        <w:tc>
          <w:tcPr>
            <w:tcW w:w="743" w:type="dxa"/>
          </w:tcPr>
          <w:p w14:paraId="6F2A9690" w14:textId="3156417A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01480" w:rsidRPr="00BF6E1B" w14:paraId="712071A7" w14:textId="77777777" w:rsidTr="003A0930">
        <w:tc>
          <w:tcPr>
            <w:tcW w:w="549" w:type="dxa"/>
          </w:tcPr>
          <w:p w14:paraId="67279053" w14:textId="0B6F3837" w:rsidR="00E01480" w:rsidRPr="00BF6E1B" w:rsidRDefault="006702A2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B714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65" w:type="dxa"/>
          </w:tcPr>
          <w:p w14:paraId="73D8A753" w14:textId="75FA80A2" w:rsidR="00E01480" w:rsidRPr="00BF6E1B" w:rsidRDefault="00E01480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WriteAppendFile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ble to correctly write to "WindTempSolar.csv"</w:t>
            </w:r>
          </w:p>
        </w:tc>
        <w:tc>
          <w:tcPr>
            <w:tcW w:w="4039" w:type="dxa"/>
          </w:tcPr>
          <w:p w14:paraId="3E7AF015" w14:textId="77777777" w:rsidR="00E01480" w:rsidRPr="00BF6E1B" w:rsidRDefault="00D74386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WriteAppendFile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string)</w:t>
            </w:r>
          </w:p>
          <w:p w14:paraId="313FA31D" w14:textId="77777777" w:rsidR="00D74386" w:rsidRPr="00BF6E1B" w:rsidRDefault="00D74386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B0C221" w14:textId="5E371139" w:rsidR="00D74386" w:rsidRPr="00BF6E1B" w:rsidRDefault="00D74386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*Look for the </w:t>
            </w:r>
            <w:r w:rsidR="00B178E5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.csv file</w:t>
            </w:r>
          </w:p>
          <w:p w14:paraId="41D86462" w14:textId="77777777" w:rsidR="00693B37" w:rsidRPr="00BF6E1B" w:rsidRDefault="00693B37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3DB26" w14:textId="77777777" w:rsidR="00693B37" w:rsidRPr="00BF6E1B" w:rsidRDefault="00693B37" w:rsidP="00693B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string</w:t>
            </w:r>
            <w:proofErr w:type="spellEnd"/>
          </w:p>
          <w:p w14:paraId="59981FED" w14:textId="130B0A9D" w:rsidR="00693B37" w:rsidRPr="00BF6E1B" w:rsidRDefault="00693B37" w:rsidP="00693B3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string2</w:t>
            </w:r>
          </w:p>
        </w:tc>
        <w:tc>
          <w:tcPr>
            <w:tcW w:w="743" w:type="dxa"/>
          </w:tcPr>
          <w:p w14:paraId="3C0D9BD8" w14:textId="551AA9E1" w:rsidR="00E01480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2E5CA5" w:rsidRPr="00BF6E1B" w14:paraId="34E69D4D" w14:textId="77777777" w:rsidTr="003A0930">
        <w:tc>
          <w:tcPr>
            <w:tcW w:w="549" w:type="dxa"/>
          </w:tcPr>
          <w:p w14:paraId="7034419D" w14:textId="69D7D9F2" w:rsidR="002E5CA5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965" w:type="dxa"/>
          </w:tcPr>
          <w:p w14:paraId="1FC61B67" w14:textId="0949B022" w:rsidR="002E5CA5" w:rsidRPr="00BF6E1B" w:rsidRDefault="002E5CA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ghestSolarRadiationD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find the large</w:t>
            </w:r>
            <w:r w:rsidR="008E3B78">
              <w:rPr>
                <w:rFonts w:ascii="Times New Roman" w:hAnsi="Times New Roman" w:cs="Times New Roman"/>
                <w:sz w:val="24"/>
                <w:szCs w:val="24"/>
              </w:rPr>
              <w:t>st solar radiation value in a map of weather</w:t>
            </w:r>
          </w:p>
        </w:tc>
        <w:tc>
          <w:tcPr>
            <w:tcW w:w="4039" w:type="dxa"/>
          </w:tcPr>
          <w:p w14:paraId="4D56E686" w14:textId="77777777" w:rsidR="004B76F5" w:rsidRPr="004B76F5" w:rsidRDefault="004B76F5" w:rsidP="004B76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76F5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4B76F5">
              <w:rPr>
                <w:rFonts w:ascii="Times New Roman" w:hAnsi="Times New Roman" w:cs="Times New Roman"/>
                <w:sz w:val="24"/>
                <w:szCs w:val="24"/>
              </w:rPr>
              <w:t>HighestSolarRadiationDay</w:t>
            </w:r>
            <w:proofErr w:type="spellEnd"/>
            <w:r w:rsidRPr="004B76F5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0E15F019" w14:textId="19D67E18" w:rsidR="002E5CA5" w:rsidRPr="00BF6E1B" w:rsidRDefault="004B76F5" w:rsidP="004B76F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4B76F5">
              <w:rPr>
                <w:rFonts w:ascii="Times New Roman" w:hAnsi="Times New Roman" w:cs="Times New Roman"/>
                <w:sz w:val="24"/>
                <w:szCs w:val="24"/>
              </w:rPr>
              <w:t>906</w:t>
            </w:r>
          </w:p>
        </w:tc>
        <w:tc>
          <w:tcPr>
            <w:tcW w:w="743" w:type="dxa"/>
          </w:tcPr>
          <w:p w14:paraId="7AA8B2F7" w14:textId="7AF3FE4B" w:rsidR="002E5CA5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2E5CA5" w:rsidRPr="00BF6E1B" w14:paraId="3F443530" w14:textId="77777777" w:rsidTr="003A0930">
        <w:tc>
          <w:tcPr>
            <w:tcW w:w="549" w:type="dxa"/>
          </w:tcPr>
          <w:p w14:paraId="693C6BE6" w14:textId="244838EA" w:rsidR="002E5CA5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965" w:type="dxa"/>
          </w:tcPr>
          <w:p w14:paraId="4E04362A" w14:textId="7E8E2F50" w:rsidR="002E5CA5" w:rsidRPr="00BF6E1B" w:rsidRDefault="008E3B78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meOfSolarRadiationDa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can find the list of time </w:t>
            </w:r>
            <w:r w:rsidR="00BC13EC">
              <w:rPr>
                <w:rFonts w:ascii="Times New Roman" w:hAnsi="Times New Roman" w:cs="Times New Roman"/>
                <w:sz w:val="24"/>
                <w:szCs w:val="24"/>
              </w:rPr>
              <w:t>of weather object that has the same solar radiation value as the given value</w:t>
            </w:r>
          </w:p>
        </w:tc>
        <w:tc>
          <w:tcPr>
            <w:tcW w:w="4039" w:type="dxa"/>
          </w:tcPr>
          <w:p w14:paraId="4B0788E8" w14:textId="77777777" w:rsidR="00DB7145" w:rsidRPr="00DB7145" w:rsidRDefault="00DB7145" w:rsidP="00DB71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145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DB7145">
              <w:rPr>
                <w:rFonts w:ascii="Times New Roman" w:hAnsi="Times New Roman" w:cs="Times New Roman"/>
                <w:sz w:val="24"/>
                <w:szCs w:val="24"/>
              </w:rPr>
              <w:t>TimeOfSolarRadiationDay</w:t>
            </w:r>
            <w:proofErr w:type="spellEnd"/>
            <w:r w:rsidRPr="00DB7145">
              <w:rPr>
                <w:rFonts w:ascii="Times New Roman" w:hAnsi="Times New Roman" w:cs="Times New Roman"/>
                <w:sz w:val="24"/>
                <w:szCs w:val="24"/>
              </w:rPr>
              <w:t xml:space="preserve"> function</w:t>
            </w:r>
          </w:p>
          <w:p w14:paraId="7B1C0DE9" w14:textId="77777777" w:rsidR="00DB7145" w:rsidRPr="00DB7145" w:rsidRDefault="00DB7145" w:rsidP="00DB714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B7145">
              <w:rPr>
                <w:rFonts w:ascii="Times New Roman" w:hAnsi="Times New Roman" w:cs="Times New Roman"/>
                <w:sz w:val="24"/>
                <w:szCs w:val="24"/>
              </w:rPr>
              <w:t>09:20</w:t>
            </w:r>
          </w:p>
          <w:p w14:paraId="129EBA69" w14:textId="7E4E977B" w:rsidR="002E5CA5" w:rsidRPr="00BF6E1B" w:rsidRDefault="00DB7145" w:rsidP="00DB714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B7145">
              <w:rPr>
                <w:rFonts w:ascii="Times New Roman" w:hAnsi="Times New Roman" w:cs="Times New Roman"/>
                <w:sz w:val="24"/>
                <w:szCs w:val="24"/>
              </w:rPr>
              <w:t>09:30</w:t>
            </w:r>
          </w:p>
        </w:tc>
        <w:tc>
          <w:tcPr>
            <w:tcW w:w="743" w:type="dxa"/>
          </w:tcPr>
          <w:p w14:paraId="6E61F6C1" w14:textId="7D6F701D" w:rsidR="002E5CA5" w:rsidRPr="00BF6E1B" w:rsidRDefault="00DB7145" w:rsidP="00E01480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4DCC7782" w14:textId="77777777" w:rsidR="00C44C61" w:rsidRPr="00BF6E1B" w:rsidRDefault="00C44C61" w:rsidP="00C44C6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0C9661" w14:textId="1E3B024A" w:rsidR="00A74762" w:rsidRPr="00BF6E1B" w:rsidRDefault="00A74762" w:rsidP="00BF6E1B">
      <w:pPr>
        <w:pStyle w:val="Heading2"/>
        <w:ind w:left="720"/>
      </w:pPr>
      <w:bookmarkStart w:id="11" w:name="_Toc97172989"/>
      <w:proofErr w:type="spellStart"/>
      <w:r w:rsidRPr="00BF6E1B">
        <w:t>ValidationHelper</w:t>
      </w:r>
      <w:proofErr w:type="spellEnd"/>
      <w:r w:rsidRPr="00BF6E1B">
        <w:t xml:space="preserve"> Unit Test</w:t>
      </w:r>
      <w:bookmarkEnd w:id="11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30"/>
        <w:gridCol w:w="3557"/>
        <w:gridCol w:w="3168"/>
        <w:gridCol w:w="941"/>
      </w:tblGrid>
      <w:tr w:rsidR="00E93E00" w:rsidRPr="00BF6E1B" w14:paraId="35B0AA2B" w14:textId="77777777" w:rsidTr="00E93E00">
        <w:tc>
          <w:tcPr>
            <w:tcW w:w="630" w:type="dxa"/>
          </w:tcPr>
          <w:p w14:paraId="254A5838" w14:textId="394AF634" w:rsidR="00C44C61" w:rsidRPr="00BF6E1B" w:rsidRDefault="00E93E0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3557" w:type="dxa"/>
          </w:tcPr>
          <w:p w14:paraId="30272746" w14:textId="6DD900B7" w:rsidR="00C44C61" w:rsidRPr="00BF6E1B" w:rsidRDefault="00E93E0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168" w:type="dxa"/>
          </w:tcPr>
          <w:p w14:paraId="691A747B" w14:textId="4697EC33" w:rsidR="00C44C61" w:rsidRPr="00BF6E1B" w:rsidRDefault="00E93E0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941" w:type="dxa"/>
          </w:tcPr>
          <w:p w14:paraId="36F37A89" w14:textId="117B43A0" w:rsidR="00C44C61" w:rsidRPr="00BF6E1B" w:rsidRDefault="00E93E00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E93E00" w:rsidRPr="00BF6E1B" w14:paraId="638BDE37" w14:textId="77777777" w:rsidTr="00E93E00">
        <w:tc>
          <w:tcPr>
            <w:tcW w:w="630" w:type="dxa"/>
          </w:tcPr>
          <w:p w14:paraId="557D09A3" w14:textId="7EE8E970" w:rsidR="00C44C61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57" w:type="dxa"/>
          </w:tcPr>
          <w:p w14:paraId="38E7A023" w14:textId="2FA8F741" w:rsidR="00C44C61" w:rsidRPr="00BF6E1B" w:rsidRDefault="00CF39E4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ValidDate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</w:t>
            </w:r>
            <w:r w:rsidR="00147895" w:rsidRPr="00BF6E1B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="00242BE7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orrectly determine if a date is valid when given the day, </w:t>
            </w:r>
            <w:proofErr w:type="gramStart"/>
            <w:r w:rsidR="00242BE7" w:rsidRPr="00BF6E1B"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proofErr w:type="gramEnd"/>
            <w:r w:rsidR="00242BE7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nd year</w:t>
            </w:r>
          </w:p>
        </w:tc>
        <w:tc>
          <w:tcPr>
            <w:tcW w:w="3168" w:type="dxa"/>
          </w:tcPr>
          <w:p w14:paraId="345DC5CF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ing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ValidDate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 day, int month, int year)</w:t>
            </w:r>
          </w:p>
          <w:p w14:paraId="0C7A77E9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29/2/2020): 1</w:t>
            </w:r>
          </w:p>
          <w:p w14:paraId="5156D3BA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day (31/2/2020):  0</w:t>
            </w:r>
          </w:p>
          <w:p w14:paraId="0B055540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month (29/13/2020): 0</w:t>
            </w:r>
          </w:p>
          <w:p w14:paraId="66A42115" w14:textId="77777777" w:rsidR="004C32A9" w:rsidRPr="00BF6E1B" w:rsidRDefault="004C32A9" w:rsidP="004C32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egative case, wrong year (29/2/99): 0</w:t>
            </w:r>
          </w:p>
          <w:p w14:paraId="28F7241A" w14:textId="4196229B" w:rsidR="00C44C61" w:rsidRPr="00BF6E1B" w:rsidRDefault="004C32A9" w:rsidP="004C32A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not leap year (29/2/2022): 0</w:t>
            </w:r>
          </w:p>
        </w:tc>
        <w:tc>
          <w:tcPr>
            <w:tcW w:w="941" w:type="dxa"/>
          </w:tcPr>
          <w:p w14:paraId="2C30B491" w14:textId="2724A573" w:rsidR="00C44C61" w:rsidRPr="00BF6E1B" w:rsidRDefault="001074E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ass</w:t>
            </w:r>
          </w:p>
        </w:tc>
      </w:tr>
      <w:tr w:rsidR="00242BE7" w:rsidRPr="00BF6E1B" w14:paraId="54F780D9" w14:textId="77777777" w:rsidTr="00E93E00">
        <w:tc>
          <w:tcPr>
            <w:tcW w:w="630" w:type="dxa"/>
          </w:tcPr>
          <w:p w14:paraId="44FD3319" w14:textId="4850668C" w:rsidR="00242BE7" w:rsidRPr="00BF6E1B" w:rsidRDefault="006702A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57" w:type="dxa"/>
          </w:tcPr>
          <w:p w14:paraId="409E162E" w14:textId="1BEDB8E5" w:rsidR="00242BE7" w:rsidRPr="00BF6E1B" w:rsidRDefault="00242BE7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ValidDate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</w:t>
            </w:r>
            <w:r w:rsidR="00147895" w:rsidRPr="00BF6E1B">
              <w:rPr>
                <w:rFonts w:ascii="Times New Roman" w:hAnsi="Times New Roman" w:cs="Times New Roman"/>
                <w:sz w:val="24"/>
                <w:szCs w:val="24"/>
              </w:rPr>
              <w:t>can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orrectly determine if a date is valid when given the month and year only</w:t>
            </w:r>
          </w:p>
        </w:tc>
        <w:tc>
          <w:tcPr>
            <w:tcW w:w="3168" w:type="dxa"/>
          </w:tcPr>
          <w:p w14:paraId="21435897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ing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ValidDate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 month, int year)</w:t>
            </w:r>
          </w:p>
          <w:p w14:paraId="2FAA66B5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2/2020): 1</w:t>
            </w:r>
          </w:p>
          <w:p w14:paraId="3732FD07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month (13/2020): 0</w:t>
            </w:r>
          </w:p>
          <w:p w14:paraId="0BC5C339" w14:textId="3A21D620" w:rsidR="00242BE7" w:rsidRPr="00BF6E1B" w:rsidRDefault="00733DB6" w:rsidP="00733DB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year (2/99): 0</w:t>
            </w:r>
          </w:p>
        </w:tc>
        <w:tc>
          <w:tcPr>
            <w:tcW w:w="941" w:type="dxa"/>
          </w:tcPr>
          <w:p w14:paraId="3CDF1363" w14:textId="12225737" w:rsidR="00242BE7" w:rsidRPr="00BF6E1B" w:rsidRDefault="001074E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2591C" w:rsidRPr="00BF6E1B" w14:paraId="3EB435E3" w14:textId="77777777" w:rsidTr="00E93E00">
        <w:tc>
          <w:tcPr>
            <w:tcW w:w="630" w:type="dxa"/>
          </w:tcPr>
          <w:p w14:paraId="5B5A3B67" w14:textId="331BDA83" w:rsidR="0082591C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57" w:type="dxa"/>
          </w:tcPr>
          <w:p w14:paraId="2FA5B2B7" w14:textId="5F167D28" w:rsidR="0082591C" w:rsidRPr="00BF6E1B" w:rsidRDefault="0082591C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Valid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determine if </w:t>
            </w:r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int is valid month</w:t>
            </w:r>
          </w:p>
        </w:tc>
        <w:tc>
          <w:tcPr>
            <w:tcW w:w="3168" w:type="dxa"/>
          </w:tcPr>
          <w:p w14:paraId="327144D8" w14:textId="77777777" w:rsidR="00C06072" w:rsidRPr="00BF6E1B" w:rsidRDefault="00C06072" w:rsidP="00C060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ing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ValidMonth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 month)</w:t>
            </w:r>
          </w:p>
          <w:p w14:paraId="3E6AEEA2" w14:textId="77777777" w:rsidR="00C06072" w:rsidRPr="00BF6E1B" w:rsidRDefault="00C06072" w:rsidP="00C060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2): 1</w:t>
            </w:r>
          </w:p>
          <w:p w14:paraId="02C5D739" w14:textId="2751805D" w:rsidR="0082591C" w:rsidRPr="00BF6E1B" w:rsidRDefault="00C06072" w:rsidP="00C060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month (13): 0</w:t>
            </w:r>
          </w:p>
        </w:tc>
        <w:tc>
          <w:tcPr>
            <w:tcW w:w="941" w:type="dxa"/>
          </w:tcPr>
          <w:p w14:paraId="7ADE56C8" w14:textId="74B03D71" w:rsidR="0082591C" w:rsidRPr="00BF6E1B" w:rsidRDefault="001074E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242BE7" w:rsidRPr="00BF6E1B" w14:paraId="18DEED22" w14:textId="77777777" w:rsidTr="00E93E00">
        <w:tc>
          <w:tcPr>
            <w:tcW w:w="630" w:type="dxa"/>
          </w:tcPr>
          <w:p w14:paraId="0B4C6896" w14:textId="1E094190" w:rsidR="00242BE7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57" w:type="dxa"/>
          </w:tcPr>
          <w:p w14:paraId="0D550329" w14:textId="4B070FFB" w:rsidR="00242BE7" w:rsidRPr="00BF6E1B" w:rsidRDefault="0014789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LeapYear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</w:t>
            </w:r>
            <w:r w:rsidR="00A3008B" w:rsidRPr="00BF6E1B">
              <w:rPr>
                <w:rFonts w:ascii="Times New Roman" w:hAnsi="Times New Roman" w:cs="Times New Roman"/>
                <w:sz w:val="24"/>
                <w:szCs w:val="24"/>
              </w:rPr>
              <w:t>determine if a year is a leap year</w:t>
            </w:r>
          </w:p>
        </w:tc>
        <w:tc>
          <w:tcPr>
            <w:tcW w:w="3168" w:type="dxa"/>
          </w:tcPr>
          <w:p w14:paraId="15F55C14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ing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LeapYear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 year)</w:t>
            </w:r>
          </w:p>
          <w:p w14:paraId="00DA3A05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2020): 1</w:t>
            </w:r>
          </w:p>
          <w:p w14:paraId="1166E602" w14:textId="31B5596C" w:rsidR="00242BE7" w:rsidRPr="00BF6E1B" w:rsidRDefault="00733DB6" w:rsidP="00733DB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 (2022): 0</w:t>
            </w:r>
          </w:p>
        </w:tc>
        <w:tc>
          <w:tcPr>
            <w:tcW w:w="941" w:type="dxa"/>
          </w:tcPr>
          <w:p w14:paraId="3392915A" w14:textId="48BC08B7" w:rsidR="00242BE7" w:rsidRPr="00BF6E1B" w:rsidRDefault="001074E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3008B" w:rsidRPr="00BF6E1B" w14:paraId="6CD49259" w14:textId="77777777" w:rsidTr="00E93E00">
        <w:tc>
          <w:tcPr>
            <w:tcW w:w="630" w:type="dxa"/>
          </w:tcPr>
          <w:p w14:paraId="275E4770" w14:textId="79A8A5AD" w:rsidR="00A3008B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57" w:type="dxa"/>
          </w:tcPr>
          <w:p w14:paraId="66E765CF" w14:textId="5737B202" w:rsidR="00A3008B" w:rsidRPr="00BF6E1B" w:rsidRDefault="007D567C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sValid24HourTime function </w:t>
            </w:r>
            <w:r w:rsidR="006C24E5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an correctly determine if a given hour and minute is valid </w:t>
            </w:r>
            <w:proofErr w:type="gramStart"/>
            <w:r w:rsidR="006C24E5" w:rsidRPr="00BF6E1B">
              <w:rPr>
                <w:rFonts w:ascii="Times New Roman" w:hAnsi="Times New Roman" w:cs="Times New Roman"/>
                <w:sz w:val="24"/>
                <w:szCs w:val="24"/>
              </w:rPr>
              <w:t>24 hour</w:t>
            </w:r>
            <w:proofErr w:type="gramEnd"/>
            <w:r w:rsidR="006C24E5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time</w:t>
            </w:r>
          </w:p>
        </w:tc>
        <w:tc>
          <w:tcPr>
            <w:tcW w:w="3168" w:type="dxa"/>
          </w:tcPr>
          <w:p w14:paraId="1691D9D1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ing IsValid24</w:t>
            </w:r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HourTime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nt hour, int minute)</w:t>
            </w:r>
          </w:p>
          <w:p w14:paraId="745DF466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8,50): 1</w:t>
            </w:r>
          </w:p>
          <w:p w14:paraId="5375E636" w14:textId="77777777" w:rsidR="00733DB6" w:rsidRPr="00BF6E1B" w:rsidRDefault="00733DB6" w:rsidP="00733D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hour (25,50): 0</w:t>
            </w:r>
          </w:p>
          <w:p w14:paraId="1E08BBA0" w14:textId="6D0D9AE1" w:rsidR="00A3008B" w:rsidRPr="00BF6E1B" w:rsidRDefault="00733DB6" w:rsidP="00733DB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wrong minute (24,60): 0</w:t>
            </w:r>
          </w:p>
          <w:p w14:paraId="56399309" w14:textId="0A45422F" w:rsidR="00733DB6" w:rsidRPr="00BF6E1B" w:rsidRDefault="00733DB6" w:rsidP="00733DB6">
            <w:pPr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1" w:type="dxa"/>
          </w:tcPr>
          <w:p w14:paraId="79CA9C21" w14:textId="6AB2575D" w:rsidR="00A3008B" w:rsidRPr="00BF6E1B" w:rsidRDefault="001074E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6C24E5" w:rsidRPr="00BF6E1B" w14:paraId="030D920B" w14:textId="77777777" w:rsidTr="00E93E00">
        <w:tc>
          <w:tcPr>
            <w:tcW w:w="630" w:type="dxa"/>
          </w:tcPr>
          <w:p w14:paraId="6E1EB2BF" w14:textId="61480E4B" w:rsidR="006C24E5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557" w:type="dxa"/>
          </w:tcPr>
          <w:p w14:paraId="2ABC41B9" w14:textId="2F82A7A6" w:rsidR="006C24E5" w:rsidRPr="00BF6E1B" w:rsidRDefault="006C24E5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Number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C1ED9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function can correctly </w:t>
            </w:r>
            <w:r w:rsidR="00A05192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determine if a provided string is </w:t>
            </w:r>
            <w:r w:rsidR="00FC6EB7" w:rsidRPr="00BF6E1B">
              <w:rPr>
                <w:rFonts w:ascii="Times New Roman" w:hAnsi="Times New Roman" w:cs="Times New Roman"/>
                <w:sz w:val="24"/>
                <w:szCs w:val="24"/>
              </w:rPr>
              <w:t>positive</w:t>
            </w:r>
            <w:r w:rsidR="00A05192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int/float</w:t>
            </w:r>
          </w:p>
        </w:tc>
        <w:tc>
          <w:tcPr>
            <w:tcW w:w="3168" w:type="dxa"/>
          </w:tcPr>
          <w:p w14:paraId="33C1887B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ing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Number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tring input)</w:t>
            </w:r>
          </w:p>
          <w:p w14:paraId="229DB339" w14:textId="080C6880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415): 1</w:t>
            </w:r>
          </w:p>
          <w:p w14:paraId="16F151B3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63.41): 1</w:t>
            </w:r>
          </w:p>
          <w:p w14:paraId="42D7F826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negative int (-1): 0</w:t>
            </w:r>
          </w:p>
          <w:p w14:paraId="7257A584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negative float (-1.2): 0</w:t>
            </w:r>
          </w:p>
          <w:p w14:paraId="27759F62" w14:textId="77777777" w:rsidR="00073C71" w:rsidRPr="00BF6E1B" w:rsidRDefault="00073C71" w:rsidP="00073C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too many decimal points (123456.123456789012345): 1</w:t>
            </w:r>
          </w:p>
          <w:p w14:paraId="13322542" w14:textId="55FF1DDF" w:rsidR="006C24E5" w:rsidRPr="00BF6E1B" w:rsidRDefault="00073C71" w:rsidP="00073C7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, octal numbers (08): 0</w:t>
            </w:r>
          </w:p>
        </w:tc>
        <w:tc>
          <w:tcPr>
            <w:tcW w:w="941" w:type="dxa"/>
          </w:tcPr>
          <w:p w14:paraId="05CC20A8" w14:textId="2A6AF068" w:rsidR="006C24E5" w:rsidRPr="00BF6E1B" w:rsidRDefault="001074E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05192" w:rsidRPr="00BF6E1B" w14:paraId="796D6A3E" w14:textId="77777777" w:rsidTr="00E93E00">
        <w:tc>
          <w:tcPr>
            <w:tcW w:w="630" w:type="dxa"/>
          </w:tcPr>
          <w:p w14:paraId="545639B2" w14:textId="0ED277C2" w:rsidR="00A05192" w:rsidRPr="00BF6E1B" w:rsidRDefault="00C0607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557" w:type="dxa"/>
          </w:tcPr>
          <w:p w14:paraId="0AF03CEE" w14:textId="2355FDC7" w:rsidR="00A05192" w:rsidRPr="00BF6E1B" w:rsidRDefault="00A0519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Integer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correctly determine if </w:t>
            </w:r>
            <w:r w:rsidR="00A22495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a provided string </w:t>
            </w:r>
            <w:r w:rsidR="00FC6EB7" w:rsidRPr="00BF6E1B">
              <w:rPr>
                <w:rFonts w:ascii="Times New Roman" w:hAnsi="Times New Roman" w:cs="Times New Roman"/>
                <w:sz w:val="24"/>
                <w:szCs w:val="24"/>
              </w:rPr>
              <w:t>is a positive integer</w:t>
            </w:r>
          </w:p>
        </w:tc>
        <w:tc>
          <w:tcPr>
            <w:tcW w:w="3168" w:type="dxa"/>
          </w:tcPr>
          <w:p w14:paraId="6B32A82B" w14:textId="77777777" w:rsidR="00EB1662" w:rsidRPr="00BF6E1B" w:rsidRDefault="00EB1662" w:rsidP="00EB16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ing </w:t>
            </w:r>
            <w:proofErr w:type="spellStart"/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IsInteger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tring input)</w:t>
            </w:r>
          </w:p>
          <w:p w14:paraId="116A5C14" w14:textId="77777777" w:rsidR="00EB1662" w:rsidRPr="00BF6E1B" w:rsidRDefault="00EB1662" w:rsidP="00EB16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ositive case (415): 1</w:t>
            </w:r>
          </w:p>
          <w:p w14:paraId="385B38D1" w14:textId="77777777" w:rsidR="00EB1662" w:rsidRPr="00BF6E1B" w:rsidRDefault="00EB1662" w:rsidP="00EB16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 (45.21): 0</w:t>
            </w:r>
          </w:p>
          <w:p w14:paraId="1E9F83B1" w14:textId="77777777" w:rsidR="00EB1662" w:rsidRPr="00BF6E1B" w:rsidRDefault="00EB1662" w:rsidP="00EB166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 (-1): 0</w:t>
            </w:r>
          </w:p>
          <w:p w14:paraId="3D5E3E8B" w14:textId="688BE801" w:rsidR="00A05192" w:rsidRPr="00BF6E1B" w:rsidRDefault="00EB1662" w:rsidP="00EB166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egative case (08): 0</w:t>
            </w:r>
          </w:p>
        </w:tc>
        <w:tc>
          <w:tcPr>
            <w:tcW w:w="941" w:type="dxa"/>
          </w:tcPr>
          <w:p w14:paraId="63922A4B" w14:textId="1035E115" w:rsidR="00A05192" w:rsidRPr="00BF6E1B" w:rsidRDefault="001074E2" w:rsidP="00C44C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58D3A254" w14:textId="65799588" w:rsidR="00C44C61" w:rsidRDefault="00C44C61" w:rsidP="00C44C6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30FC17" w14:textId="72DE250A" w:rsidR="00ED3A54" w:rsidRPr="00BF6E1B" w:rsidRDefault="00ED3A54" w:rsidP="00ED3A54">
      <w:pPr>
        <w:pStyle w:val="Heading2"/>
        <w:ind w:left="720"/>
      </w:pPr>
      <w:proofErr w:type="spellStart"/>
      <w:r>
        <w:lastRenderedPageBreak/>
        <w:t>FunctionHelper</w:t>
      </w:r>
      <w:proofErr w:type="spellEnd"/>
      <w:r w:rsidRPr="00BF6E1B">
        <w:t xml:space="preserve"> Unit Test</w:t>
      </w:r>
    </w:p>
    <w:p w14:paraId="046A7726" w14:textId="4F3FD81C" w:rsidR="00ED3A54" w:rsidRPr="00CD7EF0" w:rsidRDefault="00ED3A54" w:rsidP="00CD7EF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3585"/>
        <w:gridCol w:w="3399"/>
        <w:gridCol w:w="754"/>
      </w:tblGrid>
      <w:tr w:rsidR="00D56277" w:rsidRPr="00BF6E1B" w14:paraId="21BF959C" w14:textId="77777777" w:rsidTr="00D56277">
        <w:tc>
          <w:tcPr>
            <w:tcW w:w="630" w:type="dxa"/>
          </w:tcPr>
          <w:p w14:paraId="7E2E1151" w14:textId="77777777" w:rsidR="00ED3A54" w:rsidRPr="00BF6E1B" w:rsidRDefault="00ED3A54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1197" w:type="dxa"/>
          </w:tcPr>
          <w:p w14:paraId="485B4EC1" w14:textId="77777777" w:rsidR="00ED3A54" w:rsidRPr="00BF6E1B" w:rsidRDefault="00ED3A54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5591" w:type="dxa"/>
          </w:tcPr>
          <w:p w14:paraId="71E9258A" w14:textId="77777777" w:rsidR="00ED3A54" w:rsidRPr="00BF6E1B" w:rsidRDefault="00ED3A54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78" w:type="dxa"/>
          </w:tcPr>
          <w:p w14:paraId="185220C3" w14:textId="77777777" w:rsidR="00ED3A54" w:rsidRPr="00BF6E1B" w:rsidRDefault="00ED3A54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D56277" w:rsidRPr="00BF6E1B" w14:paraId="38B7D44B" w14:textId="77777777" w:rsidTr="00D56277">
        <w:tc>
          <w:tcPr>
            <w:tcW w:w="630" w:type="dxa"/>
          </w:tcPr>
          <w:p w14:paraId="2A0EAA4C" w14:textId="366A361F" w:rsidR="00ED3A54" w:rsidRPr="00BF6E1B" w:rsidRDefault="00ED3A54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97" w:type="dxa"/>
          </w:tcPr>
          <w:p w14:paraId="0FA7FB2E" w14:textId="77777777" w:rsidR="00ED3A54" w:rsidRPr="00BF6E1B" w:rsidRDefault="00ED3A54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isplayMenu</w:t>
            </w:r>
            <w:proofErr w:type="spell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function can successfully display the menu</w:t>
            </w:r>
          </w:p>
        </w:tc>
        <w:tc>
          <w:tcPr>
            <w:tcW w:w="5591" w:type="dxa"/>
          </w:tcPr>
          <w:p w14:paraId="6EB4B778" w14:textId="77777777" w:rsidR="00D56277" w:rsidRPr="00D56277" w:rsidRDefault="00D56277" w:rsidP="00D56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6277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DisplayMenu</w:t>
            </w:r>
            <w:proofErr w:type="spellEnd"/>
            <w:r w:rsidRPr="00D56277">
              <w:rPr>
                <w:rFonts w:ascii="Times New Roman" w:hAnsi="Times New Roman" w:cs="Times New Roman"/>
                <w:sz w:val="24"/>
                <w:szCs w:val="24"/>
              </w:rPr>
              <w:t xml:space="preserve"> function      </w:t>
            </w:r>
          </w:p>
          <w:p w14:paraId="25EF59E0" w14:textId="77777777" w:rsidR="00D56277" w:rsidRPr="00D56277" w:rsidRDefault="00D56277" w:rsidP="00D56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6277">
              <w:rPr>
                <w:rFonts w:ascii="Times New Roman" w:hAnsi="Times New Roman" w:cs="Times New Roman"/>
                <w:sz w:val="24"/>
                <w:szCs w:val="24"/>
              </w:rPr>
              <w:t xml:space="preserve">1. The average wind speed and average ambient air temperature for a specified month </w:t>
            </w:r>
            <w:proofErr w:type="gramStart"/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and  year</w:t>
            </w:r>
            <w:proofErr w:type="gramEnd"/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A57B3C6" w14:textId="77777777" w:rsidR="00D56277" w:rsidRPr="00D56277" w:rsidRDefault="00D56277" w:rsidP="00D56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2. Average wind speed and average ambient air temperature for each month of a specified year.</w:t>
            </w:r>
          </w:p>
          <w:p w14:paraId="4198A51F" w14:textId="77777777" w:rsidR="00D56277" w:rsidRPr="00D56277" w:rsidRDefault="00D56277" w:rsidP="00D56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3. Total solar radiation in kWh/m2 for each month of a specified year.</w:t>
            </w:r>
          </w:p>
          <w:p w14:paraId="18036936" w14:textId="77777777" w:rsidR="00D56277" w:rsidRPr="00D56277" w:rsidRDefault="00D56277" w:rsidP="00D56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4. Write average wind speed (km/h), average ambient air temperature and total solar radiation in kWh/m2 for each month of a specified year to CSV.</w:t>
            </w:r>
          </w:p>
          <w:p w14:paraId="55E7F304" w14:textId="77777777" w:rsidR="00D56277" w:rsidRPr="00D56277" w:rsidRDefault="00D56277" w:rsidP="00D5627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5. Show the times for the highest solar radiation for a date (d/m/</w:t>
            </w:r>
            <w:proofErr w:type="spellStart"/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yyy</w:t>
            </w:r>
            <w:proofErr w:type="spellEnd"/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/)</w:t>
            </w:r>
          </w:p>
          <w:p w14:paraId="142F0BB7" w14:textId="3E62B559" w:rsidR="00ED3A54" w:rsidRPr="00BF6E1B" w:rsidRDefault="00D56277" w:rsidP="00D56277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D56277">
              <w:rPr>
                <w:rFonts w:ascii="Times New Roman" w:hAnsi="Times New Roman" w:cs="Times New Roman"/>
                <w:sz w:val="24"/>
                <w:szCs w:val="24"/>
              </w:rPr>
              <w:t>6. Exit the program.</w:t>
            </w:r>
          </w:p>
        </w:tc>
        <w:tc>
          <w:tcPr>
            <w:tcW w:w="878" w:type="dxa"/>
          </w:tcPr>
          <w:p w14:paraId="6BE12E3D" w14:textId="0DACCB55" w:rsidR="00ED3A54" w:rsidRPr="00BF6E1B" w:rsidRDefault="00354A21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ED3A54" w:rsidRPr="00BF6E1B" w14:paraId="0C0F2DBE" w14:textId="77777777" w:rsidTr="00D56277">
        <w:tc>
          <w:tcPr>
            <w:tcW w:w="630" w:type="dxa"/>
          </w:tcPr>
          <w:p w14:paraId="6641555B" w14:textId="79F22EF4" w:rsidR="00CD7EF0" w:rsidRDefault="00CD7EF0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97" w:type="dxa"/>
          </w:tcPr>
          <w:p w14:paraId="73747A38" w14:textId="44547204" w:rsidR="00ED3A54" w:rsidRPr="00BF6E1B" w:rsidRDefault="009C599A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ndAverageWindTempMont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03AE6">
              <w:rPr>
                <w:rFonts w:ascii="Times New Roman" w:hAnsi="Times New Roman" w:cs="Times New Roman"/>
                <w:sz w:val="24"/>
                <w:szCs w:val="24"/>
              </w:rPr>
              <w:t xml:space="preserve">can </w:t>
            </w:r>
            <w:r w:rsidR="0083621B">
              <w:rPr>
                <w:rFonts w:ascii="Times New Roman" w:hAnsi="Times New Roman" w:cs="Times New Roman"/>
                <w:sz w:val="24"/>
                <w:szCs w:val="24"/>
              </w:rPr>
              <w:t>correctly carry out the function of option 1 of menu</w:t>
            </w:r>
            <w:r w:rsidR="00367228">
              <w:rPr>
                <w:rFonts w:ascii="Times New Roman" w:hAnsi="Times New Roman" w:cs="Times New Roman"/>
                <w:sz w:val="24"/>
                <w:szCs w:val="24"/>
              </w:rPr>
              <w:t xml:space="preserve"> given</w:t>
            </w:r>
            <w:r w:rsidR="00C1380A">
              <w:rPr>
                <w:rFonts w:ascii="Times New Roman" w:hAnsi="Times New Roman" w:cs="Times New Roman"/>
                <w:sz w:val="24"/>
                <w:szCs w:val="24"/>
              </w:rPr>
              <w:t xml:space="preserve"> map, </w:t>
            </w:r>
            <w:proofErr w:type="gramStart"/>
            <w:r w:rsidR="00C1380A"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proofErr w:type="gramEnd"/>
            <w:r w:rsidR="00C1380A">
              <w:rPr>
                <w:rFonts w:ascii="Times New Roman" w:hAnsi="Times New Roman" w:cs="Times New Roman"/>
                <w:sz w:val="24"/>
                <w:szCs w:val="24"/>
              </w:rPr>
              <w:t xml:space="preserve"> and year input</w:t>
            </w:r>
          </w:p>
        </w:tc>
        <w:tc>
          <w:tcPr>
            <w:tcW w:w="5591" w:type="dxa"/>
          </w:tcPr>
          <w:p w14:paraId="04C897D7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FindAverageWindTempMonth</w:t>
            </w:r>
            <w:proofErr w:type="spellEnd"/>
            <w:r w:rsidRPr="00AA4A0C">
              <w:rPr>
                <w:rFonts w:ascii="Times New Roman" w:hAnsi="Times New Roman" w:cs="Times New Roman"/>
                <w:sz w:val="24"/>
                <w:szCs w:val="24"/>
              </w:rPr>
              <w:t xml:space="preserve"> function for option 1</w:t>
            </w:r>
          </w:p>
          <w:p w14:paraId="5681A157" w14:textId="1E75C9CE" w:rsidR="00ED3A54" w:rsidRPr="00BF6E1B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January 2010: 22.500000 km/h, 21.709999 degrees C</w:t>
            </w:r>
          </w:p>
        </w:tc>
        <w:tc>
          <w:tcPr>
            <w:tcW w:w="878" w:type="dxa"/>
          </w:tcPr>
          <w:p w14:paraId="46176F21" w14:textId="7E7BDCC8" w:rsidR="00ED3A54" w:rsidRPr="00BF6E1B" w:rsidRDefault="00354A21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3621B" w:rsidRPr="00BF6E1B" w14:paraId="7BF342F0" w14:textId="77777777" w:rsidTr="00D56277">
        <w:tc>
          <w:tcPr>
            <w:tcW w:w="630" w:type="dxa"/>
          </w:tcPr>
          <w:p w14:paraId="31198E77" w14:textId="5B0052C1" w:rsidR="0083621B" w:rsidRDefault="00CD7EF0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97" w:type="dxa"/>
          </w:tcPr>
          <w:p w14:paraId="3C7B4A3D" w14:textId="6A560E7E" w:rsidR="0083621B" w:rsidRDefault="00367228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ndAverageWindTempMont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 correctly carry out the function of option 2 of menu</w:t>
            </w:r>
            <w:r w:rsidR="00C1380A">
              <w:rPr>
                <w:rFonts w:ascii="Times New Roman" w:hAnsi="Times New Roman" w:cs="Times New Roman"/>
                <w:sz w:val="24"/>
                <w:szCs w:val="24"/>
              </w:rPr>
              <w:t xml:space="preserve"> given map and year input</w:t>
            </w:r>
          </w:p>
        </w:tc>
        <w:tc>
          <w:tcPr>
            <w:tcW w:w="5591" w:type="dxa"/>
          </w:tcPr>
          <w:p w14:paraId="0E094AFE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FindAverageWindTempMonth</w:t>
            </w:r>
            <w:proofErr w:type="spellEnd"/>
            <w:r w:rsidRPr="00AA4A0C">
              <w:rPr>
                <w:rFonts w:ascii="Times New Roman" w:hAnsi="Times New Roman" w:cs="Times New Roman"/>
                <w:sz w:val="24"/>
                <w:szCs w:val="24"/>
              </w:rPr>
              <w:t xml:space="preserve"> function for option 2</w:t>
            </w:r>
          </w:p>
          <w:p w14:paraId="158EB44A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January 2010: 22.500000 km/h, 21.709999 degrees C</w:t>
            </w:r>
          </w:p>
          <w:p w14:paraId="1EA72F56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February 2010: No Data</w:t>
            </w:r>
          </w:p>
          <w:p w14:paraId="0ECFAF6A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March 2010: 21.600000 km/h, 18.940001 degrees C</w:t>
            </w:r>
          </w:p>
          <w:p w14:paraId="50893FB0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April 2010: No Data</w:t>
            </w:r>
          </w:p>
          <w:p w14:paraId="3C5D1609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May 2010: No Data</w:t>
            </w:r>
          </w:p>
          <w:p w14:paraId="5A231B9A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June 2010: No Data</w:t>
            </w:r>
          </w:p>
          <w:p w14:paraId="0FE6D5F7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July 2010: No Data</w:t>
            </w:r>
          </w:p>
          <w:p w14:paraId="25AB113D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August 2010: 7.200000 km/h, 11.366000 degrees C</w:t>
            </w:r>
          </w:p>
          <w:p w14:paraId="2EC126F4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September 2010: No Data</w:t>
            </w:r>
          </w:p>
          <w:p w14:paraId="430037A8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October 2010: No Data</w:t>
            </w:r>
          </w:p>
          <w:p w14:paraId="7A63F9C6" w14:textId="77777777" w:rsidR="00AA4A0C" w:rsidRPr="00AA4A0C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November 2010: No Data</w:t>
            </w:r>
          </w:p>
          <w:p w14:paraId="60DBEC49" w14:textId="687227A6" w:rsidR="0083621B" w:rsidRPr="00BF6E1B" w:rsidRDefault="00AA4A0C" w:rsidP="00AA4A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A4A0C">
              <w:rPr>
                <w:rFonts w:ascii="Times New Roman" w:hAnsi="Times New Roman" w:cs="Times New Roman"/>
                <w:sz w:val="24"/>
                <w:szCs w:val="24"/>
              </w:rPr>
              <w:t>December 2010: No Data</w:t>
            </w:r>
          </w:p>
        </w:tc>
        <w:tc>
          <w:tcPr>
            <w:tcW w:w="878" w:type="dxa"/>
          </w:tcPr>
          <w:p w14:paraId="70049C76" w14:textId="381EC6AF" w:rsidR="0083621B" w:rsidRPr="00BF6E1B" w:rsidRDefault="00354A21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367228" w:rsidRPr="00BF6E1B" w14:paraId="6741D74D" w14:textId="77777777" w:rsidTr="00D56277">
        <w:tc>
          <w:tcPr>
            <w:tcW w:w="630" w:type="dxa"/>
          </w:tcPr>
          <w:p w14:paraId="09F68DD7" w14:textId="3673A9BB" w:rsidR="00367228" w:rsidRDefault="00CD7EF0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1197" w:type="dxa"/>
          </w:tcPr>
          <w:p w14:paraId="52AC2F38" w14:textId="21EAE6D4" w:rsidR="00367228" w:rsidRDefault="00A14534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ndSumSolarRadMont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 correctly carry out the function of option 3 of menu given </w:t>
            </w:r>
            <w:r w:rsidR="001C37CE">
              <w:rPr>
                <w:rFonts w:ascii="Times New Roman" w:hAnsi="Times New Roman" w:cs="Times New Roman"/>
                <w:sz w:val="24"/>
                <w:szCs w:val="24"/>
              </w:rPr>
              <w:t>map and year input</w:t>
            </w:r>
          </w:p>
        </w:tc>
        <w:tc>
          <w:tcPr>
            <w:tcW w:w="5591" w:type="dxa"/>
          </w:tcPr>
          <w:p w14:paraId="6A2C4CFC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FindSumSolarRadMonth</w:t>
            </w:r>
            <w:proofErr w:type="spellEnd"/>
            <w:r w:rsidRPr="00CB7D5C">
              <w:rPr>
                <w:rFonts w:ascii="Times New Roman" w:hAnsi="Times New Roman" w:cs="Times New Roman"/>
                <w:sz w:val="24"/>
                <w:szCs w:val="24"/>
              </w:rPr>
              <w:t xml:space="preserve"> function for option 3</w:t>
            </w:r>
          </w:p>
          <w:p w14:paraId="40925BA1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January 2010: 0.014473 kWh/m²</w:t>
            </w:r>
          </w:p>
          <w:p w14:paraId="49D20189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February 2010: No Data</w:t>
            </w:r>
          </w:p>
          <w:p w14:paraId="1891BAA4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March 2010: 0.015783 kWh/m²</w:t>
            </w:r>
          </w:p>
          <w:p w14:paraId="29B1DF33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April 2010: No Data</w:t>
            </w:r>
          </w:p>
          <w:p w14:paraId="27CC7528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May 2010: No Data</w:t>
            </w:r>
          </w:p>
          <w:p w14:paraId="69B739E6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June 2010: No Data</w:t>
            </w:r>
          </w:p>
          <w:p w14:paraId="35351980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July 2010: No Data</w:t>
            </w:r>
          </w:p>
          <w:p w14:paraId="51202162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August 2010: 0.009472 kWh/m²</w:t>
            </w:r>
          </w:p>
          <w:p w14:paraId="58AD9D4B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September 2010: No Data</w:t>
            </w:r>
          </w:p>
          <w:p w14:paraId="17782748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October 2010: No Data</w:t>
            </w:r>
          </w:p>
          <w:p w14:paraId="7787B13F" w14:textId="77777777" w:rsidR="00CB7D5C" w:rsidRPr="00CB7D5C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November 2010: No Data</w:t>
            </w:r>
          </w:p>
          <w:p w14:paraId="329C6770" w14:textId="2BA7B1A7" w:rsidR="00367228" w:rsidRPr="00BF6E1B" w:rsidRDefault="00CB7D5C" w:rsidP="00CB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7D5C">
              <w:rPr>
                <w:rFonts w:ascii="Times New Roman" w:hAnsi="Times New Roman" w:cs="Times New Roman"/>
                <w:sz w:val="24"/>
                <w:szCs w:val="24"/>
              </w:rPr>
              <w:t>December 2010: No Data</w:t>
            </w:r>
          </w:p>
        </w:tc>
        <w:tc>
          <w:tcPr>
            <w:tcW w:w="878" w:type="dxa"/>
          </w:tcPr>
          <w:p w14:paraId="35390356" w14:textId="1F95D034" w:rsidR="00367228" w:rsidRPr="00BF6E1B" w:rsidRDefault="00354A21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1C37CE" w:rsidRPr="00BF6E1B" w14:paraId="46881288" w14:textId="77777777" w:rsidTr="00D56277">
        <w:tc>
          <w:tcPr>
            <w:tcW w:w="630" w:type="dxa"/>
          </w:tcPr>
          <w:p w14:paraId="2D03A80A" w14:textId="0E4328D4" w:rsidR="001C37CE" w:rsidRDefault="00CD7EF0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97" w:type="dxa"/>
          </w:tcPr>
          <w:p w14:paraId="00525EEE" w14:textId="7F77F8A3" w:rsidR="001C37CE" w:rsidRDefault="001C37CE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utputFileAverageWindTempSolarMont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 correctly </w:t>
            </w:r>
            <w:r w:rsidR="008706D6">
              <w:rPr>
                <w:rFonts w:ascii="Times New Roman" w:hAnsi="Times New Roman" w:cs="Times New Roman"/>
                <w:sz w:val="24"/>
                <w:szCs w:val="24"/>
              </w:rPr>
              <w:t>carry out the function of option 4 of menu given map and year input</w:t>
            </w:r>
          </w:p>
        </w:tc>
        <w:tc>
          <w:tcPr>
            <w:tcW w:w="5591" w:type="dxa"/>
          </w:tcPr>
          <w:p w14:paraId="4E436CFD" w14:textId="77777777" w:rsidR="00B46F21" w:rsidRPr="00B46F21" w:rsidRDefault="00B46F21" w:rsidP="00B46F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6F21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  <w:p w14:paraId="0BB90419" w14:textId="77777777" w:rsidR="00B46F21" w:rsidRPr="00B46F21" w:rsidRDefault="00B46F21" w:rsidP="00B46F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6F21">
              <w:rPr>
                <w:rFonts w:ascii="Times New Roman" w:hAnsi="Times New Roman" w:cs="Times New Roman"/>
                <w:sz w:val="24"/>
                <w:szCs w:val="24"/>
              </w:rPr>
              <w:t>January,22.500000,21.709999,0.014473</w:t>
            </w:r>
          </w:p>
          <w:p w14:paraId="53DEF2EC" w14:textId="77777777" w:rsidR="00B46F21" w:rsidRPr="00B46F21" w:rsidRDefault="00B46F21" w:rsidP="00B46F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6F21">
              <w:rPr>
                <w:rFonts w:ascii="Times New Roman" w:hAnsi="Times New Roman" w:cs="Times New Roman"/>
                <w:sz w:val="24"/>
                <w:szCs w:val="24"/>
              </w:rPr>
              <w:t>March,21.600000,18.940001,0.015783</w:t>
            </w:r>
          </w:p>
          <w:p w14:paraId="73107506" w14:textId="292D82A8" w:rsidR="001C37CE" w:rsidRPr="00BF6E1B" w:rsidRDefault="00B46F21" w:rsidP="00B46F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6F21">
              <w:rPr>
                <w:rFonts w:ascii="Times New Roman" w:hAnsi="Times New Roman" w:cs="Times New Roman"/>
                <w:sz w:val="24"/>
                <w:szCs w:val="24"/>
              </w:rPr>
              <w:t>August,7.200000,11.366000,0.00947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*in WindTempSolar.csv</w:t>
            </w:r>
          </w:p>
        </w:tc>
        <w:tc>
          <w:tcPr>
            <w:tcW w:w="878" w:type="dxa"/>
          </w:tcPr>
          <w:p w14:paraId="59665998" w14:textId="12242C2D" w:rsidR="001C37CE" w:rsidRPr="00BF6E1B" w:rsidRDefault="00354A21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706D6" w:rsidRPr="00BF6E1B" w14:paraId="022F2C1D" w14:textId="77777777" w:rsidTr="00D56277">
        <w:tc>
          <w:tcPr>
            <w:tcW w:w="630" w:type="dxa"/>
          </w:tcPr>
          <w:p w14:paraId="02E4215F" w14:textId="418201D7" w:rsidR="008706D6" w:rsidRDefault="00CD7EF0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97" w:type="dxa"/>
          </w:tcPr>
          <w:p w14:paraId="04E0D983" w14:textId="3A10BB9C" w:rsidR="008706D6" w:rsidRDefault="00CD7EF0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ndHighestSolarTimeBy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n correctly carry out the function of option 5 of menu given map, day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onth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year input</w:t>
            </w:r>
          </w:p>
        </w:tc>
        <w:tc>
          <w:tcPr>
            <w:tcW w:w="5591" w:type="dxa"/>
          </w:tcPr>
          <w:p w14:paraId="06C27E66" w14:textId="77777777" w:rsidR="00354A21" w:rsidRPr="00354A21" w:rsidRDefault="00354A21" w:rsidP="00354A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4A21">
              <w:rPr>
                <w:rFonts w:ascii="Times New Roman" w:hAnsi="Times New Roman" w:cs="Times New Roman"/>
                <w:sz w:val="24"/>
                <w:szCs w:val="24"/>
              </w:rPr>
              <w:t xml:space="preserve">Test </w:t>
            </w:r>
            <w:proofErr w:type="spellStart"/>
            <w:r w:rsidRPr="00354A21">
              <w:rPr>
                <w:rFonts w:ascii="Times New Roman" w:hAnsi="Times New Roman" w:cs="Times New Roman"/>
                <w:sz w:val="24"/>
                <w:szCs w:val="24"/>
              </w:rPr>
              <w:t>FindHighestSolarTimeByDate</w:t>
            </w:r>
            <w:proofErr w:type="spellEnd"/>
            <w:r w:rsidRPr="00354A21">
              <w:rPr>
                <w:rFonts w:ascii="Times New Roman" w:hAnsi="Times New Roman" w:cs="Times New Roman"/>
                <w:sz w:val="24"/>
                <w:szCs w:val="24"/>
              </w:rPr>
              <w:t xml:space="preserve"> function for option 5</w:t>
            </w:r>
          </w:p>
          <w:p w14:paraId="6E77B2DE" w14:textId="77777777" w:rsidR="00354A21" w:rsidRPr="00354A21" w:rsidRDefault="00354A21" w:rsidP="00354A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4A21">
              <w:rPr>
                <w:rFonts w:ascii="Times New Roman" w:hAnsi="Times New Roman" w:cs="Times New Roman"/>
                <w:sz w:val="24"/>
                <w:szCs w:val="24"/>
              </w:rPr>
              <w:t>Date: 1/1/2010</w:t>
            </w:r>
          </w:p>
          <w:p w14:paraId="0115E81D" w14:textId="77777777" w:rsidR="00354A21" w:rsidRPr="00354A21" w:rsidRDefault="00354A21" w:rsidP="00354A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4A21">
              <w:rPr>
                <w:rFonts w:ascii="Times New Roman" w:hAnsi="Times New Roman" w:cs="Times New Roman"/>
                <w:sz w:val="24"/>
                <w:szCs w:val="24"/>
              </w:rPr>
              <w:t>High solar radiation for the day: 0.151000W/m2</w:t>
            </w:r>
          </w:p>
          <w:p w14:paraId="40763E95" w14:textId="77777777" w:rsidR="00354A21" w:rsidRPr="00354A21" w:rsidRDefault="00354A21" w:rsidP="00354A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4BADC1" w14:textId="77777777" w:rsidR="00354A21" w:rsidRPr="00354A21" w:rsidRDefault="00354A21" w:rsidP="00354A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4A21">
              <w:rPr>
                <w:rFonts w:ascii="Times New Roman" w:hAnsi="Times New Roman" w:cs="Times New Roman"/>
                <w:sz w:val="24"/>
                <w:szCs w:val="24"/>
              </w:rPr>
              <w:t>Time:</w:t>
            </w:r>
          </w:p>
          <w:p w14:paraId="595578F6" w14:textId="77777777" w:rsidR="00354A21" w:rsidRPr="00354A21" w:rsidRDefault="00354A21" w:rsidP="00354A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4A21">
              <w:rPr>
                <w:rFonts w:ascii="Times New Roman" w:hAnsi="Times New Roman" w:cs="Times New Roman"/>
                <w:sz w:val="24"/>
                <w:szCs w:val="24"/>
              </w:rPr>
              <w:t>09:20</w:t>
            </w:r>
          </w:p>
          <w:p w14:paraId="41051936" w14:textId="3F0E69E2" w:rsidR="008706D6" w:rsidRPr="00BF6E1B" w:rsidRDefault="00354A21" w:rsidP="00354A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54A21">
              <w:rPr>
                <w:rFonts w:ascii="Times New Roman" w:hAnsi="Times New Roman" w:cs="Times New Roman"/>
                <w:sz w:val="24"/>
                <w:szCs w:val="24"/>
              </w:rPr>
              <w:t>09:30</w:t>
            </w:r>
          </w:p>
        </w:tc>
        <w:tc>
          <w:tcPr>
            <w:tcW w:w="878" w:type="dxa"/>
          </w:tcPr>
          <w:p w14:paraId="7BA4F3F0" w14:textId="03666625" w:rsidR="008706D6" w:rsidRPr="00BF6E1B" w:rsidRDefault="00354A21" w:rsidP="00FC644A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</w:tbl>
    <w:p w14:paraId="5F527E2A" w14:textId="77777777" w:rsidR="00ED3A54" w:rsidRPr="00BF6E1B" w:rsidRDefault="00ED3A54" w:rsidP="00C44C6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291AEA" w14:textId="5D29B00B" w:rsidR="003A35F6" w:rsidRPr="00BF6E1B" w:rsidRDefault="003A35F6" w:rsidP="00BF6E1B">
      <w:pPr>
        <w:pStyle w:val="Heading2"/>
        <w:ind w:left="720"/>
      </w:pPr>
      <w:bookmarkStart w:id="12" w:name="_Toc97172990"/>
      <w:r w:rsidRPr="00BF6E1B">
        <w:t>Main SIT</w:t>
      </w:r>
      <w:r w:rsidR="00140C60" w:rsidRPr="00BF6E1B">
        <w:t xml:space="preserve"> (Using Test.csv)</w:t>
      </w:r>
      <w:bookmarkEnd w:id="12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30"/>
        <w:gridCol w:w="2692"/>
        <w:gridCol w:w="4083"/>
        <w:gridCol w:w="891"/>
      </w:tblGrid>
      <w:tr w:rsidR="003A35F6" w:rsidRPr="00BF6E1B" w14:paraId="20947626" w14:textId="77777777" w:rsidTr="00FB29E5">
        <w:tc>
          <w:tcPr>
            <w:tcW w:w="630" w:type="dxa"/>
          </w:tcPr>
          <w:p w14:paraId="6DD8AC25" w14:textId="538CE1E2" w:rsidR="003A35F6" w:rsidRPr="00BF6E1B" w:rsidRDefault="003A35F6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st</w:t>
            </w:r>
          </w:p>
        </w:tc>
        <w:tc>
          <w:tcPr>
            <w:tcW w:w="2808" w:type="dxa"/>
          </w:tcPr>
          <w:p w14:paraId="2C51088B" w14:textId="5EC26AE6" w:rsidR="003A35F6" w:rsidRPr="00BF6E1B" w:rsidRDefault="003A35F6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963" w:type="dxa"/>
          </w:tcPr>
          <w:p w14:paraId="3BC19523" w14:textId="638BE48D" w:rsidR="003A35F6" w:rsidRPr="00BF6E1B" w:rsidRDefault="003A35F6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xpected Output</w:t>
            </w:r>
          </w:p>
        </w:tc>
        <w:tc>
          <w:tcPr>
            <w:tcW w:w="895" w:type="dxa"/>
          </w:tcPr>
          <w:p w14:paraId="0C8334FD" w14:textId="08CBDDC0" w:rsidR="003A35F6" w:rsidRPr="00BF6E1B" w:rsidRDefault="003A35F6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Passed</w:t>
            </w:r>
          </w:p>
        </w:tc>
      </w:tr>
      <w:tr w:rsidR="003A35F6" w:rsidRPr="00BF6E1B" w14:paraId="2C81A795" w14:textId="77777777" w:rsidTr="00FB29E5">
        <w:tc>
          <w:tcPr>
            <w:tcW w:w="630" w:type="dxa"/>
          </w:tcPr>
          <w:p w14:paraId="7A855808" w14:textId="65AFE05C" w:rsidR="003A35F6" w:rsidRPr="00BF6E1B" w:rsidRDefault="00A9042D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08" w:type="dxa"/>
          </w:tcPr>
          <w:p w14:paraId="688F2F01" w14:textId="5C8BBC19" w:rsidR="003A35F6" w:rsidRPr="00BF6E1B" w:rsidRDefault="0078624A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68273C" w:rsidRPr="00BF6E1B">
              <w:rPr>
                <w:rFonts w:ascii="Times New Roman" w:hAnsi="Times New Roman" w:cs="Times New Roman"/>
                <w:sz w:val="24"/>
                <w:szCs w:val="24"/>
              </w:rPr>
              <w:t>if user entered invalid</w:t>
            </w:r>
            <w:r w:rsidR="00FB29E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273C" w:rsidRPr="00BF6E1B">
              <w:rPr>
                <w:rFonts w:ascii="Times New Roman" w:hAnsi="Times New Roman" w:cs="Times New Roman"/>
                <w:sz w:val="24"/>
                <w:szCs w:val="24"/>
              </w:rPr>
              <w:t>file</w:t>
            </w:r>
            <w:r w:rsidR="00E413C8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name</w:t>
            </w:r>
            <w:r w:rsidR="00FB29E5">
              <w:rPr>
                <w:rFonts w:ascii="Times New Roman" w:hAnsi="Times New Roman" w:cs="Times New Roman"/>
                <w:sz w:val="24"/>
                <w:szCs w:val="24"/>
              </w:rPr>
              <w:t xml:space="preserve"> in the index file</w:t>
            </w:r>
            <w:r w:rsidR="00E413C8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the program will </w:t>
            </w:r>
            <w:r w:rsidR="007D2488">
              <w:rPr>
                <w:rFonts w:ascii="Times New Roman" w:hAnsi="Times New Roman" w:cs="Times New Roman"/>
                <w:sz w:val="24"/>
                <w:szCs w:val="24"/>
              </w:rPr>
              <w:t>print error</w:t>
            </w:r>
            <w:r w:rsidR="00037B69">
              <w:rPr>
                <w:rFonts w:ascii="Times New Roman" w:hAnsi="Times New Roman" w:cs="Times New Roman"/>
                <w:sz w:val="24"/>
                <w:szCs w:val="24"/>
              </w:rPr>
              <w:t xml:space="preserve"> and continue with available data</w:t>
            </w:r>
          </w:p>
        </w:tc>
        <w:tc>
          <w:tcPr>
            <w:tcW w:w="3963" w:type="dxa"/>
          </w:tcPr>
          <w:p w14:paraId="580B1C31" w14:textId="39DAEBB3" w:rsidR="003A35F6" w:rsidRPr="00BF6E1B" w:rsidRDefault="00A071F7" w:rsidP="00F9708B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A071F7">
              <w:rPr>
                <w:rFonts w:ascii="Times New Roman" w:hAnsi="Times New Roman" w:cs="Times New Roman"/>
                <w:sz w:val="24"/>
                <w:szCs w:val="24"/>
              </w:rPr>
              <w:t>Error while opening file: notfound.csv</w:t>
            </w:r>
          </w:p>
        </w:tc>
        <w:tc>
          <w:tcPr>
            <w:tcW w:w="895" w:type="dxa"/>
          </w:tcPr>
          <w:p w14:paraId="3D45740B" w14:textId="507DAE95" w:rsidR="003A35F6" w:rsidRPr="00BF6E1B" w:rsidRDefault="0074730B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A029BA" w:rsidRPr="00BF6E1B" w14:paraId="4BF3AF13" w14:textId="77777777" w:rsidTr="00FB29E5">
        <w:tc>
          <w:tcPr>
            <w:tcW w:w="630" w:type="dxa"/>
          </w:tcPr>
          <w:p w14:paraId="4CC5F263" w14:textId="273F165F" w:rsidR="00A029BA" w:rsidRPr="00BF6E1B" w:rsidRDefault="00A9042D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08" w:type="dxa"/>
          </w:tcPr>
          <w:p w14:paraId="60F0A09F" w14:textId="6210DC57" w:rsidR="00A029BA" w:rsidRPr="00BF6E1B" w:rsidRDefault="00A029BA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3C0B4B" w:rsidRPr="00BF6E1B">
              <w:rPr>
                <w:rFonts w:ascii="Times New Roman" w:hAnsi="Times New Roman" w:cs="Times New Roman"/>
                <w:sz w:val="24"/>
                <w:szCs w:val="24"/>
              </w:rPr>
              <w:t>invalid month or year input while using function 1</w:t>
            </w:r>
            <w:r w:rsidR="00884CAE" w:rsidRPr="00BF6E1B">
              <w:rPr>
                <w:rFonts w:ascii="Times New Roman" w:hAnsi="Times New Roman" w:cs="Times New Roman"/>
                <w:sz w:val="24"/>
                <w:szCs w:val="24"/>
              </w:rPr>
              <w:t>, it</w:t>
            </w:r>
            <w:r w:rsidR="006D48F6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will result in error</w:t>
            </w:r>
          </w:p>
        </w:tc>
        <w:tc>
          <w:tcPr>
            <w:tcW w:w="3963" w:type="dxa"/>
          </w:tcPr>
          <w:p w14:paraId="0A4ED9BE" w14:textId="77777777" w:rsidR="00A029BA" w:rsidRPr="00BF6E1B" w:rsidRDefault="000C3645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invalid month. Expects integer.</w:t>
            </w:r>
          </w:p>
        </w:tc>
        <w:tc>
          <w:tcPr>
            <w:tcW w:w="895" w:type="dxa"/>
          </w:tcPr>
          <w:p w14:paraId="0E0409AB" w14:textId="30372816" w:rsidR="00A029BA" w:rsidRPr="00BF6E1B" w:rsidRDefault="00497E8D" w:rsidP="003A35F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0882C24D" w14:textId="77777777" w:rsidTr="00FB29E5">
        <w:tc>
          <w:tcPr>
            <w:tcW w:w="630" w:type="dxa"/>
          </w:tcPr>
          <w:p w14:paraId="196213BD" w14:textId="3A49F209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808" w:type="dxa"/>
          </w:tcPr>
          <w:p w14:paraId="629BFDC5" w14:textId="6F63EE21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invalid month and year combination 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will result in error and stopping of program</w:t>
            </w:r>
          </w:p>
        </w:tc>
        <w:tc>
          <w:tcPr>
            <w:tcW w:w="3963" w:type="dxa"/>
          </w:tcPr>
          <w:p w14:paraId="15634CAE" w14:textId="3041F68A" w:rsidR="00846461" w:rsidRPr="00BF6E1B" w:rsidRDefault="00846461" w:rsidP="0084646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rror</w:t>
            </w:r>
            <w:r w:rsidR="00E8037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  <w:proofErr w:type="gramEnd"/>
            <w:r w:rsidR="00E80371"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invalid date.</w:t>
            </w:r>
          </w:p>
        </w:tc>
        <w:tc>
          <w:tcPr>
            <w:tcW w:w="895" w:type="dxa"/>
          </w:tcPr>
          <w:p w14:paraId="1D816815" w14:textId="73BC145B" w:rsidR="00846461" w:rsidRPr="00BF6E1B" w:rsidRDefault="007578FC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7713FD5D" w14:textId="77777777" w:rsidTr="00FB29E5">
        <w:tc>
          <w:tcPr>
            <w:tcW w:w="630" w:type="dxa"/>
          </w:tcPr>
          <w:p w14:paraId="436CED89" w14:textId="41D70D99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08" w:type="dxa"/>
          </w:tcPr>
          <w:p w14:paraId="44E16D92" w14:textId="0E3DA502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1 can print correctly average wind speed and average air temperature when data is found for the specific month and year in km/h and degrees C respectively</w:t>
            </w:r>
          </w:p>
        </w:tc>
        <w:tc>
          <w:tcPr>
            <w:tcW w:w="3963" w:type="dxa"/>
          </w:tcPr>
          <w:p w14:paraId="17355AD9" w14:textId="13EA8208" w:rsidR="00846461" w:rsidRPr="00BF6E1B" w:rsidRDefault="00820416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820416">
              <w:rPr>
                <w:rFonts w:ascii="Times New Roman" w:hAnsi="Times New Roman" w:cs="Times New Roman"/>
                <w:sz w:val="24"/>
                <w:szCs w:val="24"/>
              </w:rPr>
              <w:t>January 2010: 22.500000 km/h, 21.709999 degrees C</w:t>
            </w:r>
          </w:p>
        </w:tc>
        <w:tc>
          <w:tcPr>
            <w:tcW w:w="895" w:type="dxa"/>
          </w:tcPr>
          <w:p w14:paraId="74EB0461" w14:textId="08574DE0" w:rsidR="00846461" w:rsidRPr="00BF6E1B" w:rsidRDefault="000A72A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3B8C316C" w14:textId="77777777" w:rsidTr="00FB29E5">
        <w:tc>
          <w:tcPr>
            <w:tcW w:w="630" w:type="dxa"/>
          </w:tcPr>
          <w:p w14:paraId="6A125587" w14:textId="7231879D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08" w:type="dxa"/>
          </w:tcPr>
          <w:p w14:paraId="5C68168D" w14:textId="195441EA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1 will show no data if no data is found for the specific month and year</w:t>
            </w:r>
          </w:p>
        </w:tc>
        <w:tc>
          <w:tcPr>
            <w:tcW w:w="3963" w:type="dxa"/>
          </w:tcPr>
          <w:p w14:paraId="2035F864" w14:textId="0A1B7D77" w:rsidR="00846461" w:rsidRPr="00BF6E1B" w:rsidRDefault="00546435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546435">
              <w:rPr>
                <w:rFonts w:ascii="Times New Roman" w:hAnsi="Times New Roman" w:cs="Times New Roman"/>
                <w:sz w:val="24"/>
                <w:szCs w:val="24"/>
              </w:rPr>
              <w:t>February 2010: No Data</w:t>
            </w:r>
          </w:p>
        </w:tc>
        <w:tc>
          <w:tcPr>
            <w:tcW w:w="895" w:type="dxa"/>
          </w:tcPr>
          <w:p w14:paraId="5186CDA6" w14:textId="31A0414A" w:rsidR="00846461" w:rsidRPr="00BF6E1B" w:rsidRDefault="00D56AE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5B7C4D5D" w14:textId="77777777" w:rsidTr="00FB29E5">
        <w:tc>
          <w:tcPr>
            <w:tcW w:w="630" w:type="dxa"/>
          </w:tcPr>
          <w:p w14:paraId="2937A587" w14:textId="712C747D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808" w:type="dxa"/>
          </w:tcPr>
          <w:p w14:paraId="56D5E403" w14:textId="6491D99F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f user entered invalid year while using function 2, it will result in error</w:t>
            </w:r>
          </w:p>
        </w:tc>
        <w:tc>
          <w:tcPr>
            <w:tcW w:w="3963" w:type="dxa"/>
          </w:tcPr>
          <w:p w14:paraId="66993B3A" w14:textId="44645CFF" w:rsidR="00846461" w:rsidRPr="00BF6E1B" w:rsidRDefault="007D480F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invalid year. Expects integer.</w:t>
            </w:r>
          </w:p>
        </w:tc>
        <w:tc>
          <w:tcPr>
            <w:tcW w:w="895" w:type="dxa"/>
          </w:tcPr>
          <w:p w14:paraId="1F820EBE" w14:textId="0E52FCC0" w:rsidR="00846461" w:rsidRPr="00BF6E1B" w:rsidRDefault="009E7B49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6B62FADD" w14:textId="77777777" w:rsidTr="00FB29E5">
        <w:tc>
          <w:tcPr>
            <w:tcW w:w="630" w:type="dxa"/>
          </w:tcPr>
          <w:p w14:paraId="420D49DC" w14:textId="517DD353" w:rsidR="00846461" w:rsidRPr="00BF6E1B" w:rsidRDefault="00A9042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808" w:type="dxa"/>
          </w:tcPr>
          <w:p w14:paraId="12D752DE" w14:textId="1CFE607E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2 can correctly print the average wind speed and average air temperature of all 12 months in the specific year in km/h and degrees C respectively and no data if no data is found for the month</w:t>
            </w:r>
          </w:p>
        </w:tc>
        <w:tc>
          <w:tcPr>
            <w:tcW w:w="3963" w:type="dxa"/>
          </w:tcPr>
          <w:p w14:paraId="4A36A17D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January 2010: 22.500000 km/h, 21.709999 degrees C</w:t>
            </w:r>
          </w:p>
          <w:p w14:paraId="2CDE22A9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February 2010: No Data</w:t>
            </w:r>
          </w:p>
          <w:p w14:paraId="60E47699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March 2010: 21.600000 km/h, 18.940001 degrees C</w:t>
            </w:r>
          </w:p>
          <w:p w14:paraId="37A6B72E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April 2010: No Data</w:t>
            </w:r>
          </w:p>
          <w:p w14:paraId="11CE3342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May 2010: No Data</w:t>
            </w:r>
          </w:p>
          <w:p w14:paraId="2E9132C2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June 2010: No Data</w:t>
            </w:r>
          </w:p>
          <w:p w14:paraId="135516C5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July 2010: No Data</w:t>
            </w:r>
          </w:p>
          <w:p w14:paraId="42573252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August 2010: 7.200000 km/h, 11.366000 degrees C</w:t>
            </w:r>
          </w:p>
          <w:p w14:paraId="26325AD1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September 2010: No Data</w:t>
            </w:r>
          </w:p>
          <w:p w14:paraId="74D2D465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October 2010: No Data</w:t>
            </w:r>
          </w:p>
          <w:p w14:paraId="572B2A0A" w14:textId="77777777" w:rsidR="00FA6908" w:rsidRPr="00FA6908" w:rsidRDefault="00FA6908" w:rsidP="00FA69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November 2010: No Data</w:t>
            </w:r>
          </w:p>
          <w:p w14:paraId="6992CF3C" w14:textId="2DF8AB82" w:rsidR="00846461" w:rsidRPr="00BF6E1B" w:rsidRDefault="00FA6908" w:rsidP="00FA690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6908">
              <w:rPr>
                <w:rFonts w:ascii="Times New Roman" w:hAnsi="Times New Roman" w:cs="Times New Roman"/>
                <w:sz w:val="24"/>
                <w:szCs w:val="24"/>
              </w:rPr>
              <w:t>December 2010: No Data</w:t>
            </w:r>
          </w:p>
        </w:tc>
        <w:tc>
          <w:tcPr>
            <w:tcW w:w="895" w:type="dxa"/>
          </w:tcPr>
          <w:p w14:paraId="402520AA" w14:textId="49287013" w:rsidR="00846461" w:rsidRPr="00BF6E1B" w:rsidRDefault="00413C18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0AFF9562" w14:textId="77777777" w:rsidTr="00FB29E5">
        <w:tc>
          <w:tcPr>
            <w:tcW w:w="630" w:type="dxa"/>
          </w:tcPr>
          <w:p w14:paraId="673F15FF" w14:textId="79596214" w:rsidR="00846461" w:rsidRPr="00BF6E1B" w:rsidRDefault="00E10B9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808" w:type="dxa"/>
          </w:tcPr>
          <w:p w14:paraId="7A3BB85E" w14:textId="529C9A04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f user entered invalid year while using function 3, it will result in error</w:t>
            </w:r>
          </w:p>
        </w:tc>
        <w:tc>
          <w:tcPr>
            <w:tcW w:w="3963" w:type="dxa"/>
          </w:tcPr>
          <w:p w14:paraId="601CDB18" w14:textId="4F8484F9" w:rsidR="00846461" w:rsidRPr="00BF6E1B" w:rsidRDefault="00336FFB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invalid year. Expects integer.</w:t>
            </w:r>
          </w:p>
        </w:tc>
        <w:tc>
          <w:tcPr>
            <w:tcW w:w="895" w:type="dxa"/>
          </w:tcPr>
          <w:p w14:paraId="4E0E05C1" w14:textId="19E6B8B9" w:rsidR="00846461" w:rsidRPr="00BF6E1B" w:rsidRDefault="006A2087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33A6F9CB" w14:textId="77777777" w:rsidTr="00FB29E5">
        <w:tc>
          <w:tcPr>
            <w:tcW w:w="630" w:type="dxa"/>
          </w:tcPr>
          <w:p w14:paraId="6A5686E6" w14:textId="7514A468" w:rsidR="00846461" w:rsidRPr="00BF6E1B" w:rsidRDefault="00E10B9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808" w:type="dxa"/>
          </w:tcPr>
          <w:p w14:paraId="1482205D" w14:textId="6D452651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function 3 can correctly print the total solar radiation for each month for a specific year in kWh/m</w:t>
            </w:r>
            <w:r w:rsidRPr="00BF6E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nd no data if no data is found for the month</w:t>
            </w:r>
          </w:p>
        </w:tc>
        <w:tc>
          <w:tcPr>
            <w:tcW w:w="3963" w:type="dxa"/>
          </w:tcPr>
          <w:p w14:paraId="02A824D9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  <w:p w14:paraId="079A4FE8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anuary 2016: No Data</w:t>
            </w:r>
          </w:p>
          <w:p w14:paraId="45F83E2A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February 2016: No Data</w:t>
            </w:r>
          </w:p>
          <w:p w14:paraId="5F75BBA5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arch 2016: 0.481833 kWh/m²</w:t>
            </w:r>
          </w:p>
          <w:p w14:paraId="42AC9729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pril 2016: No Data</w:t>
            </w:r>
          </w:p>
          <w:p w14:paraId="722FE126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May 2016: No Data</w:t>
            </w:r>
          </w:p>
          <w:p w14:paraId="31DD662B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une 2016: No Data</w:t>
            </w:r>
          </w:p>
          <w:p w14:paraId="15A540BD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July 2016: No Data</w:t>
            </w:r>
          </w:p>
          <w:p w14:paraId="7FB14037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August 2016: No Data</w:t>
            </w:r>
          </w:p>
          <w:p w14:paraId="4DF9689A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September 2016: No Data</w:t>
            </w:r>
          </w:p>
          <w:p w14:paraId="742EC810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October 2016: No Data</w:t>
            </w:r>
          </w:p>
          <w:p w14:paraId="41BE1223" w14:textId="77777777" w:rsidR="00F516E4" w:rsidRPr="00BF6E1B" w:rsidRDefault="00F516E4" w:rsidP="00F516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November 2016: No Data</w:t>
            </w:r>
          </w:p>
          <w:p w14:paraId="5F205E75" w14:textId="33CA9A2A" w:rsidR="00846461" w:rsidRPr="00BF6E1B" w:rsidRDefault="00F516E4" w:rsidP="00F516E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December 2016: No Data</w:t>
            </w:r>
          </w:p>
        </w:tc>
        <w:tc>
          <w:tcPr>
            <w:tcW w:w="895" w:type="dxa"/>
          </w:tcPr>
          <w:p w14:paraId="77D4A410" w14:textId="361AEA21" w:rsidR="00846461" w:rsidRPr="00BF6E1B" w:rsidRDefault="00557347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551FE776" w14:textId="77777777" w:rsidTr="00FB29E5">
        <w:tc>
          <w:tcPr>
            <w:tcW w:w="630" w:type="dxa"/>
          </w:tcPr>
          <w:p w14:paraId="49566344" w14:textId="3501E813" w:rsidR="00846461" w:rsidRPr="00BF6E1B" w:rsidRDefault="00E10B9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2808" w:type="dxa"/>
          </w:tcPr>
          <w:p w14:paraId="122B001F" w14:textId="5B341EF5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f user entered invalid year while using function 4, it will result in error</w:t>
            </w:r>
          </w:p>
        </w:tc>
        <w:tc>
          <w:tcPr>
            <w:tcW w:w="3963" w:type="dxa"/>
          </w:tcPr>
          <w:p w14:paraId="16B065A1" w14:textId="5182D71A" w:rsidR="00846461" w:rsidRPr="00BF6E1B" w:rsidRDefault="00856E3C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invalid year. Expects integer.</w:t>
            </w:r>
          </w:p>
        </w:tc>
        <w:tc>
          <w:tcPr>
            <w:tcW w:w="895" w:type="dxa"/>
          </w:tcPr>
          <w:p w14:paraId="08378617" w14:textId="24BA596D" w:rsidR="00846461" w:rsidRPr="00BF6E1B" w:rsidRDefault="005B0BE0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7D7DE224" w14:textId="77777777" w:rsidTr="00FB29E5">
        <w:tc>
          <w:tcPr>
            <w:tcW w:w="630" w:type="dxa"/>
          </w:tcPr>
          <w:p w14:paraId="5806B0C8" w14:textId="4C093ACC" w:rsidR="004F713D" w:rsidRPr="00BF6E1B" w:rsidRDefault="004F713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808" w:type="dxa"/>
          </w:tcPr>
          <w:p w14:paraId="13B8CF16" w14:textId="67F5FCDB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function 4 can correctly output the average wind speed, average </w:t>
            </w:r>
            <w:proofErr w:type="gramStart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temperature</w:t>
            </w:r>
            <w:proofErr w:type="gramEnd"/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nd total solar radiation for each month of a specific year in km/h, degrees C and kWh/m2 and no line for months with no data</w:t>
            </w:r>
          </w:p>
        </w:tc>
        <w:tc>
          <w:tcPr>
            <w:tcW w:w="3963" w:type="dxa"/>
          </w:tcPr>
          <w:p w14:paraId="0D0A18D6" w14:textId="77777777" w:rsidR="00846461" w:rsidRPr="00BF6E1B" w:rsidRDefault="00EE10D6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*Check WindTempSolar.csv</w:t>
            </w:r>
          </w:p>
          <w:p w14:paraId="3941333F" w14:textId="77777777" w:rsidR="00EE10D6" w:rsidRPr="00BF6E1B" w:rsidRDefault="00EE10D6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3F24FA" w14:textId="77777777" w:rsidR="00FA159C" w:rsidRPr="00FA159C" w:rsidRDefault="00FA159C" w:rsidP="00FA15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159C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  <w:p w14:paraId="6A7A63E8" w14:textId="77777777" w:rsidR="00FA159C" w:rsidRPr="00FA159C" w:rsidRDefault="00FA159C" w:rsidP="00FA15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159C">
              <w:rPr>
                <w:rFonts w:ascii="Times New Roman" w:hAnsi="Times New Roman" w:cs="Times New Roman"/>
                <w:sz w:val="24"/>
                <w:szCs w:val="24"/>
              </w:rPr>
              <w:t>January,22.500000,21.709999,0.014473</w:t>
            </w:r>
          </w:p>
          <w:p w14:paraId="7457BA5B" w14:textId="77777777" w:rsidR="00FA159C" w:rsidRPr="00FA159C" w:rsidRDefault="00FA159C" w:rsidP="00FA15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159C">
              <w:rPr>
                <w:rFonts w:ascii="Times New Roman" w:hAnsi="Times New Roman" w:cs="Times New Roman"/>
                <w:sz w:val="24"/>
                <w:szCs w:val="24"/>
              </w:rPr>
              <w:t>March,21.600000,18.940001,0.015783</w:t>
            </w:r>
          </w:p>
          <w:p w14:paraId="33ED3E15" w14:textId="649537A8" w:rsidR="00EE10D6" w:rsidRPr="00BF6E1B" w:rsidRDefault="00FA159C" w:rsidP="00FA159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A159C">
              <w:rPr>
                <w:rFonts w:ascii="Times New Roman" w:hAnsi="Times New Roman" w:cs="Times New Roman"/>
                <w:sz w:val="24"/>
                <w:szCs w:val="24"/>
              </w:rPr>
              <w:t>August,7.200000,11.366000,0.009472</w:t>
            </w:r>
          </w:p>
        </w:tc>
        <w:tc>
          <w:tcPr>
            <w:tcW w:w="895" w:type="dxa"/>
          </w:tcPr>
          <w:p w14:paraId="2F738339" w14:textId="49732265" w:rsidR="00846461" w:rsidRPr="00BF6E1B" w:rsidRDefault="00785F26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E2C1A" w:rsidRPr="00BF6E1B" w14:paraId="56B25F6C" w14:textId="77777777" w:rsidTr="00FB29E5">
        <w:tc>
          <w:tcPr>
            <w:tcW w:w="630" w:type="dxa"/>
          </w:tcPr>
          <w:p w14:paraId="0AD921CC" w14:textId="2955E2AB" w:rsidR="008E2C1A" w:rsidRPr="00BF6E1B" w:rsidRDefault="00E201CB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808" w:type="dxa"/>
          </w:tcPr>
          <w:p w14:paraId="46F24522" w14:textId="42F32A54" w:rsidR="008E2C1A" w:rsidRPr="00BF6E1B" w:rsidRDefault="00170AA3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</w:t>
            </w:r>
            <w:r w:rsidR="00221379">
              <w:rPr>
                <w:rFonts w:ascii="Times New Roman" w:hAnsi="Times New Roman" w:cs="Times New Roman"/>
                <w:sz w:val="24"/>
                <w:szCs w:val="24"/>
              </w:rPr>
              <w:t>if user entered an invalid date</w:t>
            </w:r>
            <w:r w:rsidR="00E201CB">
              <w:rPr>
                <w:rFonts w:ascii="Times New Roman" w:hAnsi="Times New Roman" w:cs="Times New Roman"/>
                <w:sz w:val="24"/>
                <w:szCs w:val="24"/>
              </w:rPr>
              <w:t>(dd/mm/</w:t>
            </w:r>
            <w:proofErr w:type="spellStart"/>
            <w:r w:rsidR="00E201CB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proofErr w:type="spellEnd"/>
            <w:r w:rsidR="00E201CB">
              <w:rPr>
                <w:rFonts w:ascii="Times New Roman" w:hAnsi="Times New Roman" w:cs="Times New Roman"/>
                <w:sz w:val="24"/>
                <w:szCs w:val="24"/>
              </w:rPr>
              <w:t>) while using function 5, it will result in error</w:t>
            </w:r>
          </w:p>
        </w:tc>
        <w:tc>
          <w:tcPr>
            <w:tcW w:w="3963" w:type="dxa"/>
          </w:tcPr>
          <w:p w14:paraId="1555C9BC" w14:textId="77777777" w:rsidR="00145F12" w:rsidRPr="00145F12" w:rsidRDefault="00145F12" w:rsidP="00145F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5F12">
              <w:rPr>
                <w:rFonts w:ascii="Times New Roman" w:hAnsi="Times New Roman" w:cs="Times New Roman"/>
                <w:sz w:val="24"/>
                <w:szCs w:val="24"/>
              </w:rPr>
              <w:t>Error: Invalid date</w:t>
            </w:r>
          </w:p>
          <w:p w14:paraId="1728E42D" w14:textId="77777777" w:rsidR="00145F12" w:rsidRPr="00145F12" w:rsidRDefault="00145F12" w:rsidP="00145F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5F12">
              <w:rPr>
                <w:rFonts w:ascii="Times New Roman" w:hAnsi="Times New Roman" w:cs="Times New Roman"/>
                <w:sz w:val="24"/>
                <w:szCs w:val="24"/>
              </w:rPr>
              <w:t>Error Data: 31/31/31</w:t>
            </w:r>
          </w:p>
          <w:p w14:paraId="575301C4" w14:textId="16C652A4" w:rsidR="008E2C1A" w:rsidRPr="00BF6E1B" w:rsidRDefault="00145F12" w:rsidP="00145F1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5F12">
              <w:rPr>
                <w:rFonts w:ascii="Times New Roman" w:hAnsi="Times New Roman" w:cs="Times New Roman"/>
                <w:sz w:val="24"/>
                <w:szCs w:val="24"/>
              </w:rPr>
              <w:t>Accepted date format: dd/mm/</w:t>
            </w:r>
            <w:proofErr w:type="spellStart"/>
            <w:r w:rsidRPr="00145F12">
              <w:rPr>
                <w:rFonts w:ascii="Times New Roman" w:hAnsi="Times New Roman" w:cs="Times New Roman"/>
                <w:sz w:val="24"/>
                <w:szCs w:val="24"/>
              </w:rPr>
              <w:t>yyyy</w:t>
            </w:r>
            <w:proofErr w:type="spellEnd"/>
          </w:p>
        </w:tc>
        <w:tc>
          <w:tcPr>
            <w:tcW w:w="895" w:type="dxa"/>
          </w:tcPr>
          <w:p w14:paraId="2677A2EF" w14:textId="645A10DF" w:rsidR="008E2C1A" w:rsidRPr="00BF6E1B" w:rsidRDefault="00145F12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E2C1A" w:rsidRPr="00BF6E1B" w14:paraId="17A91A98" w14:textId="77777777" w:rsidTr="00FB29E5">
        <w:tc>
          <w:tcPr>
            <w:tcW w:w="630" w:type="dxa"/>
          </w:tcPr>
          <w:p w14:paraId="45CD1321" w14:textId="268FCB61" w:rsidR="008E2C1A" w:rsidRPr="00BF6E1B" w:rsidRDefault="00E201CB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808" w:type="dxa"/>
          </w:tcPr>
          <w:p w14:paraId="6763A749" w14:textId="798B7F60" w:rsidR="008E2C1A" w:rsidRPr="00BF6E1B" w:rsidRDefault="00170AA3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that function 5 can correctly output the highest solar radiation level of a given date and return a list of time with th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ol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adiation level</w:t>
            </w:r>
          </w:p>
        </w:tc>
        <w:tc>
          <w:tcPr>
            <w:tcW w:w="3963" w:type="dxa"/>
          </w:tcPr>
          <w:p w14:paraId="0C28E3F2" w14:textId="77777777" w:rsidR="00F54859" w:rsidRPr="00F54859" w:rsidRDefault="00F54859" w:rsidP="00F548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4859">
              <w:rPr>
                <w:rFonts w:ascii="Times New Roman" w:hAnsi="Times New Roman" w:cs="Times New Roman"/>
                <w:sz w:val="24"/>
                <w:szCs w:val="24"/>
              </w:rPr>
              <w:t>Date: 1/1/2010</w:t>
            </w:r>
          </w:p>
          <w:p w14:paraId="17BD8432" w14:textId="77777777" w:rsidR="00F54859" w:rsidRPr="00F54859" w:rsidRDefault="00F54859" w:rsidP="00F548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4859">
              <w:rPr>
                <w:rFonts w:ascii="Times New Roman" w:hAnsi="Times New Roman" w:cs="Times New Roman"/>
                <w:sz w:val="24"/>
                <w:szCs w:val="24"/>
              </w:rPr>
              <w:t>High solar radiation for the day: 0.151000W/m2</w:t>
            </w:r>
          </w:p>
          <w:p w14:paraId="5C853E5D" w14:textId="77777777" w:rsidR="00F54859" w:rsidRPr="00F54859" w:rsidRDefault="00F54859" w:rsidP="00F54859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B66B92" w14:textId="77777777" w:rsidR="00F54859" w:rsidRPr="00F54859" w:rsidRDefault="00F54859" w:rsidP="00F548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4859">
              <w:rPr>
                <w:rFonts w:ascii="Times New Roman" w:hAnsi="Times New Roman" w:cs="Times New Roman"/>
                <w:sz w:val="24"/>
                <w:szCs w:val="24"/>
              </w:rPr>
              <w:t>Time:</w:t>
            </w:r>
          </w:p>
          <w:p w14:paraId="3749AE8F" w14:textId="77777777" w:rsidR="00F54859" w:rsidRPr="00F54859" w:rsidRDefault="00F54859" w:rsidP="00F5485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4859">
              <w:rPr>
                <w:rFonts w:ascii="Times New Roman" w:hAnsi="Times New Roman" w:cs="Times New Roman"/>
                <w:sz w:val="24"/>
                <w:szCs w:val="24"/>
              </w:rPr>
              <w:t>09:20</w:t>
            </w:r>
          </w:p>
          <w:p w14:paraId="7515949A" w14:textId="20BA7ACB" w:rsidR="008E2C1A" w:rsidRPr="00BF6E1B" w:rsidRDefault="00F54859" w:rsidP="00F5485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54859">
              <w:rPr>
                <w:rFonts w:ascii="Times New Roman" w:hAnsi="Times New Roman" w:cs="Times New Roman"/>
                <w:sz w:val="24"/>
                <w:szCs w:val="24"/>
              </w:rPr>
              <w:t>09:30</w:t>
            </w:r>
          </w:p>
        </w:tc>
        <w:tc>
          <w:tcPr>
            <w:tcW w:w="895" w:type="dxa"/>
          </w:tcPr>
          <w:p w14:paraId="57F2C62A" w14:textId="7D5942CE" w:rsidR="008E2C1A" w:rsidRPr="00BF6E1B" w:rsidRDefault="00A9650C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6AE1BCD1" w14:textId="77777777" w:rsidTr="00FB29E5">
        <w:tc>
          <w:tcPr>
            <w:tcW w:w="630" w:type="dxa"/>
          </w:tcPr>
          <w:p w14:paraId="69EEE5F5" w14:textId="67D39DF2" w:rsidR="00846461" w:rsidRPr="00BF6E1B" w:rsidRDefault="004F713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201C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08" w:type="dxa"/>
          </w:tcPr>
          <w:p w14:paraId="0CF8E25E" w14:textId="3770E519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Check that function </w:t>
            </w:r>
            <w:r w:rsidR="008E2C1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can quit the program</w:t>
            </w:r>
          </w:p>
        </w:tc>
        <w:tc>
          <w:tcPr>
            <w:tcW w:w="3963" w:type="dxa"/>
          </w:tcPr>
          <w:p w14:paraId="4310D503" w14:textId="65DB6270" w:rsidR="00846461" w:rsidRPr="00BF6E1B" w:rsidRDefault="00FB308A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*Program exits</w:t>
            </w:r>
          </w:p>
        </w:tc>
        <w:tc>
          <w:tcPr>
            <w:tcW w:w="895" w:type="dxa"/>
          </w:tcPr>
          <w:p w14:paraId="77C8BC03" w14:textId="3BBDB107" w:rsidR="00846461" w:rsidRPr="00BF6E1B" w:rsidRDefault="00A9650C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</w:t>
            </w:r>
          </w:p>
        </w:tc>
      </w:tr>
      <w:tr w:rsidR="00846461" w:rsidRPr="00BF6E1B" w14:paraId="6207FAC0" w14:textId="77777777" w:rsidTr="00FB29E5">
        <w:tc>
          <w:tcPr>
            <w:tcW w:w="630" w:type="dxa"/>
          </w:tcPr>
          <w:p w14:paraId="554959D8" w14:textId="2DDC580E" w:rsidR="00846461" w:rsidRPr="00BF6E1B" w:rsidRDefault="004F713D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201C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08" w:type="dxa"/>
          </w:tcPr>
          <w:p w14:paraId="7A088F1A" w14:textId="7CFF8D51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Check that inputting any function other than 1-</w:t>
            </w:r>
            <w:r w:rsidR="008E2C1A">
              <w:rPr>
                <w:rFonts w:ascii="Times New Roman" w:hAnsi="Times New Roman" w:cs="Times New Roman"/>
                <w:sz w:val="24"/>
                <w:szCs w:val="24"/>
              </w:rPr>
              <w:t xml:space="preserve">6 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will return in error and repeatedly display the menu</w:t>
            </w:r>
          </w:p>
        </w:tc>
        <w:tc>
          <w:tcPr>
            <w:tcW w:w="3963" w:type="dxa"/>
          </w:tcPr>
          <w:p w14:paraId="3566DE45" w14:textId="31E3A387" w:rsidR="00023BD4" w:rsidRPr="00BF6E1B" w:rsidRDefault="00023BD4" w:rsidP="00023BD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>Error: Unknown command. Only numbers 1-</w:t>
            </w:r>
            <w:r w:rsidR="008E2C1A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BF6E1B">
              <w:rPr>
                <w:rFonts w:ascii="Times New Roman" w:hAnsi="Times New Roman" w:cs="Times New Roman"/>
                <w:sz w:val="24"/>
                <w:szCs w:val="24"/>
              </w:rPr>
              <w:t xml:space="preserve"> accepted.</w:t>
            </w:r>
          </w:p>
        </w:tc>
        <w:tc>
          <w:tcPr>
            <w:tcW w:w="895" w:type="dxa"/>
          </w:tcPr>
          <w:p w14:paraId="4669C06D" w14:textId="00D09EC4" w:rsidR="00846461" w:rsidRPr="00BF6E1B" w:rsidRDefault="00846461" w:rsidP="00846461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F8AB8E7" w14:textId="77777777" w:rsidR="003A35F6" w:rsidRPr="00BF6E1B" w:rsidRDefault="003A35F6" w:rsidP="003A35F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23D8A2" w14:textId="57D35D56" w:rsidR="004567F3" w:rsidRDefault="004567F3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B0A21A" w14:textId="7D2C6DD7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7EDCD9" w14:textId="6A78B342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81D84C" w14:textId="173DD067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70D044" w14:textId="5BF47FD6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D9298E" w14:textId="12EEB582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AB6062E" w14:textId="6DC986F1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4ACF59" w14:textId="527A71FE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74002E" w14:textId="3F789FB4" w:rsidR="00175D7F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939B05" w14:textId="77777777" w:rsidR="00175D7F" w:rsidRPr="00BF6E1B" w:rsidRDefault="00175D7F" w:rsidP="004B048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E4E4FF" w14:textId="1FD1B065" w:rsidR="00190D61" w:rsidRPr="00BF6E1B" w:rsidRDefault="009600EA" w:rsidP="00BF6E1B">
      <w:pPr>
        <w:pStyle w:val="Heading1"/>
      </w:pPr>
      <w:bookmarkStart w:id="13" w:name="_Toc97172991"/>
      <w:r w:rsidRPr="00BF6E1B">
        <w:t>Output of test run(s)</w:t>
      </w:r>
      <w:bookmarkEnd w:id="13"/>
      <w:r w:rsidRPr="00BF6E1B">
        <w:t xml:space="preserve"> </w:t>
      </w:r>
    </w:p>
    <w:p w14:paraId="34A901B4" w14:textId="282DD3FA" w:rsidR="00190D61" w:rsidRPr="00BF6E1B" w:rsidRDefault="00F52DCE" w:rsidP="00BF6E1B">
      <w:pPr>
        <w:pStyle w:val="Heading2"/>
        <w:ind w:left="720"/>
      </w:pPr>
      <w:bookmarkStart w:id="14" w:name="_Toc97172992"/>
      <w:r w:rsidRPr="00BF6E1B">
        <w:t>Date Unit Test</w:t>
      </w:r>
      <w:bookmarkEnd w:id="14"/>
    </w:p>
    <w:p w14:paraId="13E02ADD" w14:textId="332FA5E0" w:rsidR="00EF3CF8" w:rsidRDefault="00EF3CF8" w:rsidP="00B268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FB4583" w14:textId="454C79BF" w:rsidR="008C3C90" w:rsidRDefault="003458AF" w:rsidP="003458A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5C6B55" wp14:editId="108E7C8A">
            <wp:extent cx="2028825" cy="1047750"/>
            <wp:effectExtent l="0" t="0" r="9525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77665" w14:textId="47B5CAA5" w:rsidR="003458AF" w:rsidRDefault="003458AF" w:rsidP="003458A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42C007F" w14:textId="0B7D744C" w:rsidR="003458AF" w:rsidRDefault="003458AF" w:rsidP="003458A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6E34F50" wp14:editId="3966A9BF">
            <wp:extent cx="1323975" cy="1047750"/>
            <wp:effectExtent l="0" t="0" r="9525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61FD8" w14:textId="25583173" w:rsidR="00B268DC" w:rsidRDefault="000017EC" w:rsidP="00B268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6DDAAD" w14:textId="7C0E18C3" w:rsidR="000017EC" w:rsidRDefault="000017EC" w:rsidP="000017E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D8E3DB" wp14:editId="72AA1B80">
            <wp:extent cx="1743075" cy="552450"/>
            <wp:effectExtent l="0" t="0" r="9525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FEE331" w14:textId="278F1532" w:rsidR="000017EC" w:rsidRDefault="000017EC" w:rsidP="00B268D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2CF94E" w14:textId="63FDA1E8" w:rsidR="000017EC" w:rsidRDefault="00093B90" w:rsidP="00093B9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392B15" wp14:editId="70368A62">
            <wp:extent cx="1885950" cy="514350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16C04" w14:textId="58A6D9E2" w:rsidR="00EF3CF8" w:rsidRDefault="00146DDB" w:rsidP="00146D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019F27" w14:textId="20E6E0F1" w:rsidR="00146DDB" w:rsidRPr="00146DDB" w:rsidRDefault="00146DDB" w:rsidP="00146DD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5035BF" wp14:editId="242AC312">
            <wp:extent cx="1781175" cy="504825"/>
            <wp:effectExtent l="0" t="0" r="9525" b="9525"/>
            <wp:docPr id="5" name="Picture 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3275" w14:textId="01221D1A" w:rsidR="00F52DCE" w:rsidRPr="00BF6E1B" w:rsidRDefault="00F52DCE" w:rsidP="00F52DC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F247B3E" w14:textId="40767067" w:rsidR="008F4A66" w:rsidRPr="00076F26" w:rsidRDefault="00F52DCE" w:rsidP="00076F26">
      <w:pPr>
        <w:pStyle w:val="Heading2"/>
        <w:ind w:left="720"/>
      </w:pPr>
      <w:bookmarkStart w:id="15" w:name="_Toc97172993"/>
      <w:r w:rsidRPr="00BF6E1B">
        <w:t>Time Unit Test</w:t>
      </w:r>
      <w:bookmarkEnd w:id="15"/>
    </w:p>
    <w:p w14:paraId="31D5C62F" w14:textId="05B1888D" w:rsidR="008F4A66" w:rsidRDefault="008F4A66" w:rsidP="00BF6E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D02F84" w14:textId="17EB039B" w:rsidR="00076F26" w:rsidRDefault="00811C1A" w:rsidP="00811C1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DF60E60" wp14:editId="53925423">
            <wp:extent cx="2124075" cy="733425"/>
            <wp:effectExtent l="0" t="0" r="9525" b="9525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C1F7C" w14:textId="738B757A" w:rsidR="00076F26" w:rsidRDefault="00811C1A" w:rsidP="00BF6E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26C507" w14:textId="60C9FAF0" w:rsidR="00811C1A" w:rsidRDefault="00A35E28" w:rsidP="00A35E2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ACA3DA" wp14:editId="5D16B3CA">
            <wp:extent cx="1314450" cy="809625"/>
            <wp:effectExtent l="0" t="0" r="0" b="9525"/>
            <wp:docPr id="7" name="Picture 7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578F2" w14:textId="3300170B" w:rsidR="00811C1A" w:rsidRDefault="00811C1A" w:rsidP="00BF6E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80CFF9" w14:textId="558EA0C6" w:rsidR="00811C1A" w:rsidRDefault="00A35E28" w:rsidP="00A35E2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BAB6DA" wp14:editId="2505AAC1">
            <wp:extent cx="1771650" cy="485775"/>
            <wp:effectExtent l="0" t="0" r="0" b="95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BEA7B" w14:textId="7146CA6B" w:rsidR="00175D7F" w:rsidRDefault="00C706DD" w:rsidP="00C706D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D0708B" w14:textId="761CBD4C" w:rsidR="00C706DD" w:rsidRDefault="00C706DD" w:rsidP="00C706D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E2318A" wp14:editId="109360BD">
            <wp:extent cx="1981200" cy="514350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70D7C" w14:textId="791493F6" w:rsidR="001C3B8B" w:rsidRDefault="001C3B8B" w:rsidP="001C3B8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7D2F5E" w14:textId="07F238B2" w:rsidR="001C3B8B" w:rsidRDefault="006329F9" w:rsidP="006329F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75CA32" wp14:editId="2BDACF96">
            <wp:extent cx="3486150" cy="97155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EEECC" w14:textId="4D12A132" w:rsidR="001C3B8B" w:rsidRDefault="001C3B8B" w:rsidP="006329F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EBEDE25" w14:textId="53B26597" w:rsidR="006329F9" w:rsidRPr="006329F9" w:rsidRDefault="006329F9" w:rsidP="006329F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F03788" wp14:editId="038F48E8">
            <wp:extent cx="3467100" cy="485775"/>
            <wp:effectExtent l="0" t="0" r="0" b="9525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40A37" w14:textId="77777777" w:rsidR="00C706DD" w:rsidRPr="00C706DD" w:rsidRDefault="00C706DD" w:rsidP="00C706D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C1EBD7C" w14:textId="7D9A0365" w:rsidR="007C44C7" w:rsidRPr="00BF6E1B" w:rsidRDefault="007C44C7" w:rsidP="00BF6E1B">
      <w:pPr>
        <w:pStyle w:val="Heading2"/>
        <w:ind w:left="720"/>
      </w:pPr>
      <w:bookmarkStart w:id="16" w:name="_Toc97172994"/>
      <w:r w:rsidRPr="00BF6E1B">
        <w:t>Weather Unit Test</w:t>
      </w:r>
      <w:bookmarkEnd w:id="16"/>
    </w:p>
    <w:p w14:paraId="7B07BBF0" w14:textId="0D1E74AE" w:rsidR="007C44C7" w:rsidRDefault="0062055D" w:rsidP="0062055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6EE943" w14:textId="4A983882" w:rsidR="0062055D" w:rsidRPr="0062055D" w:rsidRDefault="0062055D" w:rsidP="0062055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BCA652" wp14:editId="7C45827C">
            <wp:extent cx="2114550" cy="1400175"/>
            <wp:effectExtent l="0" t="0" r="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B0C7A" w14:textId="0540B2C3" w:rsidR="007C44C7" w:rsidRDefault="007C44C7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  <w:r w:rsidR="006205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16993D" w14:textId="432543F9" w:rsidR="0062055D" w:rsidRDefault="000D1256" w:rsidP="000D125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7AD9036" wp14:editId="2882188C">
            <wp:extent cx="1838325" cy="571500"/>
            <wp:effectExtent l="0" t="0" r="9525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0AB17" w14:textId="124ACB59" w:rsidR="0062055D" w:rsidRDefault="0062055D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67CC2E" w14:textId="687AD336" w:rsidR="0062055D" w:rsidRDefault="00875915" w:rsidP="008759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05BC0C" wp14:editId="360BF4BF">
            <wp:extent cx="1828800" cy="561975"/>
            <wp:effectExtent l="0" t="0" r="0" b="9525"/>
            <wp:docPr id="14" name="Picture 14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 screen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CF8C4" w14:textId="0C94A36F" w:rsidR="0062055D" w:rsidRDefault="0062055D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4E9B69" w14:textId="67308D8E" w:rsidR="0062055D" w:rsidRDefault="00875915" w:rsidP="008759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CB35D46" wp14:editId="180E145C">
            <wp:extent cx="2457450" cy="523875"/>
            <wp:effectExtent l="0" t="0" r="0" b="952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E3B26" w14:textId="34B5D18C" w:rsidR="0062055D" w:rsidRDefault="0062055D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34B662" w14:textId="0E1CF8CB" w:rsidR="0062055D" w:rsidRDefault="00875915" w:rsidP="008759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88135CD" wp14:editId="5FF9B9D6">
            <wp:extent cx="2981325" cy="561975"/>
            <wp:effectExtent l="0" t="0" r="9525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F4DC" w14:textId="5B11C68A" w:rsidR="00875915" w:rsidRDefault="00875915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FA86E8" w14:textId="7D20BC1B" w:rsidR="00875915" w:rsidRDefault="00B943B0" w:rsidP="00B943B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DD5516" wp14:editId="251621CF">
            <wp:extent cx="2505075" cy="581025"/>
            <wp:effectExtent l="0" t="0" r="9525" b="9525"/>
            <wp:docPr id="17" name="Picture 17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5DF49" w14:textId="5D631974" w:rsidR="00875915" w:rsidRDefault="00875915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D46057" w14:textId="17D66769" w:rsidR="00875915" w:rsidRDefault="00B943B0" w:rsidP="00B943B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49DE4B" wp14:editId="07E1B11A">
            <wp:extent cx="3314700" cy="1057275"/>
            <wp:effectExtent l="0" t="0" r="0" b="9525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42213" w14:textId="441312A4" w:rsidR="00875915" w:rsidRDefault="00B943B0" w:rsidP="00BF6E1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BEFCAA" w14:textId="401AB1A1" w:rsidR="00B943B0" w:rsidRDefault="000F2F5E" w:rsidP="000F2F5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B1D34AB" wp14:editId="0A7A7365">
            <wp:extent cx="3295650" cy="981075"/>
            <wp:effectExtent l="0" t="0" r="0" b="9525"/>
            <wp:docPr id="19" name="Picture 19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chat or text messag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96F6" w14:textId="77777777" w:rsidR="00B943B0" w:rsidRPr="00BF6E1B" w:rsidRDefault="00B943B0" w:rsidP="000F2F5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10AF788" w14:textId="19B529DE" w:rsidR="007C44C7" w:rsidRPr="00BF6E1B" w:rsidRDefault="007C44C7" w:rsidP="00C13CC7">
      <w:pPr>
        <w:pStyle w:val="ListParagraph"/>
        <w:ind w:left="2340"/>
        <w:rPr>
          <w:rFonts w:ascii="Times New Roman" w:hAnsi="Times New Roman" w:cs="Times New Roman"/>
          <w:sz w:val="24"/>
          <w:szCs w:val="24"/>
        </w:rPr>
      </w:pPr>
    </w:p>
    <w:p w14:paraId="04DF301C" w14:textId="27EB02F9" w:rsidR="001A4CA2" w:rsidRDefault="008C5241" w:rsidP="008C5241">
      <w:pPr>
        <w:pStyle w:val="Heading2"/>
        <w:ind w:left="720"/>
      </w:pPr>
      <w:proofErr w:type="spellStart"/>
      <w:r>
        <w:t>BstWeatherHelper</w:t>
      </w:r>
      <w:proofErr w:type="spellEnd"/>
      <w:r>
        <w:t xml:space="preserve"> Unit Test</w:t>
      </w:r>
    </w:p>
    <w:p w14:paraId="7DDDE51E" w14:textId="6E62DA7C" w:rsidR="008C5241" w:rsidRDefault="0070564B" w:rsidP="0070564B">
      <w:pPr>
        <w:pStyle w:val="ListParagraph"/>
        <w:numPr>
          <w:ilvl w:val="0"/>
          <w:numId w:val="33"/>
        </w:numPr>
      </w:pPr>
      <w:r>
        <w:t xml:space="preserve"> </w:t>
      </w:r>
    </w:p>
    <w:p w14:paraId="6164BE55" w14:textId="330BAA3E" w:rsidR="0070564B" w:rsidRDefault="006101C6" w:rsidP="006101C6">
      <w:pPr>
        <w:pStyle w:val="ListParagraph"/>
        <w:ind w:left="1440"/>
      </w:pPr>
      <w:r>
        <w:rPr>
          <w:noProof/>
        </w:rPr>
        <w:drawing>
          <wp:inline distT="0" distB="0" distL="0" distR="0" wp14:anchorId="618ED294" wp14:editId="3F317199">
            <wp:extent cx="2638425" cy="495300"/>
            <wp:effectExtent l="0" t="0" r="9525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5D7DF" w14:textId="6C7F252B" w:rsidR="0070564B" w:rsidRDefault="0070564B" w:rsidP="0070564B">
      <w:pPr>
        <w:pStyle w:val="ListParagraph"/>
        <w:numPr>
          <w:ilvl w:val="0"/>
          <w:numId w:val="33"/>
        </w:numPr>
      </w:pPr>
      <w:r>
        <w:t xml:space="preserve"> </w:t>
      </w:r>
    </w:p>
    <w:p w14:paraId="64C1CB85" w14:textId="18A0DF6A" w:rsidR="0070564B" w:rsidRDefault="00EF2694" w:rsidP="00EF2694">
      <w:pPr>
        <w:pStyle w:val="ListParagraph"/>
        <w:ind w:left="1440"/>
      </w:pPr>
      <w:r>
        <w:rPr>
          <w:noProof/>
        </w:rPr>
        <w:drawing>
          <wp:inline distT="0" distB="0" distL="0" distR="0" wp14:anchorId="6EA7A20C" wp14:editId="30009D92">
            <wp:extent cx="2438400" cy="542925"/>
            <wp:effectExtent l="0" t="0" r="0" b="952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F12D0" w14:textId="2E2C5218" w:rsidR="0070564B" w:rsidRDefault="0070564B" w:rsidP="0070564B">
      <w:pPr>
        <w:pStyle w:val="ListParagraph"/>
        <w:numPr>
          <w:ilvl w:val="0"/>
          <w:numId w:val="33"/>
        </w:numPr>
      </w:pPr>
      <w:r>
        <w:t xml:space="preserve"> </w:t>
      </w:r>
    </w:p>
    <w:p w14:paraId="7556391C" w14:textId="6EDA35BC" w:rsidR="0070564B" w:rsidRDefault="00EF2694" w:rsidP="00EF2694">
      <w:pPr>
        <w:pStyle w:val="ListParagraph"/>
        <w:ind w:left="1440"/>
      </w:pPr>
      <w:r>
        <w:rPr>
          <w:noProof/>
        </w:rPr>
        <w:drawing>
          <wp:inline distT="0" distB="0" distL="0" distR="0" wp14:anchorId="444C5FA3" wp14:editId="40FDD13F">
            <wp:extent cx="2562225" cy="533400"/>
            <wp:effectExtent l="0" t="0" r="9525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2B912" w14:textId="487D03B2" w:rsidR="0070564B" w:rsidRDefault="0070564B" w:rsidP="0070564B">
      <w:pPr>
        <w:pStyle w:val="ListParagraph"/>
        <w:numPr>
          <w:ilvl w:val="0"/>
          <w:numId w:val="33"/>
        </w:numPr>
      </w:pPr>
      <w:r>
        <w:t xml:space="preserve"> </w:t>
      </w:r>
    </w:p>
    <w:p w14:paraId="7F039B1A" w14:textId="73928E68" w:rsidR="0070564B" w:rsidRDefault="002460E1" w:rsidP="002460E1">
      <w:pPr>
        <w:pStyle w:val="ListParagraph"/>
        <w:ind w:left="1440"/>
      </w:pPr>
      <w:r>
        <w:rPr>
          <w:noProof/>
        </w:rPr>
        <w:drawing>
          <wp:inline distT="0" distB="0" distL="0" distR="0" wp14:anchorId="586E0F23" wp14:editId="1147862A">
            <wp:extent cx="3219450" cy="1057275"/>
            <wp:effectExtent l="0" t="0" r="0" b="9525"/>
            <wp:docPr id="23" name="Picture 2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AD060" w14:textId="77777777" w:rsidR="0070564B" w:rsidRDefault="0070564B" w:rsidP="002460E1">
      <w:pPr>
        <w:pStyle w:val="ListParagraph"/>
        <w:ind w:left="1440"/>
      </w:pPr>
    </w:p>
    <w:p w14:paraId="3005EFB2" w14:textId="77777777" w:rsidR="008C5241" w:rsidRPr="008C5241" w:rsidRDefault="008C5241" w:rsidP="008C5241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21B442CF" w14:textId="48581B14" w:rsidR="001D392C" w:rsidRPr="00BF6E1B" w:rsidRDefault="008C5241" w:rsidP="00BF6E1B">
      <w:pPr>
        <w:pStyle w:val="Heading2"/>
        <w:ind w:left="720"/>
      </w:pPr>
      <w:bookmarkStart w:id="17" w:name="_Toc97172995"/>
      <w:r>
        <w:t>BST</w:t>
      </w:r>
      <w:r w:rsidR="001A4CA2" w:rsidRPr="00BF6E1B">
        <w:t xml:space="preserve"> Unit Test</w:t>
      </w:r>
      <w:bookmarkEnd w:id="17"/>
    </w:p>
    <w:p w14:paraId="2ED39FC5" w14:textId="74E51FB4" w:rsidR="001D392C" w:rsidRPr="00BF6E1B" w:rsidRDefault="001D392C" w:rsidP="00BF6E1B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FE3900" w14:textId="5B8DAD6E" w:rsidR="001D392C" w:rsidRPr="00BF6E1B" w:rsidRDefault="00396F6A" w:rsidP="000A31D8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65432F3F" wp14:editId="5D787F5E">
            <wp:extent cx="1771650" cy="552450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09977" w14:textId="622CF211" w:rsidR="003E1EBC" w:rsidRDefault="001D392C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  <w:r w:rsidR="00E601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4F5555" w14:textId="53174A87" w:rsidR="00E601AE" w:rsidRDefault="00E601AE" w:rsidP="00E601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F92F755" wp14:editId="4DA9D792">
            <wp:extent cx="5731510" cy="760095"/>
            <wp:effectExtent l="0" t="0" r="2540" b="1905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609F3" w14:textId="00ECD746" w:rsidR="00E601AE" w:rsidRDefault="00E601AE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0B3AF9" w14:textId="44B56F3D" w:rsidR="00E601AE" w:rsidRDefault="00C77A9F" w:rsidP="00E601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794EF9" wp14:editId="6BD7A229">
            <wp:extent cx="3571875" cy="1028700"/>
            <wp:effectExtent l="0" t="0" r="9525" b="0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657E" w14:textId="5F5DD600" w:rsidR="00E601AE" w:rsidRDefault="00E601AE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E79A3D" w14:textId="264AB365" w:rsidR="00E601AE" w:rsidRDefault="00C77A9F" w:rsidP="00C77A9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D0E70F" wp14:editId="5B3CFB38">
            <wp:extent cx="3571875" cy="733425"/>
            <wp:effectExtent l="0" t="0" r="9525" b="9525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2314A" w14:textId="482FC80E" w:rsidR="00E601AE" w:rsidRDefault="00E601AE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1A912F" w14:textId="5B2BEEE1" w:rsidR="00E601AE" w:rsidRDefault="00A32618" w:rsidP="00A3261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780C56" wp14:editId="3F6D7E6E">
            <wp:extent cx="5731510" cy="720090"/>
            <wp:effectExtent l="0" t="0" r="2540" b="381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1AFDE" w14:textId="31EB7494" w:rsidR="00E601AE" w:rsidRDefault="00E601AE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E42550" w14:textId="01063977" w:rsidR="00E601AE" w:rsidRDefault="00AD6658" w:rsidP="00AD665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6D737DC" wp14:editId="6986E483">
            <wp:extent cx="2238375" cy="771525"/>
            <wp:effectExtent l="0" t="0" r="9525" b="952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9DC99" w14:textId="6D6A335B" w:rsidR="00E601AE" w:rsidRDefault="00E601AE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412D8F" w14:textId="6A9BF89E" w:rsidR="00E601AE" w:rsidRDefault="0014736C" w:rsidP="0014736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9DBCE8" wp14:editId="4A65059E">
            <wp:extent cx="2600325" cy="1047750"/>
            <wp:effectExtent l="0" t="0" r="9525" b="0"/>
            <wp:docPr id="31" name="Picture 3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499B8" w14:textId="1F01CFD5" w:rsidR="00E601AE" w:rsidRDefault="0014736C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8ED467" w14:textId="54588775" w:rsidR="0014736C" w:rsidRDefault="00483357" w:rsidP="0048335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516B65" wp14:editId="4591DE01">
            <wp:extent cx="3695700" cy="1057275"/>
            <wp:effectExtent l="0" t="0" r="0" b="952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E13C5" w14:textId="061FF393" w:rsidR="0014736C" w:rsidRDefault="0014736C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CFFBE3" w14:textId="1C8B7E0C" w:rsidR="0014736C" w:rsidRDefault="00483357" w:rsidP="0048335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6F5BDE" wp14:editId="01240E65">
            <wp:extent cx="2952750" cy="533400"/>
            <wp:effectExtent l="0" t="0" r="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EFCC6" w14:textId="51481CCB" w:rsidR="0014736C" w:rsidRDefault="0014736C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857328" w14:textId="1BF4D571" w:rsidR="0014736C" w:rsidRDefault="00BC0645" w:rsidP="00BC064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AD18CF" wp14:editId="7D9D7EFC">
            <wp:extent cx="3267075" cy="476250"/>
            <wp:effectExtent l="0" t="0" r="9525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A37CA" w14:textId="30A7D8E9" w:rsidR="0014736C" w:rsidRDefault="0014736C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32393B70" w14:textId="69214CDF" w:rsidR="0014736C" w:rsidRDefault="00BC0645" w:rsidP="00BC064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D8F06C4" wp14:editId="33035B6E">
            <wp:extent cx="3429000" cy="504825"/>
            <wp:effectExtent l="0" t="0" r="0" b="9525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3E730" w14:textId="07745B1D" w:rsidR="0014736C" w:rsidRDefault="0014736C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D82E32" w14:textId="4AF74F2B" w:rsidR="0014736C" w:rsidRDefault="006C24F7" w:rsidP="006C24F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A504C2" wp14:editId="31B43BAD">
            <wp:extent cx="3514725" cy="552450"/>
            <wp:effectExtent l="0" t="0" r="9525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B4762" w14:textId="15BDEBB1" w:rsidR="00BC0645" w:rsidRDefault="00BC0645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07B061" w14:textId="76C2DFBF" w:rsidR="00BC0645" w:rsidRDefault="006C24F7" w:rsidP="006C24F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D0EAB0F" wp14:editId="26C51DEA">
            <wp:extent cx="5372100" cy="1019175"/>
            <wp:effectExtent l="0" t="0" r="0" b="9525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A5F5D" w14:textId="36ACDCC4" w:rsidR="00BC0645" w:rsidRDefault="00BC0645" w:rsidP="00E601A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9E1456" w14:textId="5848C61B" w:rsidR="00BC0645" w:rsidRDefault="00102217" w:rsidP="0010221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E4D298" wp14:editId="37701ACA">
            <wp:extent cx="5133975" cy="1057275"/>
            <wp:effectExtent l="0" t="0" r="9525" b="9525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03E2D" w14:textId="7FCAFBC8" w:rsidR="00BC0645" w:rsidRDefault="00BC0645" w:rsidP="004139D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139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2A28FC" w14:textId="663C4698" w:rsidR="004139DD" w:rsidRPr="004139DD" w:rsidRDefault="004139DD" w:rsidP="004139D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16D31D3" wp14:editId="451D481D">
            <wp:extent cx="5667375" cy="1019175"/>
            <wp:effectExtent l="0" t="0" r="9525" b="9525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BBCBA" w14:textId="23305233" w:rsidR="003E1EBC" w:rsidRDefault="003E1EBC" w:rsidP="003E1EBC">
      <w:pPr>
        <w:rPr>
          <w:rFonts w:ascii="Times New Roman" w:hAnsi="Times New Roman" w:cs="Times New Roman"/>
          <w:sz w:val="24"/>
          <w:szCs w:val="24"/>
        </w:rPr>
      </w:pPr>
    </w:p>
    <w:p w14:paraId="0FCE36FC" w14:textId="77777777" w:rsidR="00175D7F" w:rsidRPr="00BF6E1B" w:rsidRDefault="00175D7F" w:rsidP="003E1EBC">
      <w:pPr>
        <w:rPr>
          <w:rFonts w:ascii="Times New Roman" w:hAnsi="Times New Roman" w:cs="Times New Roman"/>
          <w:sz w:val="24"/>
          <w:szCs w:val="24"/>
        </w:rPr>
      </w:pPr>
    </w:p>
    <w:p w14:paraId="07DA5C78" w14:textId="7B12EFE3" w:rsidR="001A4CA2" w:rsidRPr="00BF6E1B" w:rsidRDefault="001A4CA2" w:rsidP="00BF6E1B">
      <w:pPr>
        <w:pStyle w:val="Heading2"/>
        <w:ind w:left="720"/>
      </w:pPr>
      <w:bookmarkStart w:id="18" w:name="_Toc97172996"/>
      <w:proofErr w:type="spellStart"/>
      <w:r w:rsidRPr="00BF6E1B">
        <w:t>LogicHelper</w:t>
      </w:r>
      <w:proofErr w:type="spellEnd"/>
      <w:r w:rsidRPr="00BF6E1B">
        <w:t xml:space="preserve"> Unit Test</w:t>
      </w:r>
      <w:bookmarkEnd w:id="18"/>
    </w:p>
    <w:p w14:paraId="2089D772" w14:textId="4575DCD0" w:rsidR="00B2676B" w:rsidRPr="00BF6E1B" w:rsidRDefault="003E1EBC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A4EABB" w14:textId="38729B77" w:rsidR="003E1EBC" w:rsidRPr="00BF6E1B" w:rsidRDefault="009B0028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C2F7B4" wp14:editId="15A57535">
            <wp:extent cx="3705225" cy="2409825"/>
            <wp:effectExtent l="0" t="0" r="9525" b="9525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B8892" w14:textId="57CBD2B0" w:rsidR="003E1EBC" w:rsidRPr="00BF6E1B" w:rsidRDefault="003E1EBC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415E7D8F" w14:textId="40388E83" w:rsidR="003E1EBC" w:rsidRPr="00BF6E1B" w:rsidRDefault="009B0028" w:rsidP="000A31D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54C0024B" wp14:editId="6524D4C1">
            <wp:extent cx="3181350" cy="1504950"/>
            <wp:effectExtent l="0" t="0" r="0" b="0"/>
            <wp:docPr id="48" name="Picture 4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, chat or text messag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045A8" w14:textId="69BC6700" w:rsidR="003E1EBC" w:rsidRPr="00BF6E1B" w:rsidRDefault="003E1EBC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C849DB" w14:textId="2D38E54C" w:rsidR="003E1EBC" w:rsidRPr="00BF6E1B" w:rsidRDefault="00FB060C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C15F9C" wp14:editId="677DDD0E">
            <wp:extent cx="3505200" cy="542925"/>
            <wp:effectExtent l="0" t="0" r="0" b="9525"/>
            <wp:docPr id="49" name="Picture 4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F6941" w14:textId="5F8366FB" w:rsidR="003E1EBC" w:rsidRPr="00BF6E1B" w:rsidRDefault="003E1EBC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1292F5" w14:textId="520386C7" w:rsidR="003E1EBC" w:rsidRPr="00BF6E1B" w:rsidRDefault="00FB060C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C5664B2" wp14:editId="4961E9CA">
            <wp:extent cx="3714750" cy="781050"/>
            <wp:effectExtent l="0" t="0" r="0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ACA6F" w14:textId="7303B99C" w:rsidR="003E1EBC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F493EC" w14:textId="67AA2CCA" w:rsidR="007910B0" w:rsidRPr="00BF6E1B" w:rsidRDefault="00335C38" w:rsidP="000A31D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06853201" wp14:editId="3EDC0410">
            <wp:extent cx="3905250" cy="1285875"/>
            <wp:effectExtent l="0" t="0" r="0" b="9525"/>
            <wp:docPr id="51" name="Picture 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44D8A" w14:textId="69EBFB46" w:rsidR="007910B0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139196" w14:textId="481D1F67" w:rsidR="007910B0" w:rsidRPr="00BF6E1B" w:rsidRDefault="00335C38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4A84FE" wp14:editId="65DCBE31">
            <wp:extent cx="3829050" cy="771525"/>
            <wp:effectExtent l="0" t="0" r="0" b="9525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71192" w14:textId="1B4165C3" w:rsidR="007910B0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E997CE" w14:textId="5D642955" w:rsidR="007910B0" w:rsidRPr="00BF6E1B" w:rsidRDefault="00335C38" w:rsidP="000A31D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954D3C" wp14:editId="3BC0C8B2">
            <wp:extent cx="5353050" cy="781050"/>
            <wp:effectExtent l="0" t="0" r="0" b="0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E0659" w14:textId="53BD7AE8" w:rsidR="007910B0" w:rsidRPr="00BF6E1B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20FCEF" w14:textId="4BEF1363" w:rsidR="007910B0" w:rsidRPr="00BF6E1B" w:rsidRDefault="00AF6BF9" w:rsidP="000A31D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AD18FB" wp14:editId="03A42A15">
            <wp:extent cx="5191125" cy="809625"/>
            <wp:effectExtent l="0" t="0" r="9525" b="9525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0B6E0" w14:textId="6692963E" w:rsidR="007910B0" w:rsidRDefault="007910B0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9AA5BD" w14:textId="0AADC087" w:rsidR="00AF6BF9" w:rsidRDefault="00543F8D" w:rsidP="00543F8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BFC48C" wp14:editId="29E0A2C4">
            <wp:extent cx="5731510" cy="852170"/>
            <wp:effectExtent l="0" t="0" r="2540" b="5080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288B" w14:textId="4DF333C3" w:rsidR="00AF6BF9" w:rsidRDefault="00AF6BF9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15A42C" w14:textId="17DD65FD" w:rsidR="00AF6BF9" w:rsidRDefault="000469C3" w:rsidP="000469C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39E5428" wp14:editId="0C0F53AF">
            <wp:extent cx="5343525" cy="800100"/>
            <wp:effectExtent l="0" t="0" r="9525" b="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F0862" w14:textId="16679A12" w:rsidR="00AF6BF9" w:rsidRDefault="00AF6BF9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8E5FBC" w14:textId="1DF9A95B" w:rsidR="00AF6BF9" w:rsidRDefault="005C4986" w:rsidP="005C498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DE2D2C4" wp14:editId="444854EF">
            <wp:extent cx="5731510" cy="1684655"/>
            <wp:effectExtent l="0" t="0" r="2540" b="0"/>
            <wp:docPr id="57" name="Picture 57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screenshot of a computer screen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5890" w14:textId="14A34C13" w:rsidR="00AF6BF9" w:rsidRDefault="00AF6BF9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AA308B" w14:textId="3346015E" w:rsidR="00AF6BF9" w:rsidRDefault="00E441FD" w:rsidP="00E441F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AF4C3E" wp14:editId="230C98E1">
            <wp:extent cx="4095750" cy="561975"/>
            <wp:effectExtent l="0" t="0" r="0" b="9525"/>
            <wp:docPr id="58" name="Picture 5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Tex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CF399" w14:textId="62030F9B" w:rsidR="00AF6BF9" w:rsidRDefault="00AF6BF9" w:rsidP="00BF6E1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28F817" w14:textId="6401F9C2" w:rsidR="00510C99" w:rsidRPr="00BF6E1B" w:rsidRDefault="00E441FD" w:rsidP="00E441F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D92DE26" wp14:editId="66614054">
            <wp:extent cx="4124325" cy="838200"/>
            <wp:effectExtent l="0" t="0" r="9525" b="0"/>
            <wp:docPr id="59" name="Picture 5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5E1FB" w14:textId="19BD51A8" w:rsidR="001A4CA2" w:rsidRPr="00BF6E1B" w:rsidRDefault="001A4CA2" w:rsidP="00BF6E1B">
      <w:pPr>
        <w:pStyle w:val="Heading2"/>
        <w:ind w:left="720"/>
      </w:pPr>
      <w:bookmarkStart w:id="19" w:name="_Toc97172997"/>
      <w:proofErr w:type="spellStart"/>
      <w:r w:rsidRPr="00BF6E1B">
        <w:t>ValidationHelper</w:t>
      </w:r>
      <w:proofErr w:type="spellEnd"/>
      <w:r w:rsidRPr="00BF6E1B">
        <w:t xml:space="preserve"> Unit Test</w:t>
      </w:r>
      <w:bookmarkEnd w:id="19"/>
    </w:p>
    <w:p w14:paraId="248A7E90" w14:textId="157C1911" w:rsidR="00AE7A16" w:rsidRPr="00BF6E1B" w:rsidRDefault="00510C99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DA60B7" w14:textId="74FC9DC2" w:rsidR="00510C99" w:rsidRPr="00BF6E1B" w:rsidRDefault="00C44C3C" w:rsidP="00CA2D0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1A3CFE9C" wp14:editId="31006623">
            <wp:extent cx="5343525" cy="1409700"/>
            <wp:effectExtent l="0" t="0" r="9525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6CB82" w14:textId="3A7BEB6B" w:rsidR="00510C99" w:rsidRPr="00BF6E1B" w:rsidRDefault="00510C99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033F50" w14:textId="178287CB" w:rsidR="00510C99" w:rsidRPr="00BF6E1B" w:rsidRDefault="00C44C3C" w:rsidP="00E8504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5A04041" wp14:editId="6FCDB85B">
            <wp:extent cx="4419600" cy="1047750"/>
            <wp:effectExtent l="0" t="0" r="0" b="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9EE9D" w14:textId="65C5024A" w:rsidR="002E5372" w:rsidRPr="00BF6E1B" w:rsidRDefault="002E5372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F5C938" w14:textId="56F11DA7" w:rsidR="002E5372" w:rsidRPr="00BF6E1B" w:rsidRDefault="006D7119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0B82C1" wp14:editId="03A42652">
            <wp:extent cx="3686175" cy="1476375"/>
            <wp:effectExtent l="0" t="0" r="9525" b="9525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BADBD" w14:textId="4B5EC32C" w:rsidR="00510C99" w:rsidRDefault="00510C99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D724F58" w14:textId="3B2D3BF6" w:rsidR="006D7119" w:rsidRDefault="00B52A68" w:rsidP="00B52A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62321E" wp14:editId="3F299C5D">
            <wp:extent cx="5153025" cy="1038225"/>
            <wp:effectExtent l="0" t="0" r="9525" b="9525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811AE" w14:textId="57C3D835" w:rsidR="006D7119" w:rsidRDefault="006D7119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4A4472" w14:textId="53858D8D" w:rsidR="006D7119" w:rsidRDefault="00B52A68" w:rsidP="00B52A6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943975" wp14:editId="626D122C">
            <wp:extent cx="4238625" cy="1485900"/>
            <wp:effectExtent l="0" t="0" r="9525" b="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0EEB8" w14:textId="57E82648" w:rsidR="006D7119" w:rsidRDefault="006D7119" w:rsidP="00BF6E1B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7B3D80" w14:textId="38A2F8C1" w:rsidR="006D7119" w:rsidRPr="00806D6D" w:rsidRDefault="00806D6D" w:rsidP="00806D6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7EBDC8" wp14:editId="3C438E0F">
            <wp:extent cx="3438525" cy="1304925"/>
            <wp:effectExtent l="0" t="0" r="9525" b="9525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C01F" w14:textId="29502677" w:rsidR="008C5241" w:rsidRDefault="008C5241" w:rsidP="008C5241">
      <w:pPr>
        <w:rPr>
          <w:rFonts w:ascii="Times New Roman" w:hAnsi="Times New Roman" w:cs="Times New Roman"/>
          <w:sz w:val="24"/>
          <w:szCs w:val="24"/>
        </w:rPr>
      </w:pPr>
    </w:p>
    <w:p w14:paraId="02E05B0E" w14:textId="5B14E0E9" w:rsidR="008C5241" w:rsidRPr="008C5241" w:rsidRDefault="008C5241" w:rsidP="008C5241">
      <w:pPr>
        <w:pStyle w:val="Heading2"/>
        <w:ind w:left="720"/>
      </w:pPr>
      <w:proofErr w:type="spellStart"/>
      <w:r>
        <w:t>FunctionHelper</w:t>
      </w:r>
      <w:proofErr w:type="spellEnd"/>
      <w:r>
        <w:t xml:space="preserve"> Unit Test</w:t>
      </w:r>
    </w:p>
    <w:p w14:paraId="23D0671F" w14:textId="16779CFE" w:rsidR="008C5241" w:rsidRDefault="008C5241" w:rsidP="008C5241">
      <w:pPr>
        <w:rPr>
          <w:rFonts w:ascii="Times New Roman" w:hAnsi="Times New Roman" w:cs="Times New Roman"/>
          <w:sz w:val="24"/>
          <w:szCs w:val="24"/>
        </w:rPr>
      </w:pPr>
    </w:p>
    <w:p w14:paraId="05CE8076" w14:textId="59A1E4FC" w:rsidR="008C5241" w:rsidRDefault="00E441FD" w:rsidP="008C524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DA7F53" w14:textId="272B765C" w:rsidR="00E441FD" w:rsidRDefault="00862EBF" w:rsidP="00862EB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68605E" wp14:editId="4EB67868">
            <wp:extent cx="5731510" cy="972185"/>
            <wp:effectExtent l="0" t="0" r="2540" b="0"/>
            <wp:docPr id="60" name="Picture 6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graphical user interface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C2427" w14:textId="362A4241" w:rsidR="00E441FD" w:rsidRDefault="00E441FD" w:rsidP="008C524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3C9700" w14:textId="19B42792" w:rsidR="00E441FD" w:rsidRDefault="00040BD1" w:rsidP="00040BD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5ED5CE" wp14:editId="643D0F25">
            <wp:extent cx="5514975" cy="600075"/>
            <wp:effectExtent l="0" t="0" r="9525" b="9525"/>
            <wp:docPr id="61" name="Picture 6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screenshot of a computer&#10;&#10;Description automatically generated with low confidence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9E1DF" w14:textId="44A72479" w:rsidR="00E441FD" w:rsidRDefault="00E441FD" w:rsidP="008C524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2F0801" w14:textId="664AC0FC" w:rsidR="00E441FD" w:rsidRDefault="00040BD1" w:rsidP="00040BD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DA651A" wp14:editId="41658351">
            <wp:extent cx="5514975" cy="3048000"/>
            <wp:effectExtent l="0" t="0" r="9525" b="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35580" w14:textId="76A43697" w:rsidR="00E441FD" w:rsidRDefault="00E441FD" w:rsidP="008C524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CF431B" w14:textId="643B69F9" w:rsidR="00E441FD" w:rsidRDefault="00C36D8A" w:rsidP="00C36D8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65D53A4" wp14:editId="555EA0C8">
            <wp:extent cx="5067300" cy="3057525"/>
            <wp:effectExtent l="0" t="0" r="0" b="9525"/>
            <wp:docPr id="63" name="Picture 6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983BB" w14:textId="16E153D9" w:rsidR="00E441FD" w:rsidRDefault="00C36D8A" w:rsidP="008C524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5A6B25" w14:textId="695123E6" w:rsidR="00C36D8A" w:rsidRDefault="00264288" w:rsidP="0026428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DB10A2" wp14:editId="371A0E23">
            <wp:extent cx="4791075" cy="1476375"/>
            <wp:effectExtent l="0" t="0" r="9525" b="9525"/>
            <wp:docPr id="64" name="Picture 6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D5042" w14:textId="1C19EA41" w:rsidR="00C36D8A" w:rsidRDefault="00C36D8A" w:rsidP="008C5241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60AE4E" w14:textId="7135591C" w:rsidR="00C36D8A" w:rsidRPr="005B0DA9" w:rsidRDefault="00C23FE8" w:rsidP="005B0DA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6FA8AA" wp14:editId="4FA6511B">
            <wp:extent cx="5657850" cy="1685925"/>
            <wp:effectExtent l="0" t="0" r="0" b="9525"/>
            <wp:docPr id="65" name="Picture 6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Text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8AF25" w14:textId="386F074B" w:rsidR="008C5241" w:rsidRPr="008C5241" w:rsidRDefault="008C5241" w:rsidP="008C5241">
      <w:pPr>
        <w:rPr>
          <w:rFonts w:ascii="Times New Roman" w:hAnsi="Times New Roman" w:cs="Times New Roman"/>
          <w:sz w:val="24"/>
          <w:szCs w:val="24"/>
        </w:rPr>
      </w:pPr>
    </w:p>
    <w:p w14:paraId="0EF2562A" w14:textId="72940A2C" w:rsidR="00AE7A16" w:rsidRPr="00BF6E1B" w:rsidRDefault="003A35F6" w:rsidP="00BF6E1B">
      <w:pPr>
        <w:pStyle w:val="Heading2"/>
        <w:ind w:left="720"/>
      </w:pPr>
      <w:bookmarkStart w:id="20" w:name="_Toc97172998"/>
      <w:r w:rsidRPr="00BF6E1B">
        <w:t>Main SIT</w:t>
      </w:r>
      <w:bookmarkEnd w:id="20"/>
    </w:p>
    <w:p w14:paraId="34573A1D" w14:textId="3FD6026A" w:rsidR="00B92C62" w:rsidRPr="00BF6E1B" w:rsidRDefault="00B92C62" w:rsidP="00BF6E1B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27621F" w14:textId="6756FC1C" w:rsidR="00B92C62" w:rsidRPr="00BF6E1B" w:rsidRDefault="008146F2" w:rsidP="00043CE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12B4B6" wp14:editId="5BAB6B3A">
            <wp:extent cx="4162425" cy="295275"/>
            <wp:effectExtent l="0" t="0" r="9525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7C98" w14:textId="7A7150A8" w:rsidR="00B92C62" w:rsidRPr="00BF6E1B" w:rsidRDefault="00B92C62" w:rsidP="00BF6E1B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303D3C" w14:textId="22A49DBC" w:rsidR="00B92C62" w:rsidRPr="00BF6E1B" w:rsidRDefault="00497E8D" w:rsidP="00BF6E1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4405B2" wp14:editId="6C9B53AE">
            <wp:extent cx="4124325" cy="714375"/>
            <wp:effectExtent l="0" t="0" r="9525" b="9525"/>
            <wp:docPr id="68" name="Picture 68" descr="A blue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A blue screen with white text&#10;&#10;Description automatically generated with low confidenc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A4A35" w14:textId="0CA6FBD6" w:rsidR="00B92C62" w:rsidRPr="00BF6E1B" w:rsidRDefault="00B92C62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17FF74" w14:textId="38157B15" w:rsidR="00B92C62" w:rsidRPr="00BF6E1B" w:rsidRDefault="007578FC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7578FC">
        <w:rPr>
          <w:noProof/>
        </w:rPr>
        <w:drawing>
          <wp:inline distT="0" distB="0" distL="0" distR="0" wp14:anchorId="2B1F9525" wp14:editId="75A96EFA">
            <wp:extent cx="2971800" cy="1152525"/>
            <wp:effectExtent l="0" t="0" r="0" b="9525"/>
            <wp:docPr id="69" name="Picture 6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B6E8F" w14:textId="6AF16859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3D1099" w14:textId="6FF86E56" w:rsidR="003B7480" w:rsidRPr="00BF6E1B" w:rsidRDefault="000A72A1" w:rsidP="00757D5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0A72A1">
        <w:rPr>
          <w:noProof/>
        </w:rPr>
        <w:drawing>
          <wp:inline distT="0" distB="0" distL="0" distR="0" wp14:anchorId="28ADBF99" wp14:editId="2C9C08DB">
            <wp:extent cx="5334000" cy="1219200"/>
            <wp:effectExtent l="0" t="0" r="0" b="0"/>
            <wp:docPr id="70" name="Picture 7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90074" w14:textId="70D0109B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19F9E0" w14:textId="236CBFA6" w:rsidR="003B7480" w:rsidRPr="00BF6E1B" w:rsidRDefault="00D56AED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56AED">
        <w:rPr>
          <w:noProof/>
        </w:rPr>
        <w:lastRenderedPageBreak/>
        <w:drawing>
          <wp:inline distT="0" distB="0" distL="0" distR="0" wp14:anchorId="1E0109E4" wp14:editId="28E5275A">
            <wp:extent cx="2981325" cy="1238250"/>
            <wp:effectExtent l="0" t="0" r="9525" b="0"/>
            <wp:docPr id="71" name="Picture 7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Text&#10;&#10;Description automatically generated with medium confidenc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84FA" w14:textId="31BF7084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4C473B" w14:textId="65206EDB" w:rsidR="003B7480" w:rsidRPr="00BF6E1B" w:rsidRDefault="00413C18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13C18">
        <w:rPr>
          <w:noProof/>
        </w:rPr>
        <w:drawing>
          <wp:inline distT="0" distB="0" distL="0" distR="0" wp14:anchorId="2849C01F" wp14:editId="305C22B4">
            <wp:extent cx="3981450" cy="742950"/>
            <wp:effectExtent l="0" t="0" r="0" b="0"/>
            <wp:docPr id="72" name="Picture 7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Graphical user interface, tex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A3FFA" w14:textId="2ABBFF20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373B9E" w14:textId="7BBEE38C" w:rsidR="003B7480" w:rsidRPr="00BF6E1B" w:rsidRDefault="00413C18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13C18">
        <w:rPr>
          <w:noProof/>
        </w:rPr>
        <w:drawing>
          <wp:inline distT="0" distB="0" distL="0" distR="0" wp14:anchorId="652C5969" wp14:editId="716EEC2E">
            <wp:extent cx="5248275" cy="2800350"/>
            <wp:effectExtent l="0" t="0" r="9525" b="0"/>
            <wp:docPr id="73" name="Picture 7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ex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3E327" w14:textId="76230CA6" w:rsidR="003B7480" w:rsidRPr="00BF6E1B" w:rsidRDefault="003B7480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A94653" w14:textId="5F1D8291" w:rsidR="003B7480" w:rsidRPr="00BF6E1B" w:rsidRDefault="006A2087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6A2087">
        <w:rPr>
          <w:noProof/>
        </w:rPr>
        <w:drawing>
          <wp:inline distT="0" distB="0" distL="0" distR="0" wp14:anchorId="0A26E7C5" wp14:editId="1196240C">
            <wp:extent cx="4000500" cy="762000"/>
            <wp:effectExtent l="0" t="0" r="0" b="0"/>
            <wp:docPr id="74" name="Picture 7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0D87C" w14:textId="29DC7BFC" w:rsidR="003B7480" w:rsidRPr="00BF6E1B" w:rsidRDefault="00F033BB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8D3F6D" w14:textId="7263FF39" w:rsidR="00F033BB" w:rsidRPr="00BF6E1B" w:rsidRDefault="00557347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557347">
        <w:rPr>
          <w:noProof/>
        </w:rPr>
        <w:lastRenderedPageBreak/>
        <w:drawing>
          <wp:inline distT="0" distB="0" distL="0" distR="0" wp14:anchorId="01431ACF" wp14:editId="0668164C">
            <wp:extent cx="3133725" cy="2828925"/>
            <wp:effectExtent l="0" t="0" r="9525" b="952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3DE74" w14:textId="077329D9" w:rsidR="00F033BB" w:rsidRPr="00BF6E1B" w:rsidRDefault="00F033BB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191331" w14:textId="31404C5B" w:rsidR="00F033BB" w:rsidRPr="00BF6E1B" w:rsidRDefault="005B0BE0" w:rsidP="00D80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5B0BE0">
        <w:rPr>
          <w:noProof/>
        </w:rPr>
        <w:drawing>
          <wp:inline distT="0" distB="0" distL="0" distR="0" wp14:anchorId="0ABE11B5" wp14:editId="38BA0DA5">
            <wp:extent cx="3981450" cy="714375"/>
            <wp:effectExtent l="0" t="0" r="0" b="9525"/>
            <wp:docPr id="76" name="Picture 7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Graphical user interface, 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3AC6" w14:textId="7AE6D2C5" w:rsidR="00F033BB" w:rsidRPr="00BF6E1B" w:rsidRDefault="00F033BB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30C030" w14:textId="1C38F4A2" w:rsidR="00F033BB" w:rsidRPr="00BF6E1B" w:rsidRDefault="00FA159C" w:rsidP="00804DC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FA159C">
        <w:rPr>
          <w:noProof/>
        </w:rPr>
        <w:drawing>
          <wp:inline distT="0" distB="0" distL="0" distR="0" wp14:anchorId="500DABE3" wp14:editId="378816C8">
            <wp:extent cx="4600575" cy="1400175"/>
            <wp:effectExtent l="0" t="0" r="9525" b="9525"/>
            <wp:docPr id="77" name="Picture 7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ext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722A" w14:textId="07945516" w:rsidR="00F033BB" w:rsidRPr="00BF6E1B" w:rsidRDefault="00F033BB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 w:rsidRPr="00BF6E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B4C5B0" w14:textId="1C80E306" w:rsidR="00F033BB" w:rsidRDefault="001856CF" w:rsidP="001856C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9224F7" wp14:editId="5CA0CBA8">
            <wp:extent cx="3533775" cy="714375"/>
            <wp:effectExtent l="0" t="0" r="9525" b="9525"/>
            <wp:docPr id="78" name="Picture 7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9126B" w14:textId="561B2847" w:rsidR="00145F12" w:rsidRDefault="00145F12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E5160A" w14:textId="1E9787DE" w:rsidR="00145F12" w:rsidRDefault="001856CF" w:rsidP="001856C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44055F" wp14:editId="6A8EF06A">
            <wp:extent cx="5000625" cy="1428750"/>
            <wp:effectExtent l="0" t="0" r="9525" b="0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E641D" w14:textId="5AAF1A95" w:rsidR="00145F12" w:rsidRDefault="00145F12" w:rsidP="00D80A2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9BBE78" w14:textId="4D2CBB9E" w:rsidR="00145F12" w:rsidRDefault="0027231D" w:rsidP="0027231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267B1C" wp14:editId="074DAB6E">
            <wp:extent cx="5353050" cy="257175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0C643" w14:textId="361C14AE" w:rsidR="00145F12" w:rsidRPr="0027231D" w:rsidRDefault="00145F12" w:rsidP="0027231D">
      <w:pPr>
        <w:rPr>
          <w:rFonts w:ascii="Times New Roman" w:hAnsi="Times New Roman" w:cs="Times New Roman"/>
          <w:sz w:val="24"/>
          <w:szCs w:val="24"/>
        </w:rPr>
      </w:pPr>
    </w:p>
    <w:p w14:paraId="4DB0B9CB" w14:textId="1AB38D73" w:rsidR="00804DC7" w:rsidRPr="00BF6E1B" w:rsidRDefault="00804DC7" w:rsidP="004F713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5FB76BEB" w14:textId="77777777" w:rsidR="001A4CA2" w:rsidRPr="00BF6E1B" w:rsidRDefault="001A4CA2" w:rsidP="001A4CA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A68E1BE" w14:textId="77777777" w:rsidR="00190D61" w:rsidRPr="00BF6E1B" w:rsidRDefault="00190D61" w:rsidP="001A4CA2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47802CF" w14:textId="2A6CC03A" w:rsidR="00F744FA" w:rsidRPr="00BF6E1B" w:rsidRDefault="00D80A22" w:rsidP="00175D7F">
      <w:pPr>
        <w:pStyle w:val="Heading1"/>
      </w:pPr>
      <w:r>
        <w:t>Evaluation</w:t>
      </w:r>
    </w:p>
    <w:p w14:paraId="3255D307" w14:textId="14C47A63" w:rsidR="00D80A22" w:rsidRPr="00BF6E1B" w:rsidRDefault="00A82A14" w:rsidP="00D80A2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 to </w:t>
      </w:r>
      <w:r w:rsidR="00775577">
        <w:rPr>
          <w:rFonts w:ascii="Times New Roman" w:hAnsi="Times New Roman" w:cs="Times New Roman"/>
          <w:sz w:val="24"/>
          <w:szCs w:val="24"/>
        </w:rPr>
        <w:t>txt document “Evaluation.txt”</w:t>
      </w:r>
    </w:p>
    <w:sectPr w:rsidR="00D80A22" w:rsidRPr="00BF6E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A711A"/>
    <w:multiLevelType w:val="hybridMultilevel"/>
    <w:tmpl w:val="BA98FF7C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B4094"/>
    <w:multiLevelType w:val="hybridMultilevel"/>
    <w:tmpl w:val="CC7A1302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7446B52"/>
    <w:multiLevelType w:val="hybridMultilevel"/>
    <w:tmpl w:val="53287D3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1">
      <w:start w:val="1"/>
      <w:numFmt w:val="decimal"/>
      <w:lvlText w:val="%2)"/>
      <w:lvlJc w:val="left"/>
      <w:pPr>
        <w:ind w:left="1440" w:hanging="360"/>
      </w:pPr>
    </w:lvl>
    <w:lvl w:ilvl="2" w:tplc="48090011">
      <w:start w:val="1"/>
      <w:numFmt w:val="decimal"/>
      <w:lvlText w:val="%3)"/>
      <w:lvlJc w:val="left"/>
      <w:pPr>
        <w:ind w:left="2340" w:hanging="360"/>
      </w:pPr>
    </w:lvl>
    <w:lvl w:ilvl="3" w:tplc="48090017">
      <w:start w:val="1"/>
      <w:numFmt w:val="lowerLetter"/>
      <w:lvlText w:val="%4)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F734A"/>
    <w:multiLevelType w:val="hybridMultilevel"/>
    <w:tmpl w:val="BA98FF7C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ED0F8C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BC343D5"/>
    <w:multiLevelType w:val="hybridMultilevel"/>
    <w:tmpl w:val="0A42096C"/>
    <w:lvl w:ilvl="0" w:tplc="620E1C40">
      <w:start w:val="2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F51BC9"/>
    <w:multiLevelType w:val="hybridMultilevel"/>
    <w:tmpl w:val="C03EAF76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46A3344"/>
    <w:multiLevelType w:val="hybridMultilevel"/>
    <w:tmpl w:val="E634E8A8"/>
    <w:lvl w:ilvl="0" w:tplc="48090011">
      <w:start w:val="1"/>
      <w:numFmt w:val="decimal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57D4A91"/>
    <w:multiLevelType w:val="hybridMultilevel"/>
    <w:tmpl w:val="C08683E2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F264A4C"/>
    <w:multiLevelType w:val="hybridMultilevel"/>
    <w:tmpl w:val="FE18ACF8"/>
    <w:lvl w:ilvl="0" w:tplc="9BEAD600">
      <w:start w:val="3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819EF"/>
    <w:multiLevelType w:val="hybridMultilevel"/>
    <w:tmpl w:val="C26C5BD2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AF908AD"/>
    <w:multiLevelType w:val="hybridMultilevel"/>
    <w:tmpl w:val="03CCFE0A"/>
    <w:lvl w:ilvl="0" w:tplc="48090011">
      <w:start w:val="1"/>
      <w:numFmt w:val="decimal"/>
      <w:lvlText w:val="%1)"/>
      <w:lvlJc w:val="left"/>
      <w:pPr>
        <w:ind w:left="1800" w:hanging="360"/>
      </w:p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4809001B" w:tentative="1">
      <w:start w:val="1"/>
      <w:numFmt w:val="lowerRoman"/>
      <w:lvlText w:val="%3."/>
      <w:lvlJc w:val="right"/>
      <w:pPr>
        <w:ind w:left="3240" w:hanging="180"/>
      </w:p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C260DE0"/>
    <w:multiLevelType w:val="hybridMultilevel"/>
    <w:tmpl w:val="E1CCDD7E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C6B68FA"/>
    <w:multiLevelType w:val="hybridMultilevel"/>
    <w:tmpl w:val="F2AEBD34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CF646B8"/>
    <w:multiLevelType w:val="hybridMultilevel"/>
    <w:tmpl w:val="38F0C164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D6725C1"/>
    <w:multiLevelType w:val="hybridMultilevel"/>
    <w:tmpl w:val="B0A8C04E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EF853CA"/>
    <w:multiLevelType w:val="hybridMultilevel"/>
    <w:tmpl w:val="EB944494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50A80E5B"/>
    <w:multiLevelType w:val="hybridMultilevel"/>
    <w:tmpl w:val="FC3E947E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0E81BEB"/>
    <w:multiLevelType w:val="hybridMultilevel"/>
    <w:tmpl w:val="95E4BA3E"/>
    <w:lvl w:ilvl="0" w:tplc="48090011">
      <w:start w:val="1"/>
      <w:numFmt w:val="decimal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2C5B28"/>
    <w:multiLevelType w:val="hybridMultilevel"/>
    <w:tmpl w:val="A822D352"/>
    <w:lvl w:ilvl="0" w:tplc="48090011">
      <w:start w:val="1"/>
      <w:numFmt w:val="decimal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6E67C91"/>
    <w:multiLevelType w:val="hybridMultilevel"/>
    <w:tmpl w:val="1C2AC1C2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74B32C9"/>
    <w:multiLevelType w:val="hybridMultilevel"/>
    <w:tmpl w:val="1A605A74"/>
    <w:lvl w:ilvl="0" w:tplc="48090011">
      <w:start w:val="1"/>
      <w:numFmt w:val="decimal"/>
      <w:lvlText w:val="%1)"/>
      <w:lvlJc w:val="left"/>
      <w:pPr>
        <w:ind w:left="2160" w:hanging="360"/>
      </w:pPr>
    </w:lvl>
    <w:lvl w:ilvl="1" w:tplc="48090019" w:tentative="1">
      <w:start w:val="1"/>
      <w:numFmt w:val="lowerLetter"/>
      <w:lvlText w:val="%2."/>
      <w:lvlJc w:val="left"/>
      <w:pPr>
        <w:ind w:left="2880" w:hanging="360"/>
      </w:pPr>
    </w:lvl>
    <w:lvl w:ilvl="2" w:tplc="4809001B" w:tentative="1">
      <w:start w:val="1"/>
      <w:numFmt w:val="lowerRoman"/>
      <w:lvlText w:val="%3."/>
      <w:lvlJc w:val="right"/>
      <w:pPr>
        <w:ind w:left="3600" w:hanging="180"/>
      </w:pPr>
    </w:lvl>
    <w:lvl w:ilvl="3" w:tplc="4809000F" w:tentative="1">
      <w:start w:val="1"/>
      <w:numFmt w:val="decimal"/>
      <w:lvlText w:val="%4."/>
      <w:lvlJc w:val="left"/>
      <w:pPr>
        <w:ind w:left="4320" w:hanging="360"/>
      </w:pPr>
    </w:lvl>
    <w:lvl w:ilvl="4" w:tplc="48090019" w:tentative="1">
      <w:start w:val="1"/>
      <w:numFmt w:val="lowerLetter"/>
      <w:lvlText w:val="%5."/>
      <w:lvlJc w:val="left"/>
      <w:pPr>
        <w:ind w:left="5040" w:hanging="360"/>
      </w:pPr>
    </w:lvl>
    <w:lvl w:ilvl="5" w:tplc="4809001B" w:tentative="1">
      <w:start w:val="1"/>
      <w:numFmt w:val="lowerRoman"/>
      <w:lvlText w:val="%6."/>
      <w:lvlJc w:val="right"/>
      <w:pPr>
        <w:ind w:left="5760" w:hanging="180"/>
      </w:pPr>
    </w:lvl>
    <w:lvl w:ilvl="6" w:tplc="4809000F" w:tentative="1">
      <w:start w:val="1"/>
      <w:numFmt w:val="decimal"/>
      <w:lvlText w:val="%7."/>
      <w:lvlJc w:val="left"/>
      <w:pPr>
        <w:ind w:left="6480" w:hanging="360"/>
      </w:pPr>
    </w:lvl>
    <w:lvl w:ilvl="7" w:tplc="48090019" w:tentative="1">
      <w:start w:val="1"/>
      <w:numFmt w:val="lowerLetter"/>
      <w:lvlText w:val="%8."/>
      <w:lvlJc w:val="left"/>
      <w:pPr>
        <w:ind w:left="7200" w:hanging="360"/>
      </w:pPr>
    </w:lvl>
    <w:lvl w:ilvl="8" w:tplc="4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9305060"/>
    <w:multiLevelType w:val="hybridMultilevel"/>
    <w:tmpl w:val="926E2466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E227D00"/>
    <w:multiLevelType w:val="hybridMultilevel"/>
    <w:tmpl w:val="6A7815DE"/>
    <w:lvl w:ilvl="0" w:tplc="4809000F">
      <w:start w:val="1"/>
      <w:numFmt w:val="decimal"/>
      <w:lvlText w:val="%1.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F6A3715"/>
    <w:multiLevelType w:val="hybridMultilevel"/>
    <w:tmpl w:val="732002FC"/>
    <w:lvl w:ilvl="0" w:tplc="4F086140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2C974B0"/>
    <w:multiLevelType w:val="hybridMultilevel"/>
    <w:tmpl w:val="143A32BC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7AD2054"/>
    <w:multiLevelType w:val="hybridMultilevel"/>
    <w:tmpl w:val="EFDC6CFA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686F3234"/>
    <w:multiLevelType w:val="hybridMultilevel"/>
    <w:tmpl w:val="09BCB2C8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6CCB663D"/>
    <w:multiLevelType w:val="hybridMultilevel"/>
    <w:tmpl w:val="5A20133E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0177846"/>
    <w:multiLevelType w:val="hybridMultilevel"/>
    <w:tmpl w:val="DDC0CF6E"/>
    <w:lvl w:ilvl="0" w:tplc="48090011">
      <w:start w:val="1"/>
      <w:numFmt w:val="decimal"/>
      <w:lvlText w:val="%1)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1E94FDE"/>
    <w:multiLevelType w:val="hybridMultilevel"/>
    <w:tmpl w:val="53287D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decimal"/>
      <w:lvlText w:val="%2)"/>
      <w:lvlJc w:val="left"/>
      <w:pPr>
        <w:ind w:left="1440" w:hanging="360"/>
      </w:pPr>
    </w:lvl>
    <w:lvl w:ilvl="2" w:tplc="FFFFFFFF">
      <w:start w:val="1"/>
      <w:numFmt w:val="decimal"/>
      <w:lvlText w:val="%3)"/>
      <w:lvlJc w:val="left"/>
      <w:pPr>
        <w:ind w:left="2340" w:hanging="360"/>
      </w:pPr>
    </w:lvl>
    <w:lvl w:ilvl="3" w:tplc="FFFFFFFF">
      <w:start w:val="1"/>
      <w:numFmt w:val="lowerLetter"/>
      <w:lvlText w:val="%4)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078F8"/>
    <w:multiLevelType w:val="hybridMultilevel"/>
    <w:tmpl w:val="B0A8C04E"/>
    <w:lvl w:ilvl="0" w:tplc="48090011">
      <w:start w:val="1"/>
      <w:numFmt w:val="decimal"/>
      <w:lvlText w:val="%1)"/>
      <w:lvlJc w:val="left"/>
      <w:pPr>
        <w:ind w:left="1440" w:hanging="360"/>
      </w:p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BE26890"/>
    <w:multiLevelType w:val="hybridMultilevel"/>
    <w:tmpl w:val="3676B7BE"/>
    <w:lvl w:ilvl="0" w:tplc="48090011">
      <w:start w:val="1"/>
      <w:numFmt w:val="decimal"/>
      <w:lvlText w:val="%1)"/>
      <w:lvlJc w:val="left"/>
      <w:pPr>
        <w:ind w:left="2160" w:hanging="360"/>
      </w:pPr>
    </w:lvl>
    <w:lvl w:ilvl="1" w:tplc="48090019" w:tentative="1">
      <w:start w:val="1"/>
      <w:numFmt w:val="lowerLetter"/>
      <w:lvlText w:val="%2."/>
      <w:lvlJc w:val="left"/>
      <w:pPr>
        <w:ind w:left="2880" w:hanging="360"/>
      </w:pPr>
    </w:lvl>
    <w:lvl w:ilvl="2" w:tplc="4809001B" w:tentative="1">
      <w:start w:val="1"/>
      <w:numFmt w:val="lowerRoman"/>
      <w:lvlText w:val="%3."/>
      <w:lvlJc w:val="right"/>
      <w:pPr>
        <w:ind w:left="3600" w:hanging="180"/>
      </w:pPr>
    </w:lvl>
    <w:lvl w:ilvl="3" w:tplc="4809000F" w:tentative="1">
      <w:start w:val="1"/>
      <w:numFmt w:val="decimal"/>
      <w:lvlText w:val="%4."/>
      <w:lvlJc w:val="left"/>
      <w:pPr>
        <w:ind w:left="4320" w:hanging="360"/>
      </w:pPr>
    </w:lvl>
    <w:lvl w:ilvl="4" w:tplc="48090019" w:tentative="1">
      <w:start w:val="1"/>
      <w:numFmt w:val="lowerLetter"/>
      <w:lvlText w:val="%5."/>
      <w:lvlJc w:val="left"/>
      <w:pPr>
        <w:ind w:left="5040" w:hanging="360"/>
      </w:pPr>
    </w:lvl>
    <w:lvl w:ilvl="5" w:tplc="4809001B" w:tentative="1">
      <w:start w:val="1"/>
      <w:numFmt w:val="lowerRoman"/>
      <w:lvlText w:val="%6."/>
      <w:lvlJc w:val="right"/>
      <w:pPr>
        <w:ind w:left="5760" w:hanging="180"/>
      </w:pPr>
    </w:lvl>
    <w:lvl w:ilvl="6" w:tplc="4809000F" w:tentative="1">
      <w:start w:val="1"/>
      <w:numFmt w:val="decimal"/>
      <w:lvlText w:val="%7."/>
      <w:lvlJc w:val="left"/>
      <w:pPr>
        <w:ind w:left="6480" w:hanging="360"/>
      </w:pPr>
    </w:lvl>
    <w:lvl w:ilvl="7" w:tplc="48090019" w:tentative="1">
      <w:start w:val="1"/>
      <w:numFmt w:val="lowerLetter"/>
      <w:lvlText w:val="%8."/>
      <w:lvlJc w:val="left"/>
      <w:pPr>
        <w:ind w:left="7200" w:hanging="360"/>
      </w:pPr>
    </w:lvl>
    <w:lvl w:ilvl="8" w:tplc="4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"/>
  </w:num>
  <w:num w:numId="2">
    <w:abstractNumId w:val="20"/>
  </w:num>
  <w:num w:numId="3">
    <w:abstractNumId w:val="31"/>
  </w:num>
  <w:num w:numId="4">
    <w:abstractNumId w:val="19"/>
  </w:num>
  <w:num w:numId="5">
    <w:abstractNumId w:val="24"/>
  </w:num>
  <w:num w:numId="6">
    <w:abstractNumId w:val="12"/>
  </w:num>
  <w:num w:numId="7">
    <w:abstractNumId w:val="25"/>
  </w:num>
  <w:num w:numId="8">
    <w:abstractNumId w:val="0"/>
  </w:num>
  <w:num w:numId="9">
    <w:abstractNumId w:val="14"/>
  </w:num>
  <w:num w:numId="10">
    <w:abstractNumId w:val="5"/>
  </w:num>
  <w:num w:numId="11">
    <w:abstractNumId w:val="9"/>
  </w:num>
  <w:num w:numId="12">
    <w:abstractNumId w:val="8"/>
  </w:num>
  <w:num w:numId="13">
    <w:abstractNumId w:val="27"/>
  </w:num>
  <w:num w:numId="14">
    <w:abstractNumId w:val="6"/>
  </w:num>
  <w:num w:numId="15">
    <w:abstractNumId w:val="7"/>
  </w:num>
  <w:num w:numId="16">
    <w:abstractNumId w:val="26"/>
  </w:num>
  <w:num w:numId="17">
    <w:abstractNumId w:val="29"/>
  </w:num>
  <w:num w:numId="18">
    <w:abstractNumId w:val="16"/>
  </w:num>
  <w:num w:numId="19">
    <w:abstractNumId w:val="18"/>
  </w:num>
  <w:num w:numId="20">
    <w:abstractNumId w:val="13"/>
  </w:num>
  <w:num w:numId="21">
    <w:abstractNumId w:val="17"/>
  </w:num>
  <w:num w:numId="22">
    <w:abstractNumId w:val="32"/>
  </w:num>
  <w:num w:numId="23">
    <w:abstractNumId w:val="22"/>
  </w:num>
  <w:num w:numId="24">
    <w:abstractNumId w:val="11"/>
  </w:num>
  <w:num w:numId="25">
    <w:abstractNumId w:val="1"/>
  </w:num>
  <w:num w:numId="26">
    <w:abstractNumId w:val="21"/>
  </w:num>
  <w:num w:numId="27">
    <w:abstractNumId w:val="10"/>
  </w:num>
  <w:num w:numId="28">
    <w:abstractNumId w:val="28"/>
  </w:num>
  <w:num w:numId="29">
    <w:abstractNumId w:val="30"/>
  </w:num>
  <w:num w:numId="30">
    <w:abstractNumId w:val="23"/>
  </w:num>
  <w:num w:numId="31">
    <w:abstractNumId w:val="3"/>
  </w:num>
  <w:num w:numId="32">
    <w:abstractNumId w:val="4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DAwNzK3MLY0sDRV0lEKTi0uzszPAymwqAUA8Kb3ZCwAAAA="/>
  </w:docVars>
  <w:rsids>
    <w:rsidRoot w:val="00100AB9"/>
    <w:rsid w:val="0000092B"/>
    <w:rsid w:val="000017EC"/>
    <w:rsid w:val="00004F05"/>
    <w:rsid w:val="00005C7D"/>
    <w:rsid w:val="00007116"/>
    <w:rsid w:val="00010527"/>
    <w:rsid w:val="00023BD4"/>
    <w:rsid w:val="00034375"/>
    <w:rsid w:val="00036084"/>
    <w:rsid w:val="00037B69"/>
    <w:rsid w:val="00040BD1"/>
    <w:rsid w:val="00043CEC"/>
    <w:rsid w:val="000469C3"/>
    <w:rsid w:val="00052855"/>
    <w:rsid w:val="0006713A"/>
    <w:rsid w:val="00067A3F"/>
    <w:rsid w:val="00071E57"/>
    <w:rsid w:val="00073C71"/>
    <w:rsid w:val="00074F14"/>
    <w:rsid w:val="00076288"/>
    <w:rsid w:val="00076F26"/>
    <w:rsid w:val="00083084"/>
    <w:rsid w:val="00084CF4"/>
    <w:rsid w:val="0008751C"/>
    <w:rsid w:val="00093B90"/>
    <w:rsid w:val="000A2153"/>
    <w:rsid w:val="000A31D8"/>
    <w:rsid w:val="000A47DA"/>
    <w:rsid w:val="000A72A1"/>
    <w:rsid w:val="000C1FCD"/>
    <w:rsid w:val="000C3645"/>
    <w:rsid w:val="000D0C15"/>
    <w:rsid w:val="000D1256"/>
    <w:rsid w:val="000D1763"/>
    <w:rsid w:val="000D7D99"/>
    <w:rsid w:val="000E2E25"/>
    <w:rsid w:val="000E59AF"/>
    <w:rsid w:val="000F084E"/>
    <w:rsid w:val="000F2F5E"/>
    <w:rsid w:val="000F3CAD"/>
    <w:rsid w:val="00100AB9"/>
    <w:rsid w:val="00102217"/>
    <w:rsid w:val="0010561C"/>
    <w:rsid w:val="001074E2"/>
    <w:rsid w:val="00121DD7"/>
    <w:rsid w:val="00122B19"/>
    <w:rsid w:val="0013065D"/>
    <w:rsid w:val="00140C60"/>
    <w:rsid w:val="00142349"/>
    <w:rsid w:val="00144A37"/>
    <w:rsid w:val="001450A1"/>
    <w:rsid w:val="00145F12"/>
    <w:rsid w:val="001468A3"/>
    <w:rsid w:val="00146DDB"/>
    <w:rsid w:val="0014736C"/>
    <w:rsid w:val="00147895"/>
    <w:rsid w:val="00150EFD"/>
    <w:rsid w:val="00163924"/>
    <w:rsid w:val="00170AA3"/>
    <w:rsid w:val="00174E8E"/>
    <w:rsid w:val="00175D7F"/>
    <w:rsid w:val="00180000"/>
    <w:rsid w:val="001856CF"/>
    <w:rsid w:val="00185A25"/>
    <w:rsid w:val="00190D61"/>
    <w:rsid w:val="00191E01"/>
    <w:rsid w:val="0019339F"/>
    <w:rsid w:val="001A16E0"/>
    <w:rsid w:val="001A4CA2"/>
    <w:rsid w:val="001A648D"/>
    <w:rsid w:val="001B71DF"/>
    <w:rsid w:val="001C241C"/>
    <w:rsid w:val="001C37CE"/>
    <w:rsid w:val="001C3B8B"/>
    <w:rsid w:val="001D392C"/>
    <w:rsid w:val="001E0B72"/>
    <w:rsid w:val="001E12EB"/>
    <w:rsid w:val="001E450A"/>
    <w:rsid w:val="001F080E"/>
    <w:rsid w:val="001F0C80"/>
    <w:rsid w:val="001F39D9"/>
    <w:rsid w:val="001F4E62"/>
    <w:rsid w:val="00204A4B"/>
    <w:rsid w:val="00206656"/>
    <w:rsid w:val="00221379"/>
    <w:rsid w:val="00232549"/>
    <w:rsid w:val="00236951"/>
    <w:rsid w:val="00240078"/>
    <w:rsid w:val="00242BE7"/>
    <w:rsid w:val="00244031"/>
    <w:rsid w:val="002443B5"/>
    <w:rsid w:val="002460E1"/>
    <w:rsid w:val="002604D8"/>
    <w:rsid w:val="00264288"/>
    <w:rsid w:val="00265DC2"/>
    <w:rsid w:val="00267388"/>
    <w:rsid w:val="002674FF"/>
    <w:rsid w:val="0027231D"/>
    <w:rsid w:val="00274234"/>
    <w:rsid w:val="00286495"/>
    <w:rsid w:val="00296138"/>
    <w:rsid w:val="002B3079"/>
    <w:rsid w:val="002B5549"/>
    <w:rsid w:val="002B72B6"/>
    <w:rsid w:val="002C3069"/>
    <w:rsid w:val="002C581B"/>
    <w:rsid w:val="002D5F3C"/>
    <w:rsid w:val="002D7A2D"/>
    <w:rsid w:val="002E4E7B"/>
    <w:rsid w:val="002E5372"/>
    <w:rsid w:val="002E5CA5"/>
    <w:rsid w:val="002E7219"/>
    <w:rsid w:val="002E7ECD"/>
    <w:rsid w:val="002F060E"/>
    <w:rsid w:val="002F47A7"/>
    <w:rsid w:val="00300C39"/>
    <w:rsid w:val="00303AE6"/>
    <w:rsid w:val="00306867"/>
    <w:rsid w:val="0031306F"/>
    <w:rsid w:val="003171EE"/>
    <w:rsid w:val="00317B35"/>
    <w:rsid w:val="00335C38"/>
    <w:rsid w:val="00336FFB"/>
    <w:rsid w:val="00340626"/>
    <w:rsid w:val="00340D2E"/>
    <w:rsid w:val="00340E3B"/>
    <w:rsid w:val="00341C6B"/>
    <w:rsid w:val="0034303E"/>
    <w:rsid w:val="003430B0"/>
    <w:rsid w:val="00344675"/>
    <w:rsid w:val="003458AF"/>
    <w:rsid w:val="0035470D"/>
    <w:rsid w:val="00354A21"/>
    <w:rsid w:val="00363882"/>
    <w:rsid w:val="00365A2F"/>
    <w:rsid w:val="00365F6D"/>
    <w:rsid w:val="00367228"/>
    <w:rsid w:val="003717D8"/>
    <w:rsid w:val="00380383"/>
    <w:rsid w:val="00381D58"/>
    <w:rsid w:val="0039200D"/>
    <w:rsid w:val="0039599A"/>
    <w:rsid w:val="00396F6A"/>
    <w:rsid w:val="003A018D"/>
    <w:rsid w:val="003A0612"/>
    <w:rsid w:val="003A0930"/>
    <w:rsid w:val="003A35F6"/>
    <w:rsid w:val="003A3869"/>
    <w:rsid w:val="003B1D88"/>
    <w:rsid w:val="003B23F2"/>
    <w:rsid w:val="003B6634"/>
    <w:rsid w:val="003B7480"/>
    <w:rsid w:val="003C0B4B"/>
    <w:rsid w:val="003C0E63"/>
    <w:rsid w:val="003E1EBC"/>
    <w:rsid w:val="003E34D8"/>
    <w:rsid w:val="003E4387"/>
    <w:rsid w:val="003F4D0C"/>
    <w:rsid w:val="0041034E"/>
    <w:rsid w:val="00412893"/>
    <w:rsid w:val="004139DD"/>
    <w:rsid w:val="00413C18"/>
    <w:rsid w:val="00416BC4"/>
    <w:rsid w:val="00420888"/>
    <w:rsid w:val="00430D82"/>
    <w:rsid w:val="00431EA4"/>
    <w:rsid w:val="00442023"/>
    <w:rsid w:val="00454FD4"/>
    <w:rsid w:val="004567F3"/>
    <w:rsid w:val="004702C4"/>
    <w:rsid w:val="00471C23"/>
    <w:rsid w:val="00471D11"/>
    <w:rsid w:val="004720A1"/>
    <w:rsid w:val="004724A5"/>
    <w:rsid w:val="004742EF"/>
    <w:rsid w:val="00477FD1"/>
    <w:rsid w:val="00483357"/>
    <w:rsid w:val="00484C65"/>
    <w:rsid w:val="004861E3"/>
    <w:rsid w:val="00491A46"/>
    <w:rsid w:val="00497E8D"/>
    <w:rsid w:val="004A2F67"/>
    <w:rsid w:val="004B048F"/>
    <w:rsid w:val="004B7575"/>
    <w:rsid w:val="004B76F5"/>
    <w:rsid w:val="004B79CD"/>
    <w:rsid w:val="004C1C35"/>
    <w:rsid w:val="004C32A9"/>
    <w:rsid w:val="004C47CD"/>
    <w:rsid w:val="004D503C"/>
    <w:rsid w:val="004E376A"/>
    <w:rsid w:val="004E7C53"/>
    <w:rsid w:val="004F713D"/>
    <w:rsid w:val="0051060F"/>
    <w:rsid w:val="00510C99"/>
    <w:rsid w:val="0052077E"/>
    <w:rsid w:val="00523EEE"/>
    <w:rsid w:val="00527AEC"/>
    <w:rsid w:val="0053529D"/>
    <w:rsid w:val="00540997"/>
    <w:rsid w:val="00542875"/>
    <w:rsid w:val="00543F8D"/>
    <w:rsid w:val="00546435"/>
    <w:rsid w:val="005515D8"/>
    <w:rsid w:val="005541D5"/>
    <w:rsid w:val="00556532"/>
    <w:rsid w:val="00557347"/>
    <w:rsid w:val="00570E6B"/>
    <w:rsid w:val="005927AB"/>
    <w:rsid w:val="0059563F"/>
    <w:rsid w:val="005A6575"/>
    <w:rsid w:val="005B0BE0"/>
    <w:rsid w:val="005B0DA9"/>
    <w:rsid w:val="005B46A5"/>
    <w:rsid w:val="005B5AC3"/>
    <w:rsid w:val="005C4986"/>
    <w:rsid w:val="005E3D19"/>
    <w:rsid w:val="005F44D6"/>
    <w:rsid w:val="00603B40"/>
    <w:rsid w:val="006101C6"/>
    <w:rsid w:val="00612C94"/>
    <w:rsid w:val="00615822"/>
    <w:rsid w:val="0062055D"/>
    <w:rsid w:val="006205B2"/>
    <w:rsid w:val="00631DE6"/>
    <w:rsid w:val="006329F9"/>
    <w:rsid w:val="00633F41"/>
    <w:rsid w:val="006342B3"/>
    <w:rsid w:val="006353CD"/>
    <w:rsid w:val="00646A3B"/>
    <w:rsid w:val="006550F6"/>
    <w:rsid w:val="00664F2C"/>
    <w:rsid w:val="00667D9C"/>
    <w:rsid w:val="006702A2"/>
    <w:rsid w:val="00672157"/>
    <w:rsid w:val="00672C8C"/>
    <w:rsid w:val="0067659F"/>
    <w:rsid w:val="006819C6"/>
    <w:rsid w:val="0068273C"/>
    <w:rsid w:val="00691A34"/>
    <w:rsid w:val="006932A1"/>
    <w:rsid w:val="00693B37"/>
    <w:rsid w:val="00696384"/>
    <w:rsid w:val="006A2087"/>
    <w:rsid w:val="006A30C3"/>
    <w:rsid w:val="006A589C"/>
    <w:rsid w:val="006B2C62"/>
    <w:rsid w:val="006B362F"/>
    <w:rsid w:val="006B45F1"/>
    <w:rsid w:val="006C24E5"/>
    <w:rsid w:val="006C24F7"/>
    <w:rsid w:val="006D48F6"/>
    <w:rsid w:val="006D63A6"/>
    <w:rsid w:val="006D692E"/>
    <w:rsid w:val="006D7119"/>
    <w:rsid w:val="006E0D90"/>
    <w:rsid w:val="006F4056"/>
    <w:rsid w:val="006F5178"/>
    <w:rsid w:val="00700491"/>
    <w:rsid w:val="0070564B"/>
    <w:rsid w:val="00723243"/>
    <w:rsid w:val="00733DB6"/>
    <w:rsid w:val="00737D2C"/>
    <w:rsid w:val="00743D64"/>
    <w:rsid w:val="0074730B"/>
    <w:rsid w:val="00747E95"/>
    <w:rsid w:val="007578FC"/>
    <w:rsid w:val="00757D54"/>
    <w:rsid w:val="00764905"/>
    <w:rsid w:val="007740AC"/>
    <w:rsid w:val="00775577"/>
    <w:rsid w:val="00780898"/>
    <w:rsid w:val="007809C4"/>
    <w:rsid w:val="00782F58"/>
    <w:rsid w:val="00785F26"/>
    <w:rsid w:val="0078624A"/>
    <w:rsid w:val="007910B0"/>
    <w:rsid w:val="00792DDE"/>
    <w:rsid w:val="0079553E"/>
    <w:rsid w:val="007960D9"/>
    <w:rsid w:val="007A2D72"/>
    <w:rsid w:val="007A3A86"/>
    <w:rsid w:val="007A5FB5"/>
    <w:rsid w:val="007A720E"/>
    <w:rsid w:val="007A75F9"/>
    <w:rsid w:val="007A7B65"/>
    <w:rsid w:val="007B5BEC"/>
    <w:rsid w:val="007B7EC5"/>
    <w:rsid w:val="007C44C7"/>
    <w:rsid w:val="007D2488"/>
    <w:rsid w:val="007D281B"/>
    <w:rsid w:val="007D42E2"/>
    <w:rsid w:val="007D480F"/>
    <w:rsid w:val="007D5128"/>
    <w:rsid w:val="007D567C"/>
    <w:rsid w:val="007D762B"/>
    <w:rsid w:val="007E3161"/>
    <w:rsid w:val="007E447F"/>
    <w:rsid w:val="007E7E65"/>
    <w:rsid w:val="007F055E"/>
    <w:rsid w:val="007F3329"/>
    <w:rsid w:val="00802487"/>
    <w:rsid w:val="00804DC7"/>
    <w:rsid w:val="00806D6D"/>
    <w:rsid w:val="00811C1A"/>
    <w:rsid w:val="008146F2"/>
    <w:rsid w:val="00817BCA"/>
    <w:rsid w:val="008200E1"/>
    <w:rsid w:val="00820416"/>
    <w:rsid w:val="00821037"/>
    <w:rsid w:val="0082591C"/>
    <w:rsid w:val="00825CC8"/>
    <w:rsid w:val="00827726"/>
    <w:rsid w:val="00827977"/>
    <w:rsid w:val="0083337B"/>
    <w:rsid w:val="0083621B"/>
    <w:rsid w:val="008431E5"/>
    <w:rsid w:val="00846461"/>
    <w:rsid w:val="00847AEF"/>
    <w:rsid w:val="00856E3C"/>
    <w:rsid w:val="00860D1B"/>
    <w:rsid w:val="00862EBF"/>
    <w:rsid w:val="008634FB"/>
    <w:rsid w:val="0086634D"/>
    <w:rsid w:val="008706D6"/>
    <w:rsid w:val="008732DD"/>
    <w:rsid w:val="00875915"/>
    <w:rsid w:val="0087742D"/>
    <w:rsid w:val="00883489"/>
    <w:rsid w:val="00884CAE"/>
    <w:rsid w:val="00891BC0"/>
    <w:rsid w:val="008A5CEE"/>
    <w:rsid w:val="008B2A5C"/>
    <w:rsid w:val="008C1ED9"/>
    <w:rsid w:val="008C3C90"/>
    <w:rsid w:val="008C4C98"/>
    <w:rsid w:val="008C5241"/>
    <w:rsid w:val="008C5686"/>
    <w:rsid w:val="008C59E6"/>
    <w:rsid w:val="008D0E45"/>
    <w:rsid w:val="008D4494"/>
    <w:rsid w:val="008E2C1A"/>
    <w:rsid w:val="008E3B78"/>
    <w:rsid w:val="008E4633"/>
    <w:rsid w:val="008E7F25"/>
    <w:rsid w:val="008F0EBF"/>
    <w:rsid w:val="008F4A66"/>
    <w:rsid w:val="00902DAF"/>
    <w:rsid w:val="009101B1"/>
    <w:rsid w:val="00915F6E"/>
    <w:rsid w:val="00917598"/>
    <w:rsid w:val="0092583E"/>
    <w:rsid w:val="00936637"/>
    <w:rsid w:val="00940350"/>
    <w:rsid w:val="00940DF4"/>
    <w:rsid w:val="009460EE"/>
    <w:rsid w:val="00946717"/>
    <w:rsid w:val="009521D9"/>
    <w:rsid w:val="0095327E"/>
    <w:rsid w:val="009543F6"/>
    <w:rsid w:val="009600EA"/>
    <w:rsid w:val="00973273"/>
    <w:rsid w:val="00982350"/>
    <w:rsid w:val="00985519"/>
    <w:rsid w:val="0098668C"/>
    <w:rsid w:val="009911E0"/>
    <w:rsid w:val="009A7FFA"/>
    <w:rsid w:val="009B0028"/>
    <w:rsid w:val="009B50F3"/>
    <w:rsid w:val="009B7216"/>
    <w:rsid w:val="009B759A"/>
    <w:rsid w:val="009C599A"/>
    <w:rsid w:val="009E4300"/>
    <w:rsid w:val="009E512D"/>
    <w:rsid w:val="009E7B49"/>
    <w:rsid w:val="009F2090"/>
    <w:rsid w:val="009F4FB5"/>
    <w:rsid w:val="009F67C2"/>
    <w:rsid w:val="00A027C8"/>
    <w:rsid w:val="00A029BA"/>
    <w:rsid w:val="00A05192"/>
    <w:rsid w:val="00A071F7"/>
    <w:rsid w:val="00A07E41"/>
    <w:rsid w:val="00A14534"/>
    <w:rsid w:val="00A14B10"/>
    <w:rsid w:val="00A22495"/>
    <w:rsid w:val="00A22FEA"/>
    <w:rsid w:val="00A3008B"/>
    <w:rsid w:val="00A311B9"/>
    <w:rsid w:val="00A32618"/>
    <w:rsid w:val="00A35E28"/>
    <w:rsid w:val="00A44568"/>
    <w:rsid w:val="00A458CB"/>
    <w:rsid w:val="00A50079"/>
    <w:rsid w:val="00A62BF9"/>
    <w:rsid w:val="00A74762"/>
    <w:rsid w:val="00A74FF3"/>
    <w:rsid w:val="00A805E0"/>
    <w:rsid w:val="00A82A14"/>
    <w:rsid w:val="00A9042D"/>
    <w:rsid w:val="00A93DA1"/>
    <w:rsid w:val="00A9471B"/>
    <w:rsid w:val="00A9650C"/>
    <w:rsid w:val="00AA154F"/>
    <w:rsid w:val="00AA4117"/>
    <w:rsid w:val="00AA48EA"/>
    <w:rsid w:val="00AA4A0C"/>
    <w:rsid w:val="00AA5CFD"/>
    <w:rsid w:val="00AB2410"/>
    <w:rsid w:val="00AB4256"/>
    <w:rsid w:val="00AB7757"/>
    <w:rsid w:val="00AB79C9"/>
    <w:rsid w:val="00AD1DCB"/>
    <w:rsid w:val="00AD6658"/>
    <w:rsid w:val="00AE1258"/>
    <w:rsid w:val="00AE7A16"/>
    <w:rsid w:val="00AF2093"/>
    <w:rsid w:val="00AF6BF9"/>
    <w:rsid w:val="00B0097D"/>
    <w:rsid w:val="00B073B3"/>
    <w:rsid w:val="00B10B03"/>
    <w:rsid w:val="00B178E5"/>
    <w:rsid w:val="00B22CAB"/>
    <w:rsid w:val="00B2676B"/>
    <w:rsid w:val="00B268DC"/>
    <w:rsid w:val="00B3340A"/>
    <w:rsid w:val="00B34600"/>
    <w:rsid w:val="00B35111"/>
    <w:rsid w:val="00B4234C"/>
    <w:rsid w:val="00B45073"/>
    <w:rsid w:val="00B46F21"/>
    <w:rsid w:val="00B51602"/>
    <w:rsid w:val="00B52A68"/>
    <w:rsid w:val="00B52CE5"/>
    <w:rsid w:val="00B53AE3"/>
    <w:rsid w:val="00B756C2"/>
    <w:rsid w:val="00B8015A"/>
    <w:rsid w:val="00B90AEC"/>
    <w:rsid w:val="00B92C62"/>
    <w:rsid w:val="00B93FE8"/>
    <w:rsid w:val="00B943B0"/>
    <w:rsid w:val="00BA0C5E"/>
    <w:rsid w:val="00BB2091"/>
    <w:rsid w:val="00BB4F1E"/>
    <w:rsid w:val="00BB67F3"/>
    <w:rsid w:val="00BC0645"/>
    <w:rsid w:val="00BC13EC"/>
    <w:rsid w:val="00BC180B"/>
    <w:rsid w:val="00BC526E"/>
    <w:rsid w:val="00BC5DE2"/>
    <w:rsid w:val="00BE5377"/>
    <w:rsid w:val="00BE6431"/>
    <w:rsid w:val="00BF112B"/>
    <w:rsid w:val="00BF6E1B"/>
    <w:rsid w:val="00C01318"/>
    <w:rsid w:val="00C06072"/>
    <w:rsid w:val="00C1380A"/>
    <w:rsid w:val="00C13CC7"/>
    <w:rsid w:val="00C200E0"/>
    <w:rsid w:val="00C23FE8"/>
    <w:rsid w:val="00C36D8A"/>
    <w:rsid w:val="00C4486F"/>
    <w:rsid w:val="00C44C3C"/>
    <w:rsid w:val="00C44C61"/>
    <w:rsid w:val="00C47035"/>
    <w:rsid w:val="00C558CE"/>
    <w:rsid w:val="00C6580F"/>
    <w:rsid w:val="00C706DD"/>
    <w:rsid w:val="00C74ACA"/>
    <w:rsid w:val="00C75D11"/>
    <w:rsid w:val="00C76AB9"/>
    <w:rsid w:val="00C77A9F"/>
    <w:rsid w:val="00C814EF"/>
    <w:rsid w:val="00C81D3A"/>
    <w:rsid w:val="00C821CE"/>
    <w:rsid w:val="00C8417A"/>
    <w:rsid w:val="00C862B4"/>
    <w:rsid w:val="00C87FE7"/>
    <w:rsid w:val="00C94EFF"/>
    <w:rsid w:val="00C96189"/>
    <w:rsid w:val="00CA0723"/>
    <w:rsid w:val="00CA0A3F"/>
    <w:rsid w:val="00CA2D0A"/>
    <w:rsid w:val="00CA3A9F"/>
    <w:rsid w:val="00CA4B37"/>
    <w:rsid w:val="00CA7934"/>
    <w:rsid w:val="00CB2C21"/>
    <w:rsid w:val="00CB65E2"/>
    <w:rsid w:val="00CB7D5C"/>
    <w:rsid w:val="00CC0A81"/>
    <w:rsid w:val="00CD7EF0"/>
    <w:rsid w:val="00CE77FC"/>
    <w:rsid w:val="00CF2939"/>
    <w:rsid w:val="00CF3013"/>
    <w:rsid w:val="00CF39E4"/>
    <w:rsid w:val="00CF44D9"/>
    <w:rsid w:val="00CF781F"/>
    <w:rsid w:val="00D077AA"/>
    <w:rsid w:val="00D07CC3"/>
    <w:rsid w:val="00D220D4"/>
    <w:rsid w:val="00D2525C"/>
    <w:rsid w:val="00D3054F"/>
    <w:rsid w:val="00D33BD1"/>
    <w:rsid w:val="00D35701"/>
    <w:rsid w:val="00D4126F"/>
    <w:rsid w:val="00D470DB"/>
    <w:rsid w:val="00D5055E"/>
    <w:rsid w:val="00D50DFF"/>
    <w:rsid w:val="00D56277"/>
    <w:rsid w:val="00D56AED"/>
    <w:rsid w:val="00D6045A"/>
    <w:rsid w:val="00D6165D"/>
    <w:rsid w:val="00D6489B"/>
    <w:rsid w:val="00D74386"/>
    <w:rsid w:val="00D75EAD"/>
    <w:rsid w:val="00D80A22"/>
    <w:rsid w:val="00DA45B0"/>
    <w:rsid w:val="00DA6582"/>
    <w:rsid w:val="00DB2C09"/>
    <w:rsid w:val="00DB3E0F"/>
    <w:rsid w:val="00DB59A2"/>
    <w:rsid w:val="00DB7145"/>
    <w:rsid w:val="00DB717D"/>
    <w:rsid w:val="00DB7EA8"/>
    <w:rsid w:val="00DC0FE9"/>
    <w:rsid w:val="00DC749A"/>
    <w:rsid w:val="00DE38BE"/>
    <w:rsid w:val="00DF01C0"/>
    <w:rsid w:val="00DF3494"/>
    <w:rsid w:val="00E01480"/>
    <w:rsid w:val="00E0210D"/>
    <w:rsid w:val="00E04488"/>
    <w:rsid w:val="00E07A57"/>
    <w:rsid w:val="00E07BD7"/>
    <w:rsid w:val="00E10B91"/>
    <w:rsid w:val="00E15AE4"/>
    <w:rsid w:val="00E201CB"/>
    <w:rsid w:val="00E2086D"/>
    <w:rsid w:val="00E20966"/>
    <w:rsid w:val="00E20EB4"/>
    <w:rsid w:val="00E20FE2"/>
    <w:rsid w:val="00E2569B"/>
    <w:rsid w:val="00E377F4"/>
    <w:rsid w:val="00E40CCC"/>
    <w:rsid w:val="00E40D99"/>
    <w:rsid w:val="00E413C8"/>
    <w:rsid w:val="00E441FD"/>
    <w:rsid w:val="00E46466"/>
    <w:rsid w:val="00E51A88"/>
    <w:rsid w:val="00E51DA0"/>
    <w:rsid w:val="00E54E3B"/>
    <w:rsid w:val="00E56009"/>
    <w:rsid w:val="00E601AE"/>
    <w:rsid w:val="00E70FE5"/>
    <w:rsid w:val="00E71C0F"/>
    <w:rsid w:val="00E72FA5"/>
    <w:rsid w:val="00E7771D"/>
    <w:rsid w:val="00E77990"/>
    <w:rsid w:val="00E80371"/>
    <w:rsid w:val="00E8138C"/>
    <w:rsid w:val="00E82406"/>
    <w:rsid w:val="00E83A09"/>
    <w:rsid w:val="00E847AB"/>
    <w:rsid w:val="00E8504B"/>
    <w:rsid w:val="00E85A57"/>
    <w:rsid w:val="00E86C28"/>
    <w:rsid w:val="00E93D40"/>
    <w:rsid w:val="00E93E00"/>
    <w:rsid w:val="00E96564"/>
    <w:rsid w:val="00E97BB2"/>
    <w:rsid w:val="00EA0B6B"/>
    <w:rsid w:val="00EB1662"/>
    <w:rsid w:val="00EB2F12"/>
    <w:rsid w:val="00EC2865"/>
    <w:rsid w:val="00EC3E29"/>
    <w:rsid w:val="00ED2E60"/>
    <w:rsid w:val="00ED3A54"/>
    <w:rsid w:val="00ED7035"/>
    <w:rsid w:val="00ED717A"/>
    <w:rsid w:val="00EE10D6"/>
    <w:rsid w:val="00EE41B5"/>
    <w:rsid w:val="00EE525B"/>
    <w:rsid w:val="00EE581A"/>
    <w:rsid w:val="00EF1C11"/>
    <w:rsid w:val="00EF2694"/>
    <w:rsid w:val="00EF3CF8"/>
    <w:rsid w:val="00EF4549"/>
    <w:rsid w:val="00F02A90"/>
    <w:rsid w:val="00F033BB"/>
    <w:rsid w:val="00F0570C"/>
    <w:rsid w:val="00F17488"/>
    <w:rsid w:val="00F17AEA"/>
    <w:rsid w:val="00F27436"/>
    <w:rsid w:val="00F276D8"/>
    <w:rsid w:val="00F27812"/>
    <w:rsid w:val="00F27893"/>
    <w:rsid w:val="00F279F0"/>
    <w:rsid w:val="00F27D42"/>
    <w:rsid w:val="00F36F7D"/>
    <w:rsid w:val="00F47FAA"/>
    <w:rsid w:val="00F516E4"/>
    <w:rsid w:val="00F52DCE"/>
    <w:rsid w:val="00F541BA"/>
    <w:rsid w:val="00F54859"/>
    <w:rsid w:val="00F56D61"/>
    <w:rsid w:val="00F617F6"/>
    <w:rsid w:val="00F61C90"/>
    <w:rsid w:val="00F6760D"/>
    <w:rsid w:val="00F700D9"/>
    <w:rsid w:val="00F7020E"/>
    <w:rsid w:val="00F730B4"/>
    <w:rsid w:val="00F744FA"/>
    <w:rsid w:val="00F756E6"/>
    <w:rsid w:val="00F90C0E"/>
    <w:rsid w:val="00F90DAE"/>
    <w:rsid w:val="00F9708B"/>
    <w:rsid w:val="00F97DF1"/>
    <w:rsid w:val="00FA159C"/>
    <w:rsid w:val="00FA68C9"/>
    <w:rsid w:val="00FA6908"/>
    <w:rsid w:val="00FB060C"/>
    <w:rsid w:val="00FB29E5"/>
    <w:rsid w:val="00FB308A"/>
    <w:rsid w:val="00FB4A3C"/>
    <w:rsid w:val="00FC6EB7"/>
    <w:rsid w:val="00FC7CBB"/>
    <w:rsid w:val="00FD1CE2"/>
    <w:rsid w:val="00FF02F7"/>
    <w:rsid w:val="00FF37FA"/>
    <w:rsid w:val="00FF6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70937"/>
  <w15:chartTrackingRefBased/>
  <w15:docId w15:val="{037785F4-F1F4-4127-B560-D3F861F26D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6E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E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0DFF"/>
    <w:pPr>
      <w:ind w:left="720"/>
      <w:contextualSpacing/>
    </w:pPr>
  </w:style>
  <w:style w:type="table" w:styleId="TableGrid">
    <w:name w:val="Table Grid"/>
    <w:basedOn w:val="TableNormal"/>
    <w:uiPriority w:val="39"/>
    <w:rsid w:val="008D4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F6E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6E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80A22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80A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0A2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80A22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80A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A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7EA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B7EA8"/>
    <w:rPr>
      <w:color w:val="5A5A5A" w:themeColor="text1" w:themeTint="A5"/>
      <w:spacing w:val="15"/>
    </w:rPr>
  </w:style>
  <w:style w:type="character" w:styleId="IntenseReference">
    <w:name w:val="Intense Reference"/>
    <w:basedOn w:val="DefaultParagraphFont"/>
    <w:uiPriority w:val="32"/>
    <w:qFormat/>
    <w:rsid w:val="00344675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99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5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3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1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5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6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10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5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6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64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58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5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9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85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0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84" Type="http://schemas.openxmlformats.org/officeDocument/2006/relationships/image" Target="media/image79.pn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5" Type="http://schemas.openxmlformats.org/officeDocument/2006/relationships/webSettings" Target="webSettings.xml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7" Type="http://schemas.openxmlformats.org/officeDocument/2006/relationships/image" Target="media/image2.jpg"/><Relationship Id="rId71" Type="http://schemas.openxmlformats.org/officeDocument/2006/relationships/image" Target="media/image66.png"/><Relationship Id="rId2" Type="http://schemas.openxmlformats.org/officeDocument/2006/relationships/numbering" Target="numbering.xml"/><Relationship Id="rId29" Type="http://schemas.openxmlformats.org/officeDocument/2006/relationships/image" Target="media/image24.png"/><Relationship Id="rId24" Type="http://schemas.openxmlformats.org/officeDocument/2006/relationships/image" Target="media/image19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66" Type="http://schemas.openxmlformats.org/officeDocument/2006/relationships/image" Target="media/image61.png"/><Relationship Id="rId61" Type="http://schemas.openxmlformats.org/officeDocument/2006/relationships/image" Target="media/image56.png"/><Relationship Id="rId82" Type="http://schemas.openxmlformats.org/officeDocument/2006/relationships/image" Target="media/image7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9A7EA-37D6-4E28-9870-30223FEC7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95</TotalTime>
  <Pages>28</Pages>
  <Words>3160</Words>
  <Characters>18013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m Wen</dc:creator>
  <cp:keywords/>
  <dc:description/>
  <cp:lastModifiedBy>Lim Wen</cp:lastModifiedBy>
  <cp:revision>633</cp:revision>
  <cp:lastPrinted>2022-04-09T18:11:00Z</cp:lastPrinted>
  <dcterms:created xsi:type="dcterms:W3CDTF">2022-02-16T10:14:00Z</dcterms:created>
  <dcterms:modified xsi:type="dcterms:W3CDTF">2022-04-09T18:11:00Z</dcterms:modified>
</cp:coreProperties>
</file>